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7345A" w:rsidRDefault="0047345A">
      <w:r>
        <w:rPr>
          <w:noProof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page">
              <wp:align>right</wp:align>
            </wp:positionH>
            <wp:positionV relativeFrom="page">
              <wp:align>top</wp:align>
            </wp:positionV>
            <wp:extent cx="7772400" cy="10051806"/>
            <wp:effectExtent l="0" t="0" r="0" b="6985"/>
            <wp:wrapNone/>
            <wp:docPr id="1" name="Picture 1" descr="C:\Users\jaret\AppData\Local\Microsoft\Windows\INetCacheContent.Word\hw1-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jaret\AppData\Local\Microsoft\Windows\INetCacheContent.Word\hw1-1.pn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72400" cy="100518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47345A" w:rsidRDefault="0047345A">
      <w:r>
        <w:br w:type="page"/>
      </w:r>
    </w:p>
    <w:p w:rsidR="0047345A" w:rsidRDefault="00A608BB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0C8378F7" wp14:editId="2AC46490">
                <wp:simplePos x="0" y="0"/>
                <wp:positionH relativeFrom="leftMargin">
                  <wp:posOffset>657225</wp:posOffset>
                </wp:positionH>
                <wp:positionV relativeFrom="paragraph">
                  <wp:posOffset>314325</wp:posOffset>
                </wp:positionV>
                <wp:extent cx="276225" cy="333375"/>
                <wp:effectExtent l="0" t="0" r="0" b="0"/>
                <wp:wrapNone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6225" cy="3333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771872" w:rsidRPr="00A608BB" w:rsidRDefault="000405C6" w:rsidP="00A608BB">
                            <w:pPr>
                              <w:rPr>
                                <w:sz w:val="32"/>
                              </w:rPr>
                            </w:pPr>
                            <w:r>
                              <w:rPr>
                                <w:sz w:val="32"/>
                              </w:rPr>
                              <w:t>F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C8378F7" id="_x0000_t202" coordsize="21600,21600" o:spt="202" path="m,l,21600r21600,l21600,xe">
                <v:stroke joinstyle="miter"/>
                <v:path gradientshapeok="t" o:connecttype="rect"/>
              </v:shapetype>
              <v:shape id="Text Box 12" o:spid="_x0000_s1026" type="#_x0000_t202" style="position:absolute;margin-left:51.75pt;margin-top:24.75pt;width:21.75pt;height:26.25pt;z-index:251680768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" filled="f" stroked="f" strokeweight=".5pt">
                <v:textbox>
                  <w:txbxContent>
                    <w:p w:rsidR="00771872" w:rsidRPr="00A608BB" w:rsidRDefault="000405C6" w:rsidP="00A608BB">
                      <w:pPr>
                        <w:rPr>
                          <w:sz w:val="32"/>
                        </w:rPr>
                      </w:pPr>
                      <w:r>
                        <w:rPr>
                          <w:sz w:val="32"/>
                        </w:rPr>
                        <w:t>F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B4394D">
        <w:rPr>
          <w:noProof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6" type="#_x0000_t75" style="position:absolute;margin-left:-1in;margin-top:0;width:611.8pt;height:791.25pt;z-index:-251656192;mso-position-horizontal-relative:text;mso-position-vertical-relative:page;mso-width-relative:page;mso-height-relative:page">
            <v:imagedata r:id="rId6" o:title="hw1-2"/>
            <w10:wrap anchory="page"/>
          </v:shape>
        </w:pict>
      </w:r>
    </w:p>
    <w:p w:rsidR="0047345A" w:rsidRDefault="00050F30">
      <w:r>
        <w:rPr>
          <w:noProof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5B81DF8C" wp14:editId="2069E7BC">
                <wp:simplePos x="0" y="0"/>
                <wp:positionH relativeFrom="column">
                  <wp:posOffset>1628775</wp:posOffset>
                </wp:positionH>
                <wp:positionV relativeFrom="paragraph">
                  <wp:posOffset>2762249</wp:posOffset>
                </wp:positionV>
                <wp:extent cx="1714500" cy="9525"/>
                <wp:effectExtent l="0" t="0" r="19050" b="28575"/>
                <wp:wrapNone/>
                <wp:docPr id="27" name="Straight Connector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714500" cy="95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B71D651" id="Straight Connector 27" o:spid="_x0000_s1026" style="position:absolute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28.25pt,217.5pt" to="263.25pt,218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" strokecolor="#4472c4 [3204]" strokeweight=".5pt">
                <v:stroke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0948EFE4" wp14:editId="4E27B1FA">
                <wp:simplePos x="0" y="0"/>
                <wp:positionH relativeFrom="column">
                  <wp:posOffset>1609725</wp:posOffset>
                </wp:positionH>
                <wp:positionV relativeFrom="paragraph">
                  <wp:posOffset>3124200</wp:posOffset>
                </wp:positionV>
                <wp:extent cx="1724025" cy="371475"/>
                <wp:effectExtent l="0" t="0" r="28575" b="28575"/>
                <wp:wrapNone/>
                <wp:docPr id="28" name="Straight Connector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724025" cy="37147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6BDF0E5" id="Straight Connector 28" o:spid="_x0000_s1026" style="position:absolute;flip:y;z-index:251704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26.75pt,246pt" to="262.5pt,275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" strokecolor="#4472c4 [3204]" strokeweight=".5pt">
                <v:stroke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63E3ADD8" wp14:editId="30911222">
                <wp:simplePos x="0" y="0"/>
                <wp:positionH relativeFrom="column">
                  <wp:posOffset>1619250</wp:posOffset>
                </wp:positionH>
                <wp:positionV relativeFrom="paragraph">
                  <wp:posOffset>4600574</wp:posOffset>
                </wp:positionV>
                <wp:extent cx="1724025" cy="9525"/>
                <wp:effectExtent l="0" t="0" r="28575" b="28575"/>
                <wp:wrapNone/>
                <wp:docPr id="30" name="Straight Connector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724025" cy="95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CF05A86" id="Straight Connector 30" o:spid="_x0000_s1026" style="position:absolute;flip:y;z-index:251706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27.5pt,362.25pt" to="263.25pt,36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" strokecolor="#4472c4 [3204]" strokeweight=".5pt">
                <v:stroke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487173F3" wp14:editId="437A03B3">
                <wp:simplePos x="0" y="0"/>
                <wp:positionH relativeFrom="column">
                  <wp:posOffset>1609725</wp:posOffset>
                </wp:positionH>
                <wp:positionV relativeFrom="paragraph">
                  <wp:posOffset>3133725</wp:posOffset>
                </wp:positionV>
                <wp:extent cx="1743075" cy="361950"/>
                <wp:effectExtent l="0" t="0" r="28575" b="19050"/>
                <wp:wrapNone/>
                <wp:docPr id="26" name="Straight Connector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743075" cy="36195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7F50799" id="Straight Connector 26" o:spid="_x0000_s1026" style="position:absolute;z-index:251702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26.75pt,246.75pt" to="264pt,275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" strokecolor="#4472c4 [3204]" strokeweight=".5pt">
                <v:stroke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3AECBC60" wp14:editId="27037A41">
                <wp:simplePos x="0" y="0"/>
                <wp:positionH relativeFrom="column">
                  <wp:posOffset>1619250</wp:posOffset>
                </wp:positionH>
                <wp:positionV relativeFrom="paragraph">
                  <wp:posOffset>2390775</wp:posOffset>
                </wp:positionV>
                <wp:extent cx="1733550" cy="1847850"/>
                <wp:effectExtent l="0" t="0" r="19050" b="19050"/>
                <wp:wrapNone/>
                <wp:docPr id="23" name="Straight Connector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733550" cy="184785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DF2AF28" id="Straight Connector 23" o:spid="_x0000_s1026" style="position:absolute;flip:y;z-index:251700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27.5pt,188.25pt" to="264pt,333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" strokecolor="#4472c4 [3204]" strokeweight=".5pt">
                <v:stroke joinstyle="miter"/>
              </v:line>
            </w:pict>
          </mc:Fallback>
        </mc:AlternateContent>
      </w:r>
      <w:r w:rsidR="005200A2">
        <w:rPr>
          <w:noProof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4B75DF1D" wp14:editId="03FD2AAA">
                <wp:simplePos x="0" y="0"/>
                <wp:positionH relativeFrom="column">
                  <wp:posOffset>1609725</wp:posOffset>
                </wp:positionH>
                <wp:positionV relativeFrom="paragraph">
                  <wp:posOffset>2390774</wp:posOffset>
                </wp:positionV>
                <wp:extent cx="1733550" cy="1476375"/>
                <wp:effectExtent l="0" t="0" r="19050" b="28575"/>
                <wp:wrapNone/>
                <wp:docPr id="24" name="Straight Connector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733550" cy="147637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D234B63" id="Straight Connector 24" o:spid="_x0000_s1026" style="position:absolute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26.75pt,188.25pt" to="263.25pt,30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" strokecolor="#4472c4 [3204]" strokeweight=".5pt">
                <v:stroke joinstyle="miter"/>
              </v:line>
            </w:pict>
          </mc:Fallback>
        </mc:AlternateContent>
      </w:r>
      <w:r w:rsidR="0005279E">
        <w:rPr>
          <w:noProof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225A680B" wp14:editId="01562EE3">
                <wp:simplePos x="0" y="0"/>
                <wp:positionH relativeFrom="column">
                  <wp:posOffset>1619250</wp:posOffset>
                </wp:positionH>
                <wp:positionV relativeFrom="paragraph">
                  <wp:posOffset>3876674</wp:posOffset>
                </wp:positionV>
                <wp:extent cx="1733550" cy="361950"/>
                <wp:effectExtent l="0" t="0" r="19050" b="19050"/>
                <wp:wrapNone/>
                <wp:docPr id="29" name="Straight Connector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733550" cy="36195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AF6BF75" id="Straight Connector 29" o:spid="_x0000_s1026" style="position:absolute;z-index:251705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27.5pt,305.25pt" to="264pt,333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" strokecolor="#4472c4 [3204]" strokeweight=".5pt">
                <v:stroke joinstyle="miter"/>
              </v:line>
            </w:pict>
          </mc:Fallback>
        </mc:AlternateContent>
      </w:r>
      <w:r w:rsidR="002A00BA">
        <w:rPr>
          <w:noProof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>
                <wp:simplePos x="0" y="0"/>
                <wp:positionH relativeFrom="column">
                  <wp:posOffset>47625</wp:posOffset>
                </wp:positionH>
                <wp:positionV relativeFrom="paragraph">
                  <wp:posOffset>6276975</wp:posOffset>
                </wp:positionV>
                <wp:extent cx="5867400" cy="2247900"/>
                <wp:effectExtent l="0" t="0" r="0" b="0"/>
                <wp:wrapNone/>
                <wp:docPr id="14" name="Text Box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67400" cy="22479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EF1A96" w:rsidRDefault="00B4394D" w:rsidP="00CD66F8">
                            <w:pPr>
                              <w:pStyle w:val="NoSpacing"/>
                              <w:jc w:val="center"/>
                            </w:pPr>
                            <w:sdt>
                              <w:sdtPr>
                                <w:rPr>
                                  <w:rFonts w:ascii="Cambria Math" w:hAnsi="Cambria Math"/>
                                  <w:i/>
                                </w:rPr>
                                <w:id w:val="614875050"/>
                                <w:placeholder>
                                  <w:docPart w:val="DefaultPlaceholder_2098659788"/>
                                </w:placeholder>
                                <w:temporary/>
                                <w:showingPlcHdr/>
                                <w:equation/>
                              </w:sdtPr>
                              <w:sdtEndPr/>
                              <w:sdtContent>
                                <m:oMathPara>
                                  <m:oMath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Style w:val="PlaceholderText"/>
                                        <w:rFonts w:ascii="Cambria Math" w:hAnsi="Cambria Math"/>
                                      </w:rPr>
                                      <m:t>Type equation here.</m:t>
                                    </m:r>
                                  </m:oMath>
                                </m:oMathPara>
                              </w:sdtContent>
                            </w:sdt>
                          </w:p>
                          <w:p w:rsidR="00CD66F8" w:rsidRPr="00CD66F8" w:rsidRDefault="00B4394D" w:rsidP="00CD66F8">
                            <w:pPr>
                              <w:pStyle w:val="NoSpacing"/>
                              <w:jc w:val="center"/>
                              <w:rPr>
                                <w:rFonts w:eastAsiaTheme="minorEastAsia"/>
                              </w:rPr>
                            </w:pPr>
                            <w:sdt>
                              <w:sdt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  <w:id w:val="-607350487"/>
                                <w:placeholder>
                                  <w:docPart w:val="DefaultPlaceholder_2098659788"/>
                                </w:placeholder>
                                <w:temporary/>
                                <w:showingPlcHdr/>
                                <w:equation/>
                              </w:sdtPr>
                              <w:sdtEndPr/>
                              <w:sdtContent>
                                <m:oMathPara>
                                  <m:oMath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Style w:val="PlaceholderText"/>
                                        <w:rFonts w:ascii="Cambria Math" w:hAnsi="Cambria Math"/>
                                      </w:rPr>
                                      <m:t>Type equation here.</m:t>
                                    </m:r>
                                  </m:oMath>
                                </m:oMathPara>
                              </w:sdtContent>
                            </w:sdt>
                          </w:p>
                          <w:p w:rsidR="00CD66F8" w:rsidRPr="00CD66F8" w:rsidRDefault="00B4394D" w:rsidP="00667719">
                            <w:pPr>
                              <w:pStyle w:val="NoSpacing"/>
                              <w:jc w:val="center"/>
                              <w:rPr>
                                <w:rFonts w:eastAsiaTheme="minorEastAsia"/>
                              </w:rPr>
                            </w:pPr>
                            <w:sdt>
                              <w:sdt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  <w:id w:val="899945863"/>
                                <w:placeholder>
                                  <w:docPart w:val="DefaultPlaceholder_2098659788"/>
                                </w:placeholder>
                                <w:temporary/>
                                <w:showingPlcHdr/>
                                <w:equation/>
                              </w:sdtPr>
                              <w:sdtEndPr/>
                              <w:sdtContent>
                                <m:oMathPara>
                                  <m:oMath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Style w:val="PlaceholderText"/>
                                        <w:rFonts w:ascii="Cambria Math" w:hAnsi="Cambria Math"/>
                                      </w:rPr>
                                      <m:t>Type equation here.</m:t>
                                    </m:r>
                                  </m:oMath>
                                </m:oMathPara>
                              </w:sdtContent>
                            </w:sdt>
                          </w:p>
                          <w:p w:rsidR="002A00BA" w:rsidRPr="00CD66F8" w:rsidRDefault="002A00BA" w:rsidP="00CD66F8">
                            <w:pPr>
                              <w:pStyle w:val="NoSpacing"/>
                              <w:jc w:val="center"/>
                              <w:rPr>
                                <w:rFonts w:eastAsiaTheme="minorEastAsia"/>
                              </w:rPr>
                            </w:pPr>
                            <m:oMathPara>
                              <m:oMath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T</m:t>
                                </m:r>
                                <m:d>
                                  <m:d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eastAsiaTheme="minorEastAsia" w:hAnsi="Cambria Math"/>
                                      </w:rPr>
                                      <m:t>n</m:t>
                                    </m:r>
                                  </m:e>
                                </m:d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∼cn</m:t>
                                </m:r>
                                <m:func>
                                  <m:func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</w:rPr>
                                    </m:ctrlPr>
                                  </m:funcPr>
                                  <m:fName>
                                    <m:sSub>
                                      <m:sSubPr>
                                        <m:ctrlPr>
                                          <w:rPr>
                                            <w:rFonts w:ascii="Cambria Math" w:eastAsiaTheme="minorEastAsia" w:hAnsi="Cambria Math"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/>
                                          </w:rPr>
                                          <m:t>log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eastAsiaTheme="minorEastAsia" w:hAnsi="Cambria Math"/>
                                          </w:rPr>
                                          <m:t>2</m:t>
                                        </m:r>
                                      </m:sub>
                                    </m:sSub>
                                  </m:fName>
                                  <m:e>
                                    <m:r>
                                      <w:rPr>
                                        <w:rFonts w:ascii="Cambria Math" w:eastAsiaTheme="minorEastAsia" w:hAnsi="Cambria Math"/>
                                      </w:rPr>
                                      <m:t>n</m:t>
                                    </m:r>
                                  </m:e>
                                </m:func>
                              </m:oMath>
                            </m:oMathPara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14" o:spid="_x0000_s1027" type="#_x0000_t202" style="position:absolute;margin-left:3.75pt;margin-top:494.25pt;width:462pt;height:177pt;z-index:25168281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" filled="f" stroked="f" strokeweight=".5pt">
                <v:textbox>
                  <w:txbxContent>
                    <w:p w:rsidR="00EF1A96" w:rsidRDefault="00B4394D" w:rsidP="00CD66F8">
                      <w:pPr>
                        <w:pStyle w:val="NoSpacing"/>
                        <w:jc w:val="center"/>
                      </w:pPr>
                      <w:sdt>
                        <w:sdtPr>
                          <w:rPr>
                            <w:rFonts w:ascii="Cambria Math" w:hAnsi="Cambria Math"/>
                            <w:i/>
                          </w:rPr>
                          <w:id w:val="614875050"/>
                          <w:placeholder>
                            <w:docPart w:val="DefaultPlaceholder_2098659788"/>
                          </w:placeholder>
                          <w:temporary/>
                          <w:showingPlcHdr/>
                          <w:equation/>
                        </w:sdtPr>
                        <w:sdtEndPr/>
                        <w:sdtContent>
                          <m:oMathPara>
                            <m:oMath>
                              <m:r>
                                <m:rPr>
                                  <m:sty m:val="p"/>
                                </m:rPr>
                                <w:rPr>
                                  <w:rStyle w:val="PlaceholderText"/>
                                  <w:rFonts w:ascii="Cambria Math" w:hAnsi="Cambria Math"/>
                                </w:rPr>
                                <m:t>Type equation here.</m:t>
                              </m:r>
                            </m:oMath>
                          </m:oMathPara>
                        </w:sdtContent>
                      </w:sdt>
                    </w:p>
                    <w:p w:rsidR="00CD66F8" w:rsidRPr="00CD66F8" w:rsidRDefault="00B4394D" w:rsidP="00CD66F8">
                      <w:pPr>
                        <w:pStyle w:val="NoSpacing"/>
                        <w:jc w:val="center"/>
                        <w:rPr>
                          <w:rFonts w:eastAsiaTheme="minorEastAsia"/>
                        </w:rPr>
                      </w:pPr>
                      <w:sdt>
                        <w:sdtPr>
                          <w:rPr>
                            <w:rFonts w:ascii="Cambria Math" w:eastAsiaTheme="minorEastAsia" w:hAnsi="Cambria Math"/>
                            <w:i/>
                          </w:rPr>
                          <w:id w:val="-607350487"/>
                          <w:placeholder>
                            <w:docPart w:val="DefaultPlaceholder_2098659788"/>
                          </w:placeholder>
                          <w:temporary/>
                          <w:showingPlcHdr/>
                          <w:equation/>
                        </w:sdtPr>
                        <w:sdtEndPr/>
                        <w:sdtContent>
                          <m:oMathPara>
                            <m:oMath>
                              <m:r>
                                <m:rPr>
                                  <m:sty m:val="p"/>
                                </m:rPr>
                                <w:rPr>
                                  <w:rStyle w:val="PlaceholderText"/>
                                  <w:rFonts w:ascii="Cambria Math" w:hAnsi="Cambria Math"/>
                                </w:rPr>
                                <m:t>Type equation here.</m:t>
                              </m:r>
                            </m:oMath>
                          </m:oMathPara>
                        </w:sdtContent>
                      </w:sdt>
                    </w:p>
                    <w:p w:rsidR="00CD66F8" w:rsidRPr="00CD66F8" w:rsidRDefault="00B4394D" w:rsidP="00667719">
                      <w:pPr>
                        <w:pStyle w:val="NoSpacing"/>
                        <w:jc w:val="center"/>
                        <w:rPr>
                          <w:rFonts w:eastAsiaTheme="minorEastAsia"/>
                        </w:rPr>
                      </w:pPr>
                      <w:sdt>
                        <w:sdtPr>
                          <w:rPr>
                            <w:rFonts w:ascii="Cambria Math" w:eastAsiaTheme="minorEastAsia" w:hAnsi="Cambria Math"/>
                            <w:i/>
                          </w:rPr>
                          <w:id w:val="899945863"/>
                          <w:placeholder>
                            <w:docPart w:val="DefaultPlaceholder_2098659788"/>
                          </w:placeholder>
                          <w:temporary/>
                          <w:showingPlcHdr/>
                          <w:equation/>
                        </w:sdtPr>
                        <w:sdtEndPr/>
                        <w:sdtContent>
                          <m:oMathPara>
                            <m:oMath>
                              <m:r>
                                <m:rPr>
                                  <m:sty m:val="p"/>
                                </m:rPr>
                                <w:rPr>
                                  <w:rStyle w:val="PlaceholderText"/>
                                  <w:rFonts w:ascii="Cambria Math" w:hAnsi="Cambria Math"/>
                                </w:rPr>
                                <m:t>Type equation here.</m:t>
                              </m:r>
                            </m:oMath>
                          </m:oMathPara>
                        </w:sdtContent>
                      </w:sdt>
                    </w:p>
                    <w:p w:rsidR="002A00BA" w:rsidRPr="00CD66F8" w:rsidRDefault="002A00BA" w:rsidP="00CD66F8">
                      <w:pPr>
                        <w:pStyle w:val="NoSpacing"/>
                        <w:jc w:val="center"/>
                        <w:rPr>
                          <w:rFonts w:eastAsiaTheme="minorEastAsia"/>
                        </w:rPr>
                      </w:pPr>
                      <m:oMathPara>
                        <m:oMath>
                          <m:r>
                            <w:rPr>
                              <w:rFonts w:ascii="Cambria Math" w:eastAsiaTheme="minorEastAsia" w:hAnsi="Cambria Math"/>
                            </w:rPr>
                            <m:t>T</m:t>
                          </m:r>
                          <m:d>
                            <m:d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n</m:t>
                              </m:r>
                            </m:e>
                          </m:d>
                          <m:r>
                            <w:rPr>
                              <w:rFonts w:ascii="Cambria Math" w:eastAsiaTheme="minorEastAsia" w:hAnsi="Cambria Math"/>
                            </w:rPr>
                            <m:t>∼cn</m:t>
                          </m:r>
                          <m:func>
                            <m:func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funcPr>
                            <m:fName>
                              <m:sSub>
                                <m:sSub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log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2</m:t>
                                  </m:r>
                                </m:sub>
                              </m:sSub>
                            </m:fName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n</m:t>
                              </m:r>
                            </m:e>
                          </m:func>
                        </m:oMath>
                      </m:oMathPara>
                    </w:p>
                  </w:txbxContent>
                </v:textbox>
              </v:shape>
            </w:pict>
          </mc:Fallback>
        </mc:AlternateContent>
      </w:r>
      <w:r w:rsidR="00A608BB">
        <w:rPr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0C8378F7" wp14:editId="2AC46490">
                <wp:simplePos x="0" y="0"/>
                <wp:positionH relativeFrom="leftMargin">
                  <wp:posOffset>647700</wp:posOffset>
                </wp:positionH>
                <wp:positionV relativeFrom="paragraph">
                  <wp:posOffset>438150</wp:posOffset>
                </wp:positionV>
                <wp:extent cx="276225" cy="333375"/>
                <wp:effectExtent l="0" t="0" r="0" b="0"/>
                <wp:wrapNone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6225" cy="3333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771872" w:rsidRPr="00A608BB" w:rsidRDefault="000405C6" w:rsidP="00A608BB">
                            <w:pPr>
                              <w:rPr>
                                <w:sz w:val="32"/>
                              </w:rPr>
                            </w:pPr>
                            <w:r>
                              <w:rPr>
                                <w:sz w:val="32"/>
                              </w:rPr>
                              <w:t>F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C8378F7" id="Text Box 11" o:spid="_x0000_s1028" type="#_x0000_t202" style="position:absolute;margin-left:51pt;margin-top:34.5pt;width:21.75pt;height:26.25pt;z-index:251678720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" filled="f" stroked="f" strokeweight=".5pt">
                <v:textbox>
                  <w:txbxContent>
                    <w:p w:rsidR="00771872" w:rsidRPr="00A608BB" w:rsidRDefault="000405C6" w:rsidP="00A608BB">
                      <w:pPr>
                        <w:rPr>
                          <w:sz w:val="32"/>
                        </w:rPr>
                      </w:pPr>
                      <w:r>
                        <w:rPr>
                          <w:sz w:val="32"/>
                        </w:rPr>
                        <w:t>F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A608BB">
        <w:rPr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0C8378F7" wp14:editId="2AC46490">
                <wp:simplePos x="0" y="0"/>
                <wp:positionH relativeFrom="leftMargin">
                  <wp:posOffset>647700</wp:posOffset>
                </wp:positionH>
                <wp:positionV relativeFrom="paragraph">
                  <wp:posOffset>1266825</wp:posOffset>
                </wp:positionV>
                <wp:extent cx="276225" cy="333375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6225" cy="3333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771872" w:rsidRPr="00A608BB" w:rsidRDefault="00771872" w:rsidP="00A608BB">
                            <w:pPr>
                              <w:rPr>
                                <w:sz w:val="32"/>
                              </w:rPr>
                            </w:pPr>
                            <w:r>
                              <w:rPr>
                                <w:sz w:val="32"/>
                              </w:rPr>
                              <w:t>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C8378F7" id="Text Box 10" o:spid="_x0000_s1029" type="#_x0000_t202" style="position:absolute;margin-left:51pt;margin-top:99.75pt;width:21.75pt;height:26.25pt;z-index:251676672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" filled="f" stroked="f" strokeweight=".5pt">
                <v:textbox>
                  <w:txbxContent>
                    <w:p w:rsidR="00771872" w:rsidRPr="00A608BB" w:rsidRDefault="00771872" w:rsidP="00A608BB">
                      <w:pPr>
                        <w:rPr>
                          <w:sz w:val="32"/>
                        </w:rPr>
                      </w:pPr>
                      <w:r>
                        <w:rPr>
                          <w:sz w:val="32"/>
                        </w:rPr>
                        <w:t>T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A608BB"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0C8378F7" wp14:editId="2AC46490">
                <wp:simplePos x="0" y="0"/>
                <wp:positionH relativeFrom="leftMargin">
                  <wp:posOffset>647700</wp:posOffset>
                </wp:positionH>
                <wp:positionV relativeFrom="paragraph">
                  <wp:posOffset>971550</wp:posOffset>
                </wp:positionV>
                <wp:extent cx="276225" cy="333375"/>
                <wp:effectExtent l="0" t="0" r="0" b="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6225" cy="3333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771872" w:rsidRPr="00A608BB" w:rsidRDefault="000405C6" w:rsidP="00A608BB">
                            <w:pPr>
                              <w:rPr>
                                <w:sz w:val="32"/>
                              </w:rPr>
                            </w:pPr>
                            <w:r>
                              <w:rPr>
                                <w:sz w:val="32"/>
                              </w:rPr>
                              <w:t>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C8378F7" id="Text Box 9" o:spid="_x0000_s1030" type="#_x0000_t202" style="position:absolute;margin-left:51pt;margin-top:76.5pt;width:21.75pt;height:26.25pt;z-index:251674624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" filled="f" stroked="f" strokeweight=".5pt">
                <v:textbox>
                  <w:txbxContent>
                    <w:p w:rsidR="00771872" w:rsidRPr="00A608BB" w:rsidRDefault="000405C6" w:rsidP="00A608BB">
                      <w:pPr>
                        <w:rPr>
                          <w:sz w:val="32"/>
                        </w:rPr>
                      </w:pPr>
                      <w:r>
                        <w:rPr>
                          <w:sz w:val="32"/>
                        </w:rPr>
                        <w:t>T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A608BB"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199394DC" wp14:editId="4DC26FFF">
                <wp:simplePos x="0" y="0"/>
                <wp:positionH relativeFrom="leftMargin">
                  <wp:align>right</wp:align>
                </wp:positionH>
                <wp:positionV relativeFrom="paragraph">
                  <wp:posOffset>685800</wp:posOffset>
                </wp:positionV>
                <wp:extent cx="276225" cy="333375"/>
                <wp:effectExtent l="0" t="0" r="0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6225" cy="3333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771872" w:rsidRPr="00A608BB" w:rsidRDefault="0005279E" w:rsidP="00A608BB">
                            <w:pPr>
                              <w:rPr>
                                <w:sz w:val="32"/>
                              </w:rPr>
                            </w:pPr>
                            <w:r>
                              <w:rPr>
                                <w:sz w:val="32"/>
                              </w:rPr>
                              <w:t>F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99394DC" id="Text Box 8" o:spid="_x0000_s1031" type="#_x0000_t202" style="position:absolute;margin-left:-29.45pt;margin-top:54pt;width:21.75pt;height:26.25pt;z-index:251672576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" filled="f" stroked="f" strokeweight=".5pt">
                <v:textbox>
                  <w:txbxContent>
                    <w:p w:rsidR="00771872" w:rsidRPr="00A608BB" w:rsidRDefault="0005279E" w:rsidP="00A608BB">
                      <w:pPr>
                        <w:rPr>
                          <w:sz w:val="32"/>
                        </w:rPr>
                      </w:pPr>
                      <w:r>
                        <w:rPr>
                          <w:sz w:val="32"/>
                        </w:rPr>
                        <w:t>F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47345A">
        <w:br w:type="page"/>
      </w:r>
    </w:p>
    <w:p w:rsidR="0047345A" w:rsidRDefault="00B4394D">
      <w:r>
        <w:rPr>
          <w:noProof/>
        </w:rPr>
        <w:lastRenderedPageBreak/>
        <w:pict>
          <v:shape id="_x0000_s1027" type="#_x0000_t75" style="position:absolute;margin-left:-1in;margin-top:0;width:611.8pt;height:791.25pt;z-index:-251654144;mso-position-horizontal-relative:text;mso-position-vertical-relative:page;mso-width-relative:page;mso-height-relative:page">
            <v:imagedata r:id="rId7" o:title="hw1-3"/>
            <w10:wrap anchory="page"/>
          </v:shape>
        </w:pict>
      </w:r>
    </w:p>
    <w:p w:rsidR="0047345A" w:rsidRDefault="000405C6">
      <w:r>
        <w:rPr>
          <w:noProof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6136AB53" wp14:editId="09576B18">
                <wp:simplePos x="0" y="0"/>
                <wp:positionH relativeFrom="column">
                  <wp:posOffset>1876425</wp:posOffset>
                </wp:positionH>
                <wp:positionV relativeFrom="paragraph">
                  <wp:posOffset>85725</wp:posOffset>
                </wp:positionV>
                <wp:extent cx="4010025" cy="1333500"/>
                <wp:effectExtent l="0" t="0" r="0" b="0"/>
                <wp:wrapNone/>
                <wp:docPr id="15" name="Text Box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010025" cy="13335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D37E4B" w:rsidRDefault="00D37E4B" w:rsidP="00A74C93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</w:pPr>
                          </w:p>
                          <w:p w:rsidR="006F0DDE" w:rsidRDefault="00A74C93" w:rsidP="00A74C93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</w:pPr>
                            <w:r>
                              <w:t xml:space="preserve">Same as </w:t>
                            </w:r>
                            <m:oMath>
                              <m: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n-1</m:t>
                                  </m:r>
                                </m:e>
                              </m:d>
                              <m:r>
                                <w:rPr>
                                  <w:rFonts w:ascii="Cambria Math" w:hAnsi="Cambria Math"/>
                                </w:rPr>
                                <m:t>+3n</m:t>
                              </m:r>
                            </m:oMath>
                          </w:p>
                          <w:p w:rsidR="000405C6" w:rsidRDefault="000405C6" w:rsidP="00A74C93">
                            <w:pPr>
                              <w:pStyle w:val="ListParagraph"/>
                              <w:numPr>
                                <w:ilvl w:val="0"/>
                                <w:numId w:val="12"/>
                              </w:numPr>
                            </w:pPr>
                          </w:p>
                          <w:p w:rsidR="000405C6" w:rsidRDefault="00A74C93" w:rsidP="00A74C93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</w:pPr>
                            <w:r>
                              <w:t>Best Complexity</w:t>
                            </w:r>
                          </w:p>
                          <w:p w:rsidR="000405C6" w:rsidRDefault="00A74C93" w:rsidP="00A74C93">
                            <w:pPr>
                              <w:pStyle w:val="ListParagraph"/>
                              <w:numPr>
                                <w:ilvl w:val="0"/>
                                <w:numId w:val="14"/>
                              </w:numPr>
                            </w:pPr>
                            <w:r>
                              <w:t>Worst Complexity</w:t>
                            </w:r>
                          </w:p>
                          <w:p w:rsidR="000405C6" w:rsidRDefault="000405C6" w:rsidP="00A74C93">
                            <w:pPr>
                              <w:pStyle w:val="ListParagraph"/>
                              <w:numPr>
                                <w:ilvl w:val="0"/>
                                <w:numId w:val="15"/>
                              </w:numPr>
                            </w:pPr>
                            <w:r>
                              <w:t xml:space="preserve">Same as </w:t>
                            </w:r>
                            <m:oMath>
                              <m:sSup>
                                <m:sSup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n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p>
                              </m:sSup>
                              <m:r>
                                <w:rPr>
                                  <w:rFonts w:ascii="Cambria Math" w:hAnsi="Cambria Math"/>
                                </w:rPr>
                                <m:t>/201</m:t>
                              </m:r>
                            </m:oMath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136AB53" id="Text Box 15" o:spid="_x0000_s1032" type="#_x0000_t202" style="position:absolute;margin-left:147.75pt;margin-top:6.75pt;width:315.75pt;height:105pt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" filled="f" stroked="f" strokeweight=".5pt">
                <v:textbox>
                  <w:txbxContent>
                    <w:p w:rsidR="00D37E4B" w:rsidRDefault="00D37E4B" w:rsidP="00A74C93">
                      <w:pPr>
                        <w:pStyle w:val="ListParagraph"/>
                        <w:numPr>
                          <w:ilvl w:val="0"/>
                          <w:numId w:val="3"/>
                        </w:numPr>
                      </w:pPr>
                    </w:p>
                    <w:p w:rsidR="006F0DDE" w:rsidRDefault="00A74C93" w:rsidP="00A74C93">
                      <w:pPr>
                        <w:pStyle w:val="ListParagraph"/>
                        <w:numPr>
                          <w:ilvl w:val="0"/>
                          <w:numId w:val="3"/>
                        </w:numPr>
                      </w:pPr>
                      <w:r>
                        <w:t xml:space="preserve">Same as </w:t>
                      </w:r>
                      <m:oMath>
                        <m:r>
                          <w:rPr>
                            <w:rFonts w:ascii="Cambria Math" w:hAnsi="Cambria Math"/>
                          </w:rPr>
                          <m:t>n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n-1</m:t>
                            </m:r>
                          </m:e>
                        </m:d>
                        <m:r>
                          <w:rPr>
                            <w:rFonts w:ascii="Cambria Math" w:hAnsi="Cambria Math"/>
                          </w:rPr>
                          <m:t>+3n</m:t>
                        </m:r>
                      </m:oMath>
                    </w:p>
                    <w:p w:rsidR="000405C6" w:rsidRDefault="000405C6" w:rsidP="00A74C93">
                      <w:pPr>
                        <w:pStyle w:val="ListParagraph"/>
                        <w:numPr>
                          <w:ilvl w:val="0"/>
                          <w:numId w:val="12"/>
                        </w:numPr>
                      </w:pPr>
                    </w:p>
                    <w:p w:rsidR="000405C6" w:rsidRDefault="00A74C93" w:rsidP="00A74C93">
                      <w:pPr>
                        <w:pStyle w:val="ListParagraph"/>
                        <w:numPr>
                          <w:ilvl w:val="0"/>
                          <w:numId w:val="13"/>
                        </w:numPr>
                      </w:pPr>
                      <w:r>
                        <w:t>Best Complexity</w:t>
                      </w:r>
                    </w:p>
                    <w:p w:rsidR="000405C6" w:rsidRDefault="00A74C93" w:rsidP="00A74C93">
                      <w:pPr>
                        <w:pStyle w:val="ListParagraph"/>
                        <w:numPr>
                          <w:ilvl w:val="0"/>
                          <w:numId w:val="14"/>
                        </w:numPr>
                      </w:pPr>
                      <w:r>
                        <w:t>Worst Complexity</w:t>
                      </w:r>
                    </w:p>
                    <w:p w:rsidR="000405C6" w:rsidRDefault="000405C6" w:rsidP="00A74C93">
                      <w:pPr>
                        <w:pStyle w:val="ListParagraph"/>
                        <w:numPr>
                          <w:ilvl w:val="0"/>
                          <w:numId w:val="15"/>
                        </w:numPr>
                      </w:pPr>
                      <w:r>
                        <w:t xml:space="preserve">Same as </w:t>
                      </w:r>
                      <m:oMath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  <m:r>
                          <w:rPr>
                            <w:rFonts w:ascii="Cambria Math" w:hAnsi="Cambria Math"/>
                          </w:rPr>
                          <m:t>/201</m:t>
                        </m:r>
                      </m:oMath>
                    </w:p>
                  </w:txbxContent>
                </v:textbox>
              </v:shape>
            </w:pict>
          </mc:Fallback>
        </mc:AlternateContent>
      </w:r>
      <w:r w:rsidR="00F52AFF">
        <w:rPr>
          <w:noProof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5F1C1F01" wp14:editId="54DE50B0">
                <wp:simplePos x="0" y="0"/>
                <wp:positionH relativeFrom="column">
                  <wp:posOffset>-123825</wp:posOffset>
                </wp:positionH>
                <wp:positionV relativeFrom="paragraph">
                  <wp:posOffset>4057650</wp:posOffset>
                </wp:positionV>
                <wp:extent cx="5867400" cy="1676400"/>
                <wp:effectExtent l="0" t="0" r="0" b="0"/>
                <wp:wrapNone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67400" cy="16764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F52AFF" w:rsidRPr="004A74E3" w:rsidRDefault="00587BA1" w:rsidP="006F0DDE">
                            <w:pPr>
                              <w:pStyle w:val="NoSpacing"/>
                              <w:jc w:val="center"/>
                              <w:rPr>
                                <w:rFonts w:eastAsiaTheme="minorEastAsia"/>
                              </w:rPr>
                            </w:pPr>
                            <m:oMathPara>
                              <m:oMath>
                                <m:r>
                                  <w:rPr>
                                    <w:rFonts w:ascii="Cambria Math" w:hAnsi="Cambria Math"/>
                                  </w:rPr>
                                  <m:t>N</m:t>
                                </m:r>
                                <m:r>
                                  <w:rPr>
                                    <w:rFonts w:ascii="Cambria Math" w:hAnsi="Cambria Math"/>
                                  </w:rPr>
                                  <m:t>log</m:t>
                                </m:r>
                                <m:d>
                                  <m:d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N</m:t>
                                    </m:r>
                                  </m:e>
                                </m:d>
                                <m:r>
                                  <w:rPr>
                                    <w:rFonts w:ascii="Cambria Math" w:hAnsi="Cambria Math"/>
                                  </w:rPr>
                                  <m:t>+</m:t>
                                </m:r>
                                <m:d>
                                  <m:d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N</m:t>
                                    </m:r>
                                  </m:e>
                                </m:d>
                                <m:r>
                                  <w:rPr>
                                    <w:rFonts w:ascii="Cambria Math" w:hAnsi="Cambria Math"/>
                                  </w:rPr>
                                  <m:t>∙(</m:t>
                                </m:r>
                                <m:r>
                                  <w:rPr>
                                    <w:rFonts w:ascii="Cambria Math" w:hAnsi="Cambria Math"/>
                                  </w:rPr>
                                  <m:t>N</m:t>
                                </m:r>
                                <m:r>
                                  <w:rPr>
                                    <w:rFonts w:ascii="Cambria Math" w:hAnsi="Cambria Math"/>
                                  </w:rPr>
                                  <m:t>-1)∙(</m:t>
                                </m:r>
                                <m:r>
                                  <w:rPr>
                                    <w:rFonts w:ascii="Cambria Math" w:hAnsi="Cambria Math"/>
                                  </w:rPr>
                                  <m:t>N</m:t>
                                </m:r>
                                <m:r>
                                  <w:rPr>
                                    <w:rFonts w:ascii="Cambria Math" w:hAnsi="Cambria Math"/>
                                  </w:rPr>
                                  <m:t>-2)</m:t>
                                </m:r>
                              </m:oMath>
                            </m:oMathPara>
                          </w:p>
                          <w:p w:rsidR="004A74E3" w:rsidRDefault="00587BA1" w:rsidP="006F0DDE">
                            <w:pPr>
                              <w:pStyle w:val="NoSpacing"/>
                              <w:jc w:val="center"/>
                              <w:rPr>
                                <w:rFonts w:eastAsiaTheme="minorEastAsia"/>
                                <w:sz w:val="28"/>
                              </w:rPr>
                            </w:pPr>
                            <m:oMath>
                              <m:r>
                                <w:rPr>
                                  <w:rFonts w:ascii="Cambria Math" w:hAnsi="Cambria Math"/>
                                  <w:sz w:val="24"/>
                                </w:rPr>
                                <m:t>Nlog</m:t>
                              </m:r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24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  <w:sz w:val="24"/>
                                    </w:rPr>
                                    <m:t>N</m:t>
                                  </m:r>
                                </m:e>
                              </m:d>
                              <m:r>
                                <w:rPr>
                                  <w:rFonts w:ascii="Cambria Math" w:hAnsi="Cambria Math"/>
                                  <w:sz w:val="24"/>
                                </w:rPr>
                                <m:t>+</m:t>
                              </m:r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24"/>
                                    </w:rPr>
                                  </m:ctrlPr>
                                </m:dPr>
                                <m:e>
                                  <m:f>
                                    <m:fPr>
                                      <m:type m:val="noBar"/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sz w:val="24"/>
                                        </w:rPr>
                                      </m:ctrlPr>
                                    </m:fPr>
                                    <m:num>
                                      <m:r>
                                        <w:rPr>
                                          <w:rFonts w:ascii="Cambria Math" w:hAnsi="Cambria Math"/>
                                          <w:sz w:val="24"/>
                                        </w:rPr>
                                        <m:t>1</m:t>
                                      </m:r>
                                    </m:num>
                                    <m:den>
                                      <m:r>
                                        <w:rPr>
                                          <w:rFonts w:ascii="Cambria Math" w:hAnsi="Cambria Math"/>
                                          <w:sz w:val="24"/>
                                        </w:rPr>
                                        <m:t>3</m:t>
                                      </m:r>
                                    </m:den>
                                  </m:f>
                                </m:e>
                              </m:d>
                              <m:r>
                                <w:rPr>
                                  <w:rFonts w:ascii="Cambria Math" w:hAnsi="Cambria Math"/>
                                  <w:sz w:val="24"/>
                                </w:rPr>
                                <m:t>N</m:t>
                              </m:r>
                            </m:oMath>
                            <w:r w:rsidRPr="00587BA1">
                              <w:rPr>
                                <w:sz w:val="24"/>
                              </w:rPr>
                              <w:t xml:space="preserve"> = </w:t>
                            </w:r>
                            <m:oMath>
                              <m:r>
                                <w:rPr>
                                  <w:rFonts w:ascii="Cambria Math" w:hAnsi="Cambria Math"/>
                                  <w:sz w:val="28"/>
                                </w:rPr>
                                <m:t>~</m:t>
                              </m:r>
                              <m:f>
                                <m:f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28"/>
                                    </w:rPr>
                                  </m:ctrlPr>
                                </m:fPr>
                                <m:num>
                                  <m:sSup>
                                    <m:sSup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sz w:val="28"/>
                                        </w:rPr>
                                      </m:ctrlPr>
                                    </m:sSupPr>
                                    <m:e>
                                      <m:r>
                                        <w:rPr>
                                          <w:rFonts w:ascii="Cambria Math" w:hAnsi="Cambria Math"/>
                                          <w:sz w:val="28"/>
                                        </w:rPr>
                                        <m:t>N</m:t>
                                      </m:r>
                                    </m:e>
                                    <m:sup>
                                      <m:r>
                                        <w:rPr>
                                          <w:rFonts w:ascii="Cambria Math" w:hAnsi="Cambria Math"/>
                                          <w:sz w:val="28"/>
                                        </w:rPr>
                                        <m:t>3</m:t>
                                      </m:r>
                                    </m:sup>
                                  </m:sSup>
                                </m:num>
                                <m:den>
                                  <m:r>
                                    <w:rPr>
                                      <w:rFonts w:ascii="Cambria Math" w:hAnsi="Cambria Math"/>
                                      <w:sz w:val="28"/>
                                    </w:rPr>
                                    <m:t>6</m:t>
                                  </m:r>
                                </m:den>
                              </m:f>
                            </m:oMath>
                          </w:p>
                          <w:p w:rsidR="00587BA1" w:rsidRPr="00587BA1" w:rsidRDefault="00587BA1" w:rsidP="006F0DDE">
                            <w:pPr>
                              <w:pStyle w:val="NoSpacing"/>
                              <w:jc w:val="center"/>
                              <w:rPr>
                                <w:rFonts w:eastAsiaTheme="minorEastAsia"/>
                              </w:rPr>
                            </w:pPr>
                            <m:oMathPara>
                              <m:oMath>
                                <m:r>
                                  <w:rPr>
                                    <w:rFonts w:ascii="Cambria Math" w:hAnsi="Cambria Math"/>
                                  </w:rPr>
                                  <m:t>500s=c∙</m:t>
                                </m:r>
                                <m:f>
                                  <m:f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fPr>
                                  <m:num>
                                    <m:sSup>
                                      <m:sSup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sSup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200</m:t>
                                        </m:r>
                                      </m:e>
                                      <m:sup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2</m:t>
                                        </m:r>
                                      </m:sup>
                                    </m:sSup>
                                  </m:num>
                                  <m:den>
                                    <m:r>
                                      <w:rPr>
                                        <w:rFonts w:ascii="Cambria Math" w:hAnsi="Cambria Math"/>
                                      </w:rPr>
                                      <m:t>6</m:t>
                                    </m:r>
                                  </m:den>
                                </m:f>
                                <m:r>
                                  <w:rPr>
                                    <w:rFonts w:ascii="Cambria Math" w:hAnsi="Cambria Math"/>
                                  </w:rPr>
                                  <m:t>;c=</m:t>
                                </m:r>
                                <m:f>
                                  <m:f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fPr>
                                  <m:num>
                                    <m:r>
                                      <w:rPr>
                                        <w:rFonts w:ascii="Cambria Math" w:hAnsi="Cambria Math"/>
                                      </w:rPr>
                                      <m:t>3</m:t>
                                    </m:r>
                                  </m:num>
                                  <m:den>
                                    <m:r>
                                      <w:rPr>
                                        <w:rFonts w:ascii="Cambria Math" w:hAnsi="Cambria Math"/>
                                      </w:rPr>
                                      <m:t>40</m:t>
                                    </m:r>
                                  </m:den>
                                </m:f>
                                <m:r>
                                  <w:rPr>
                                    <w:rFonts w:ascii="Cambria Math" w:hAnsi="Cambria Math"/>
                                  </w:rPr>
                                  <m:t>s</m:t>
                                </m:r>
                              </m:oMath>
                            </m:oMathPara>
                          </w:p>
                          <w:p w:rsidR="00587BA1" w:rsidRPr="00587BA1" w:rsidRDefault="00587BA1" w:rsidP="00587BA1">
                            <w:pPr>
                              <w:pStyle w:val="NoSpacing"/>
                            </w:pPr>
                            <w:r>
                              <w:rPr>
                                <w:rFonts w:eastAsiaTheme="minorEastAsia"/>
                              </w:rPr>
                              <w:t xml:space="preserve">Using n=10,000 with a constant of </w:t>
                            </w:r>
                            <m:oMath>
                              <m:f>
                                <m:f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</w:rPr>
                                  </m:ctrlPr>
                                </m:fPr>
                                <m:num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3</m:t>
                                  </m:r>
                                </m:num>
                                <m:den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40</m:t>
                                  </m:r>
                                </m:den>
                              </m:f>
                            </m:oMath>
                            <w:r>
                              <w:rPr>
                                <w:rFonts w:eastAsiaTheme="minorEastAsia"/>
                              </w:rPr>
                              <w:t>s would take about 1,250,000 seconds or 14.47 days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F1C1F01" id="Text Box 16" o:spid="_x0000_s1033" type="#_x0000_t202" style="position:absolute;margin-left:-9.75pt;margin-top:319.5pt;width:462pt;height:132pt;z-index:2516869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" filled="f" stroked="f" strokeweight=".5pt">
                <v:textbox>
                  <w:txbxContent>
                    <w:p w:rsidR="00F52AFF" w:rsidRPr="004A74E3" w:rsidRDefault="00587BA1" w:rsidP="006F0DDE">
                      <w:pPr>
                        <w:pStyle w:val="NoSpacing"/>
                        <w:jc w:val="center"/>
                        <w:rPr>
                          <w:rFonts w:eastAsiaTheme="minorEastAsia"/>
                        </w:rPr>
                      </w:pPr>
                      <m:oMathPara>
                        <m:oMath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  <m:r>
                            <w:rPr>
                              <w:rFonts w:ascii="Cambria Math" w:hAnsi="Cambria Math"/>
                            </w:rPr>
                            <m:t>log</m:t>
                          </m:r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</m:d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</m:d>
                          <m:r>
                            <w:rPr>
                              <w:rFonts w:ascii="Cambria Math" w:hAnsi="Cambria Math"/>
                            </w:rPr>
                            <m:t>∙(</m:t>
                          </m:r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  <m:r>
                            <w:rPr>
                              <w:rFonts w:ascii="Cambria Math" w:hAnsi="Cambria Math"/>
                            </w:rPr>
                            <m:t>-1)∙(</m:t>
                          </m:r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  <m:r>
                            <w:rPr>
                              <w:rFonts w:ascii="Cambria Math" w:hAnsi="Cambria Math"/>
                            </w:rPr>
                            <m:t>-2)</m:t>
                          </m:r>
                        </m:oMath>
                      </m:oMathPara>
                    </w:p>
                    <w:p w:rsidR="004A74E3" w:rsidRDefault="00587BA1" w:rsidP="006F0DDE">
                      <w:pPr>
                        <w:pStyle w:val="NoSpacing"/>
                        <w:jc w:val="center"/>
                        <w:rPr>
                          <w:rFonts w:eastAsiaTheme="minorEastAsia"/>
                          <w:sz w:val="28"/>
                        </w:rPr>
                      </w:pPr>
                      <m:oMath>
                        <m:r>
                          <w:rPr>
                            <w:rFonts w:ascii="Cambria Math" w:hAnsi="Cambria Math"/>
                            <w:sz w:val="24"/>
                          </w:rPr>
                          <m:t>Nlog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  <w:sz w:val="24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  <w:sz w:val="24"/>
                              </w:rPr>
                              <m:t>N</m:t>
                            </m:r>
                          </m:e>
                        </m:d>
                        <m:r>
                          <w:rPr>
                            <w:rFonts w:ascii="Cambria Math" w:hAnsi="Cambria Math"/>
                            <w:sz w:val="24"/>
                          </w:rPr>
                          <m:t>+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  <w:sz w:val="24"/>
                              </w:rPr>
                            </m:ctrlPr>
                          </m:dPr>
                          <m:e>
                            <m:f>
                              <m:fPr>
                                <m:type m:val="noBar"/>
                                <m:ctrlPr>
                                  <w:rPr>
                                    <w:rFonts w:ascii="Cambria Math" w:hAnsi="Cambria Math"/>
                                    <w:i/>
                                    <w:sz w:val="24"/>
                                  </w:rPr>
                                </m:ctrlPr>
                              </m:fPr>
                              <m:num>
                                <m:r>
                                  <w:rPr>
                                    <w:rFonts w:ascii="Cambria Math" w:hAnsi="Cambria Math"/>
                                    <w:sz w:val="24"/>
                                  </w:rPr>
                                  <m:t>1</m:t>
                                </m:r>
                              </m:num>
                              <m:den>
                                <m:r>
                                  <w:rPr>
                                    <w:rFonts w:ascii="Cambria Math" w:hAnsi="Cambria Math"/>
                                    <w:sz w:val="24"/>
                                  </w:rPr>
                                  <m:t>3</m:t>
                                </m:r>
                              </m:den>
                            </m:f>
                          </m:e>
                        </m:d>
                        <m:r>
                          <w:rPr>
                            <w:rFonts w:ascii="Cambria Math" w:hAnsi="Cambria Math"/>
                            <w:sz w:val="24"/>
                          </w:rPr>
                          <m:t>N</m:t>
                        </m:r>
                      </m:oMath>
                      <w:r w:rsidRPr="00587BA1">
                        <w:rPr>
                          <w:sz w:val="24"/>
                        </w:rPr>
                        <w:t xml:space="preserve"> = </w:t>
                      </w:r>
                      <m:oMath>
                        <m:r>
                          <w:rPr>
                            <w:rFonts w:ascii="Cambria Math" w:hAnsi="Cambria Math"/>
                            <w:sz w:val="28"/>
                          </w:rPr>
                          <m:t>~</m:t>
                        </m:r>
                        <m:f>
                          <m:fPr>
                            <m:ctrlPr>
                              <w:rPr>
                                <w:rFonts w:ascii="Cambria Math" w:hAnsi="Cambria Math"/>
                                <w:i/>
                                <w:sz w:val="28"/>
                              </w:rPr>
                            </m:ctrlPr>
                          </m:fPr>
                          <m:num>
                            <m:sSup>
                              <m:sSupPr>
                                <m:ctrlPr>
                                  <w:rPr>
                                    <w:rFonts w:ascii="Cambria Math" w:hAnsi="Cambria Math"/>
                                    <w:i/>
                                    <w:sz w:val="28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/>
                                    <w:sz w:val="28"/>
                                  </w:rPr>
                                  <m:t>N</m:t>
                                </m:r>
                              </m:e>
                              <m:sup>
                                <m:r>
                                  <w:rPr>
                                    <w:rFonts w:ascii="Cambria Math" w:hAnsi="Cambria Math"/>
                                    <w:sz w:val="28"/>
                                  </w:rPr>
                                  <m:t>3</m:t>
                                </m:r>
                              </m:sup>
                            </m:sSup>
                          </m:num>
                          <m:den>
                            <m:r>
                              <w:rPr>
                                <w:rFonts w:ascii="Cambria Math" w:hAnsi="Cambria Math"/>
                                <w:sz w:val="28"/>
                              </w:rPr>
                              <m:t>6</m:t>
                            </m:r>
                          </m:den>
                        </m:f>
                      </m:oMath>
                    </w:p>
                    <w:p w:rsidR="00587BA1" w:rsidRPr="00587BA1" w:rsidRDefault="00587BA1" w:rsidP="006F0DDE">
                      <w:pPr>
                        <w:pStyle w:val="NoSpacing"/>
                        <w:jc w:val="center"/>
                        <w:rPr>
                          <w:rFonts w:eastAsiaTheme="minorEastAsia"/>
                        </w:rPr>
                      </w:pPr>
                      <m:oMathPara>
                        <m:oMath>
                          <m:r>
                            <w:rPr>
                              <w:rFonts w:ascii="Cambria Math" w:hAnsi="Cambria Math"/>
                            </w:rPr>
                            <m:t>500s=c∙</m:t>
                          </m:r>
                          <m:f>
                            <m:f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fPr>
                            <m:num>
                              <m:sSup>
                                <m:sSup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200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p>
                              </m:sSup>
                            </m:num>
                            <m:den>
                              <m:r>
                                <w:rPr>
                                  <w:rFonts w:ascii="Cambria Math" w:hAnsi="Cambria Math"/>
                                </w:rPr>
                                <m:t>6</m:t>
                              </m:r>
                            </m:den>
                          </m:f>
                          <m:r>
                            <w:rPr>
                              <w:rFonts w:ascii="Cambria Math" w:hAnsi="Cambria Math"/>
                            </w:rPr>
                            <m:t>;c=</m:t>
                          </m:r>
                          <m:f>
                            <m:f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/>
                                </w:rPr>
                                <m:t>3</m:t>
                              </m:r>
                            </m:num>
                            <m:den>
                              <m:r>
                                <w:rPr>
                                  <w:rFonts w:ascii="Cambria Math" w:hAnsi="Cambria Math"/>
                                </w:rPr>
                                <m:t>40</m:t>
                              </m:r>
                            </m:den>
                          </m:f>
                          <m:r>
                            <w:rPr>
                              <w:rFonts w:ascii="Cambria Math" w:hAnsi="Cambria Math"/>
                            </w:rPr>
                            <m:t>s</m:t>
                          </m:r>
                        </m:oMath>
                      </m:oMathPara>
                    </w:p>
                    <w:p w:rsidR="00587BA1" w:rsidRPr="00587BA1" w:rsidRDefault="00587BA1" w:rsidP="00587BA1">
                      <w:pPr>
                        <w:pStyle w:val="NoSpacing"/>
                      </w:pPr>
                      <w:r>
                        <w:rPr>
                          <w:rFonts w:eastAsiaTheme="minorEastAsia"/>
                        </w:rPr>
                        <w:t xml:space="preserve">Using n=10,000 with a constant of </w:t>
                      </w:r>
                      <m:oMath>
                        <m:f>
                          <m:f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eastAsiaTheme="minorEastAsia" w:hAnsi="Cambria Math"/>
                              </w:rPr>
                              <m:t>3</m:t>
                            </m:r>
                          </m:num>
                          <m:den>
                            <m:r>
                              <w:rPr>
                                <w:rFonts w:ascii="Cambria Math" w:eastAsiaTheme="minorEastAsia" w:hAnsi="Cambria Math"/>
                              </w:rPr>
                              <m:t>40</m:t>
                            </m:r>
                          </m:den>
                        </m:f>
                      </m:oMath>
                      <w:r>
                        <w:rPr>
                          <w:rFonts w:eastAsiaTheme="minorEastAsia"/>
                        </w:rPr>
                        <w:t>s would take about 1,250,000 seconds or 14.47 days.</w:t>
                      </w:r>
                    </w:p>
                  </w:txbxContent>
                </v:textbox>
              </v:shape>
            </w:pict>
          </mc:Fallback>
        </mc:AlternateContent>
      </w:r>
      <w:r w:rsidR="00816A3B">
        <w:rPr>
          <w:noProof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11410272" wp14:editId="0607855E">
                <wp:simplePos x="0" y="0"/>
                <wp:positionH relativeFrom="column">
                  <wp:posOffset>-76200</wp:posOffset>
                </wp:positionH>
                <wp:positionV relativeFrom="paragraph">
                  <wp:posOffset>6467475</wp:posOffset>
                </wp:positionV>
                <wp:extent cx="5867400" cy="1838325"/>
                <wp:effectExtent l="0" t="0" r="0" b="0"/>
                <wp:wrapNone/>
                <wp:docPr id="17" name="Text Box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67400" cy="18383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F52AFF" w:rsidRDefault="006F0DDE" w:rsidP="00464664">
                            <w:pPr>
                              <w:pStyle w:val="NoSpacing"/>
                            </w:pPr>
                            <w:r>
                              <w:t>ANSWER</w:t>
                            </w:r>
                          </w:p>
                          <w:p w:rsidR="00C16FC8" w:rsidRDefault="00C16FC8" w:rsidP="00464664">
                            <w:pPr>
                              <w:pStyle w:val="NoSpacing"/>
                            </w:pPr>
                            <w:r>
                              <w:tab/>
                            </w:r>
                            <w:proofErr w:type="spellStart"/>
                            <w:r>
                              <w:t>Mergesort</w:t>
                            </w:r>
                            <w:proofErr w:type="spellEnd"/>
                            <w:r>
                              <w:t xml:space="preserve"> is used for </w:t>
                            </w:r>
                            <w:proofErr w:type="spellStart"/>
                            <w:r>
                              <w:t>Arrays.sort</w:t>
                            </w:r>
                            <w:proofErr w:type="spellEnd"/>
                            <w:r>
                              <w:t xml:space="preserve">(Object) since its stability is required when dealing with objects. The only other stable sort, Insertion sort, should only be used for a small N value whereas </w:t>
                            </w:r>
                            <w:proofErr w:type="spellStart"/>
                            <w:r>
                              <w:t>Mergesort</w:t>
                            </w:r>
                            <w:proofErr w:type="spellEnd"/>
                            <w:r>
                              <w:t xml:space="preserve"> guarantees </w:t>
                            </w:r>
                            <w:proofErr w:type="spellStart"/>
                            <w:r>
                              <w:t>Nlog</w:t>
                            </w:r>
                            <w:proofErr w:type="spellEnd"/>
                            <w:r>
                              <w:t xml:space="preserve">(n) performance. </w:t>
                            </w:r>
                          </w:p>
                          <w:p w:rsidR="00C16FC8" w:rsidRPr="00464664" w:rsidRDefault="00C16FC8" w:rsidP="00464664">
                            <w:pPr>
                              <w:pStyle w:val="NoSpacing"/>
                              <w:rPr>
                                <w:rFonts w:cstheme="minorHAnsi"/>
                                <w:color w:val="FF0000"/>
                              </w:rPr>
                            </w:pPr>
                            <w:r>
                              <w:tab/>
                              <w:t xml:space="preserve">If handling float values, or some other primitive type where stability is not as much of a concern, you would use quick sort which is the fastest sort in practice.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1410272" id="Text Box 17" o:spid="_x0000_s1034" type="#_x0000_t202" style="position:absolute;margin-left:-6pt;margin-top:509.25pt;width:462pt;height:144.75pt;z-index:2516889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" filled="f" stroked="f" strokeweight=".5pt">
                <v:textbox>
                  <w:txbxContent>
                    <w:p w:rsidR="00F52AFF" w:rsidRDefault="006F0DDE" w:rsidP="00464664">
                      <w:pPr>
                        <w:pStyle w:val="NoSpacing"/>
                      </w:pPr>
                      <w:r>
                        <w:t>ANSWER</w:t>
                      </w:r>
                    </w:p>
                    <w:p w:rsidR="00C16FC8" w:rsidRDefault="00C16FC8" w:rsidP="00464664">
                      <w:pPr>
                        <w:pStyle w:val="NoSpacing"/>
                      </w:pPr>
                      <w:r>
                        <w:tab/>
                      </w:r>
                      <w:proofErr w:type="spellStart"/>
                      <w:r>
                        <w:t>Mergesort</w:t>
                      </w:r>
                      <w:proofErr w:type="spellEnd"/>
                      <w:r>
                        <w:t xml:space="preserve"> is used for </w:t>
                      </w:r>
                      <w:proofErr w:type="spellStart"/>
                      <w:r>
                        <w:t>Arrays.sort</w:t>
                      </w:r>
                      <w:proofErr w:type="spellEnd"/>
                      <w:r>
                        <w:t xml:space="preserve">(Object) since its stability is required when dealing with objects. The only other stable sort, Insertion sort, should only be used for a small N value whereas </w:t>
                      </w:r>
                      <w:proofErr w:type="spellStart"/>
                      <w:r>
                        <w:t>Mergesort</w:t>
                      </w:r>
                      <w:proofErr w:type="spellEnd"/>
                      <w:r>
                        <w:t xml:space="preserve"> guarantees </w:t>
                      </w:r>
                      <w:proofErr w:type="spellStart"/>
                      <w:r>
                        <w:t>Nlog</w:t>
                      </w:r>
                      <w:proofErr w:type="spellEnd"/>
                      <w:r>
                        <w:t xml:space="preserve">(n) performance. </w:t>
                      </w:r>
                    </w:p>
                    <w:p w:rsidR="00C16FC8" w:rsidRPr="00464664" w:rsidRDefault="00C16FC8" w:rsidP="00464664">
                      <w:pPr>
                        <w:pStyle w:val="NoSpacing"/>
                        <w:rPr>
                          <w:rFonts w:cstheme="minorHAnsi"/>
                          <w:color w:val="FF0000"/>
                        </w:rPr>
                      </w:pPr>
                      <w:r>
                        <w:tab/>
                        <w:t xml:space="preserve">If handling float values, or some other primitive type where stability is not as much of a concern, you would use quick sort which is the fastest sort in practice.  </w:t>
                      </w:r>
                    </w:p>
                  </w:txbxContent>
                </v:textbox>
              </v:shape>
            </w:pict>
          </mc:Fallback>
        </mc:AlternateContent>
      </w:r>
      <w:r w:rsidR="0047345A">
        <w:br w:type="page"/>
      </w:r>
      <w:bookmarkStart w:id="0" w:name="_GoBack"/>
      <w:bookmarkEnd w:id="0"/>
    </w:p>
    <w:p w:rsidR="0047345A" w:rsidRDefault="0047345A">
      <w:r>
        <w:rPr>
          <w:noProof/>
        </w:rPr>
        <w:lastRenderedPageBreak/>
        <w:drawing>
          <wp:anchor distT="0" distB="0" distL="114300" distR="114300" simplePos="0" relativeHeight="251663360" behindDoc="1" locked="0" layoutInCell="1" allowOverlap="1">
            <wp:simplePos x="0" y="0"/>
            <wp:positionH relativeFrom="page">
              <wp:posOffset>0</wp:posOffset>
            </wp:positionH>
            <wp:positionV relativeFrom="page">
              <wp:posOffset>0</wp:posOffset>
            </wp:positionV>
            <wp:extent cx="7770134" cy="10048875"/>
            <wp:effectExtent l="0" t="0" r="2540" b="0"/>
            <wp:wrapNone/>
            <wp:docPr id="2" name="Picture 2" descr="C:\Users\jaret\AppData\Local\Microsoft\Windows\INetCacheContent.Word\hw1-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jaret\AppData\Local\Microsoft\Windows\INetCacheContent.Word\hw1-4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70134" cy="10048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47345A" w:rsidRDefault="000F5FBF">
      <w:r>
        <w:rPr>
          <w:noProof/>
        </w:rPr>
        <mc:AlternateContent>
          <mc:Choice Requires="wps">
            <w:drawing>
              <wp:anchor distT="0" distB="0" distL="114300" distR="114300" simplePos="0" relativeHeight="251691008" behindDoc="1" locked="0" layoutInCell="1" allowOverlap="1" wp14:anchorId="11410272" wp14:editId="0607855E">
                <wp:simplePos x="0" y="0"/>
                <wp:positionH relativeFrom="column">
                  <wp:posOffset>-9525</wp:posOffset>
                </wp:positionH>
                <wp:positionV relativeFrom="paragraph">
                  <wp:posOffset>3977869</wp:posOffset>
                </wp:positionV>
                <wp:extent cx="3267075" cy="3810000"/>
                <wp:effectExtent l="0" t="0" r="0" b="0"/>
                <wp:wrapNone/>
                <wp:docPr id="18" name="Text Box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67075" cy="38100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D710F3" w:rsidRDefault="00681207" w:rsidP="006F0DDE">
                            <w:pPr>
                              <w:pStyle w:val="Code"/>
                              <w:rPr>
                                <w:b/>
                              </w:rPr>
                            </w:pPr>
                            <w:r w:rsidRPr="00DD71AB">
                              <w:rPr>
                                <w:b/>
                              </w:rPr>
                              <w:t>function</w:t>
                            </w:r>
                            <w:r w:rsidR="00D710F3">
                              <w:rPr>
                                <w:b/>
                              </w:rPr>
                              <w:t xml:space="preserve"> </w:t>
                            </w:r>
                            <w:proofErr w:type="spellStart"/>
                            <w:r w:rsidR="00D710F3" w:rsidRPr="003B7D8B">
                              <w:t>toPostfix</w:t>
                            </w:r>
                            <w:proofErr w:type="spellEnd"/>
                            <w:r w:rsidR="00D710F3">
                              <w:rPr>
                                <w:b/>
                              </w:rPr>
                              <w:t>(</w:t>
                            </w:r>
                            <w:proofErr w:type="gramStart"/>
                            <w:r w:rsidR="00D710F3">
                              <w:rPr>
                                <w:b/>
                              </w:rPr>
                              <w:t>char[</w:t>
                            </w:r>
                            <w:proofErr w:type="gramEnd"/>
                            <w:r w:rsidR="00D710F3">
                              <w:rPr>
                                <w:b/>
                              </w:rPr>
                              <w:t xml:space="preserve">] </w:t>
                            </w:r>
                            <w:r w:rsidR="00D710F3" w:rsidRPr="003B7D8B">
                              <w:t>s</w:t>
                            </w:r>
                            <w:r w:rsidR="00D710F3">
                              <w:rPr>
                                <w:b/>
                              </w:rPr>
                              <w:t>)</w:t>
                            </w:r>
                          </w:p>
                          <w:p w:rsidR="00D710F3" w:rsidRDefault="00D710F3" w:rsidP="006F0DDE">
                            <w:pPr>
                              <w:pStyle w:val="Code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ab/>
                              <w:t xml:space="preserve">Stack </w:t>
                            </w:r>
                            <w:proofErr w:type="spellStart"/>
                            <w:r w:rsidR="003B7D8B" w:rsidRPr="003B7D8B">
                              <w:t>stack</w:t>
                            </w:r>
                            <w:proofErr w:type="spellEnd"/>
                            <w:r>
                              <w:rPr>
                                <w:b/>
                              </w:rPr>
                              <w:t>;</w:t>
                            </w:r>
                          </w:p>
                          <w:p w:rsidR="003B7D8B" w:rsidRDefault="003B7D8B" w:rsidP="006F0DDE">
                            <w:pPr>
                              <w:pStyle w:val="Code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b/>
                              </w:rPr>
                              <w:t>StringBuilder</w:t>
                            </w:r>
                            <w:proofErr w:type="spellEnd"/>
                            <w:r>
                              <w:rPr>
                                <w:b/>
                              </w:rPr>
                              <w:t xml:space="preserve"> </w:t>
                            </w:r>
                            <w:r w:rsidRPr="003B7D8B">
                              <w:t>postfix</w:t>
                            </w:r>
                            <w:r>
                              <w:rPr>
                                <w:b/>
                              </w:rPr>
                              <w:t>;</w:t>
                            </w:r>
                          </w:p>
                          <w:p w:rsidR="00D710F3" w:rsidRPr="003B7D8B" w:rsidRDefault="00D710F3" w:rsidP="006F0DDE">
                            <w:pPr>
                              <w:pStyle w:val="Code"/>
                            </w:pPr>
                            <w:r>
                              <w:rPr>
                                <w:b/>
                              </w:rPr>
                              <w:tab/>
                            </w:r>
                            <w:r w:rsidRPr="003B7D8B">
                              <w:rPr>
                                <w:b/>
                              </w:rPr>
                              <w:t>for</w:t>
                            </w:r>
                            <w:r w:rsidRPr="003B7D8B">
                              <w:t xml:space="preserve"> (</w:t>
                            </w:r>
                            <w:proofErr w:type="spellStart"/>
                            <w:r w:rsidRPr="003B7D8B">
                              <w:t>i</w:t>
                            </w:r>
                            <w:proofErr w:type="spellEnd"/>
                            <w:r w:rsidRPr="003B7D8B">
                              <w:t xml:space="preserve"> </w:t>
                            </w:r>
                            <w:r w:rsidRPr="003B7D8B">
                              <w:rPr>
                                <w:b/>
                              </w:rPr>
                              <w:t>→</w:t>
                            </w:r>
                            <w:r w:rsidRPr="003B7D8B">
                              <w:t xml:space="preserve"> </w:t>
                            </w:r>
                            <w:proofErr w:type="spellStart"/>
                            <w:proofErr w:type="gramStart"/>
                            <w:r w:rsidRPr="003B7D8B">
                              <w:t>s.length</w:t>
                            </w:r>
                            <w:proofErr w:type="spellEnd"/>
                            <w:proofErr w:type="gramEnd"/>
                            <w:r w:rsidRPr="003B7D8B">
                              <w:t xml:space="preserve"> </w:t>
                            </w:r>
                            <w:r w:rsidRPr="003B7D8B">
                              <w:rPr>
                                <w:b/>
                              </w:rPr>
                              <w:t>where</w:t>
                            </w:r>
                            <w:r w:rsidRPr="003B7D8B">
                              <w:t xml:space="preserve"> c </w:t>
                            </w:r>
                            <w:r w:rsidRPr="003B7D8B">
                              <w:rPr>
                                <w:b/>
                              </w:rPr>
                              <w:t>:</w:t>
                            </w:r>
                            <w:r w:rsidRPr="003B7D8B">
                              <w:t xml:space="preserve"> s[</w:t>
                            </w:r>
                            <w:proofErr w:type="spellStart"/>
                            <w:r w:rsidRPr="003B7D8B">
                              <w:t>i</w:t>
                            </w:r>
                            <w:proofErr w:type="spellEnd"/>
                            <w:r w:rsidRPr="003B7D8B">
                              <w:t>])</w:t>
                            </w:r>
                          </w:p>
                          <w:p w:rsidR="00D710F3" w:rsidRPr="003B7D8B" w:rsidRDefault="00D710F3" w:rsidP="006F0DDE">
                            <w:pPr>
                              <w:pStyle w:val="Code"/>
                            </w:pPr>
                            <w:r w:rsidRPr="003B7D8B">
                              <w:tab/>
                            </w:r>
                            <w:r w:rsidRPr="003B7D8B">
                              <w:tab/>
                            </w:r>
                            <w:r w:rsidR="003B7D8B" w:rsidRPr="003B7D8B">
                              <w:rPr>
                                <w:b/>
                              </w:rPr>
                              <w:t>if</w:t>
                            </w:r>
                            <w:r w:rsidR="003B7D8B">
                              <w:t xml:space="preserve"> (c </w:t>
                            </w:r>
                            <w:r w:rsidR="003B7D8B" w:rsidRPr="003B7D8B">
                              <w:rPr>
                                <w:b/>
                              </w:rPr>
                              <w:t>is</w:t>
                            </w:r>
                            <w:r w:rsidR="003B7D8B" w:rsidRPr="003B7D8B">
                              <w:t xml:space="preserve"> operator)</w:t>
                            </w:r>
                          </w:p>
                          <w:p w:rsidR="003B7D8B" w:rsidRPr="003B7D8B" w:rsidRDefault="003B7D8B" w:rsidP="006F0DDE">
                            <w:pPr>
                              <w:pStyle w:val="Code"/>
                            </w:pPr>
                            <w:r w:rsidRPr="003B7D8B">
                              <w:tab/>
                            </w:r>
                            <w:r w:rsidRPr="003B7D8B">
                              <w:tab/>
                            </w:r>
                            <w:r w:rsidRPr="003B7D8B">
                              <w:tab/>
                              <w:t>postfix += c;</w:t>
                            </w:r>
                          </w:p>
                          <w:p w:rsidR="003B7D8B" w:rsidRPr="003B7D8B" w:rsidRDefault="003B7D8B" w:rsidP="003B7D8B">
                            <w:pPr>
                              <w:pStyle w:val="Code"/>
                              <w:ind w:left="720"/>
                            </w:pPr>
                            <w:r w:rsidRPr="003B7D8B">
                              <w:rPr>
                                <w:b/>
                              </w:rPr>
                              <w:t>while</w:t>
                            </w:r>
                            <w:r w:rsidRPr="003B7D8B">
                              <w:t xml:space="preserve"> (</w:t>
                            </w:r>
                            <w:r w:rsidRPr="003B7D8B">
                              <w:rPr>
                                <w:b/>
                              </w:rPr>
                              <w:t>importance</w:t>
                            </w:r>
                            <w:r w:rsidRPr="003B7D8B">
                              <w:t xml:space="preserve">(c) &lt;= </w:t>
                            </w:r>
                          </w:p>
                          <w:p w:rsidR="003B7D8B" w:rsidRPr="003B7D8B" w:rsidRDefault="003B7D8B" w:rsidP="003B7D8B">
                            <w:pPr>
                              <w:pStyle w:val="Code"/>
                              <w:ind w:left="720" w:firstLine="360"/>
                            </w:pPr>
                            <w:r w:rsidRPr="003B7D8B">
                              <w:rPr>
                                <w:b/>
                              </w:rPr>
                              <w:t>importance</w:t>
                            </w:r>
                            <w:r w:rsidRPr="003B7D8B">
                              <w:t>(</w:t>
                            </w:r>
                            <w:proofErr w:type="spellStart"/>
                            <w:r w:rsidRPr="003B7D8B">
                              <w:t>stack.top</w:t>
                            </w:r>
                            <w:proofErr w:type="spellEnd"/>
                            <w:r w:rsidRPr="003B7D8B">
                              <w:t>))</w:t>
                            </w:r>
                          </w:p>
                          <w:p w:rsidR="003B7D8B" w:rsidRPr="003B7D8B" w:rsidRDefault="003B7D8B" w:rsidP="003B7D8B">
                            <w:pPr>
                              <w:pStyle w:val="Code"/>
                              <w:ind w:left="720" w:firstLine="360"/>
                            </w:pPr>
                            <w:r w:rsidRPr="003B7D8B">
                              <w:t xml:space="preserve">postfix += </w:t>
                            </w:r>
                            <w:r w:rsidRPr="003B7D8B">
                              <w:rPr>
                                <w:b/>
                              </w:rPr>
                              <w:t>pop</w:t>
                            </w:r>
                            <w:r w:rsidRPr="003B7D8B">
                              <w:t>(stack);</w:t>
                            </w:r>
                          </w:p>
                          <w:p w:rsidR="003B7D8B" w:rsidRPr="003B7D8B" w:rsidRDefault="003B7D8B" w:rsidP="006F0DDE">
                            <w:pPr>
                              <w:pStyle w:val="Code"/>
                            </w:pPr>
                            <w:r>
                              <w:tab/>
                            </w:r>
                            <w:r>
                              <w:tab/>
                            </w:r>
                            <w:r w:rsidRPr="003B7D8B">
                              <w:rPr>
                                <w:b/>
                              </w:rPr>
                              <w:t>push</w:t>
                            </w:r>
                            <w:r>
                              <w:t>(</w:t>
                            </w:r>
                            <w:r w:rsidRPr="003B7D8B">
                              <w:t>c</w:t>
                            </w:r>
                            <w:r>
                              <w:t>)</w:t>
                            </w:r>
                            <w:r w:rsidRPr="003B7D8B">
                              <w:t>;</w:t>
                            </w:r>
                          </w:p>
                          <w:p w:rsidR="003B7D8B" w:rsidRPr="003B7D8B" w:rsidRDefault="003B7D8B" w:rsidP="006F0DDE">
                            <w:pPr>
                              <w:pStyle w:val="Code"/>
                            </w:pPr>
                            <w:r w:rsidRPr="003B7D8B">
                              <w:tab/>
                            </w:r>
                            <w:r w:rsidRPr="003B7D8B">
                              <w:rPr>
                                <w:b/>
                              </w:rPr>
                              <w:t>while</w:t>
                            </w:r>
                            <w:r w:rsidRPr="003B7D8B">
                              <w:t xml:space="preserve"> (stack not empty)</w:t>
                            </w:r>
                          </w:p>
                          <w:p w:rsidR="003B7D8B" w:rsidRPr="003B7D8B" w:rsidRDefault="003B7D8B" w:rsidP="006F0DDE">
                            <w:pPr>
                              <w:pStyle w:val="Code"/>
                            </w:pPr>
                            <w:r w:rsidRPr="003B7D8B">
                              <w:tab/>
                            </w:r>
                            <w:r w:rsidRPr="003B7D8B">
                              <w:tab/>
                              <w:t xml:space="preserve">postfix += </w:t>
                            </w:r>
                            <w:r w:rsidRPr="003B7D8B">
                              <w:rPr>
                                <w:b/>
                              </w:rPr>
                              <w:t>pop</w:t>
                            </w:r>
                            <w:r w:rsidRPr="003B7D8B">
                              <w:t>(stack);</w:t>
                            </w:r>
                          </w:p>
                          <w:p w:rsidR="003B7D8B" w:rsidRPr="003B7D8B" w:rsidRDefault="003B7D8B" w:rsidP="006F0DDE">
                            <w:pPr>
                              <w:pStyle w:val="Code"/>
                            </w:pPr>
                            <w:r w:rsidRPr="003B7D8B">
                              <w:tab/>
                            </w:r>
                            <w:r w:rsidRPr="003B7D8B">
                              <w:rPr>
                                <w:b/>
                              </w:rPr>
                              <w:t>return</w:t>
                            </w:r>
                            <w:r w:rsidRPr="003B7D8B">
                              <w:t xml:space="preserve"> postfix;</w:t>
                            </w:r>
                          </w:p>
                          <w:p w:rsidR="00D710F3" w:rsidRPr="00DD71AB" w:rsidRDefault="00D710F3" w:rsidP="006F0DDE">
                            <w:pPr>
                              <w:pStyle w:val="Code"/>
                            </w:pPr>
                            <w:r>
                              <w:rPr>
                                <w:b/>
                              </w:rPr>
                              <w:tab/>
                            </w:r>
                            <w:r>
                              <w:rPr>
                                <w:b/>
                              </w:rPr>
                              <w:tab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1410272" id="Text Box 18" o:spid="_x0000_s1035" type="#_x0000_t202" style="position:absolute;margin-left:-.75pt;margin-top:313.2pt;width:257.25pt;height:300pt;z-index:-2516254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" filled="f" stroked="f" strokeweight=".5pt">
                <v:textbox>
                  <w:txbxContent>
                    <w:p w:rsidR="00D710F3" w:rsidRDefault="00681207" w:rsidP="006F0DDE">
                      <w:pPr>
                        <w:pStyle w:val="Code"/>
                        <w:rPr>
                          <w:b/>
                        </w:rPr>
                      </w:pPr>
                      <w:r w:rsidRPr="00DD71AB">
                        <w:rPr>
                          <w:b/>
                        </w:rPr>
                        <w:t>function</w:t>
                      </w:r>
                      <w:r w:rsidR="00D710F3">
                        <w:rPr>
                          <w:b/>
                        </w:rPr>
                        <w:t xml:space="preserve"> </w:t>
                      </w:r>
                      <w:proofErr w:type="spellStart"/>
                      <w:r w:rsidR="00D710F3" w:rsidRPr="003B7D8B">
                        <w:t>toPostfix</w:t>
                      </w:r>
                      <w:proofErr w:type="spellEnd"/>
                      <w:r w:rsidR="00D710F3">
                        <w:rPr>
                          <w:b/>
                        </w:rPr>
                        <w:t>(</w:t>
                      </w:r>
                      <w:proofErr w:type="gramStart"/>
                      <w:r w:rsidR="00D710F3">
                        <w:rPr>
                          <w:b/>
                        </w:rPr>
                        <w:t>char[</w:t>
                      </w:r>
                      <w:proofErr w:type="gramEnd"/>
                      <w:r w:rsidR="00D710F3">
                        <w:rPr>
                          <w:b/>
                        </w:rPr>
                        <w:t xml:space="preserve">] </w:t>
                      </w:r>
                      <w:r w:rsidR="00D710F3" w:rsidRPr="003B7D8B">
                        <w:t>s</w:t>
                      </w:r>
                      <w:r w:rsidR="00D710F3">
                        <w:rPr>
                          <w:b/>
                        </w:rPr>
                        <w:t>)</w:t>
                      </w:r>
                    </w:p>
                    <w:p w:rsidR="00D710F3" w:rsidRDefault="00D710F3" w:rsidP="006F0DDE">
                      <w:pPr>
                        <w:pStyle w:val="Code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ab/>
                        <w:t xml:space="preserve">Stack </w:t>
                      </w:r>
                      <w:proofErr w:type="spellStart"/>
                      <w:r w:rsidR="003B7D8B" w:rsidRPr="003B7D8B">
                        <w:t>stack</w:t>
                      </w:r>
                      <w:proofErr w:type="spellEnd"/>
                      <w:r>
                        <w:rPr>
                          <w:b/>
                        </w:rPr>
                        <w:t>;</w:t>
                      </w:r>
                    </w:p>
                    <w:p w:rsidR="003B7D8B" w:rsidRDefault="003B7D8B" w:rsidP="006F0DDE">
                      <w:pPr>
                        <w:pStyle w:val="Code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ab/>
                      </w:r>
                      <w:proofErr w:type="spellStart"/>
                      <w:r>
                        <w:rPr>
                          <w:b/>
                        </w:rPr>
                        <w:t>StringBuilder</w:t>
                      </w:r>
                      <w:proofErr w:type="spellEnd"/>
                      <w:r>
                        <w:rPr>
                          <w:b/>
                        </w:rPr>
                        <w:t xml:space="preserve"> </w:t>
                      </w:r>
                      <w:r w:rsidRPr="003B7D8B">
                        <w:t>postfix</w:t>
                      </w:r>
                      <w:r>
                        <w:rPr>
                          <w:b/>
                        </w:rPr>
                        <w:t>;</w:t>
                      </w:r>
                    </w:p>
                    <w:p w:rsidR="00D710F3" w:rsidRPr="003B7D8B" w:rsidRDefault="00D710F3" w:rsidP="006F0DDE">
                      <w:pPr>
                        <w:pStyle w:val="Code"/>
                      </w:pPr>
                      <w:r>
                        <w:rPr>
                          <w:b/>
                        </w:rPr>
                        <w:tab/>
                      </w:r>
                      <w:r w:rsidRPr="003B7D8B">
                        <w:rPr>
                          <w:b/>
                        </w:rPr>
                        <w:t>for</w:t>
                      </w:r>
                      <w:r w:rsidRPr="003B7D8B">
                        <w:t xml:space="preserve"> (</w:t>
                      </w:r>
                      <w:proofErr w:type="spellStart"/>
                      <w:r w:rsidRPr="003B7D8B">
                        <w:t>i</w:t>
                      </w:r>
                      <w:proofErr w:type="spellEnd"/>
                      <w:r w:rsidRPr="003B7D8B">
                        <w:t xml:space="preserve"> </w:t>
                      </w:r>
                      <w:r w:rsidRPr="003B7D8B">
                        <w:rPr>
                          <w:b/>
                        </w:rPr>
                        <w:t>→</w:t>
                      </w:r>
                      <w:r w:rsidRPr="003B7D8B">
                        <w:t xml:space="preserve"> </w:t>
                      </w:r>
                      <w:proofErr w:type="spellStart"/>
                      <w:proofErr w:type="gramStart"/>
                      <w:r w:rsidRPr="003B7D8B">
                        <w:t>s.length</w:t>
                      </w:r>
                      <w:proofErr w:type="spellEnd"/>
                      <w:proofErr w:type="gramEnd"/>
                      <w:r w:rsidRPr="003B7D8B">
                        <w:t xml:space="preserve"> </w:t>
                      </w:r>
                      <w:r w:rsidRPr="003B7D8B">
                        <w:rPr>
                          <w:b/>
                        </w:rPr>
                        <w:t>where</w:t>
                      </w:r>
                      <w:r w:rsidRPr="003B7D8B">
                        <w:t xml:space="preserve"> c </w:t>
                      </w:r>
                      <w:r w:rsidRPr="003B7D8B">
                        <w:rPr>
                          <w:b/>
                        </w:rPr>
                        <w:t>:</w:t>
                      </w:r>
                      <w:r w:rsidRPr="003B7D8B">
                        <w:t xml:space="preserve"> s[</w:t>
                      </w:r>
                      <w:proofErr w:type="spellStart"/>
                      <w:r w:rsidRPr="003B7D8B">
                        <w:t>i</w:t>
                      </w:r>
                      <w:proofErr w:type="spellEnd"/>
                      <w:r w:rsidRPr="003B7D8B">
                        <w:t>])</w:t>
                      </w:r>
                    </w:p>
                    <w:p w:rsidR="00D710F3" w:rsidRPr="003B7D8B" w:rsidRDefault="00D710F3" w:rsidP="006F0DDE">
                      <w:pPr>
                        <w:pStyle w:val="Code"/>
                      </w:pPr>
                      <w:r w:rsidRPr="003B7D8B">
                        <w:tab/>
                      </w:r>
                      <w:r w:rsidRPr="003B7D8B">
                        <w:tab/>
                      </w:r>
                      <w:r w:rsidR="003B7D8B" w:rsidRPr="003B7D8B">
                        <w:rPr>
                          <w:b/>
                        </w:rPr>
                        <w:t>if</w:t>
                      </w:r>
                      <w:r w:rsidR="003B7D8B">
                        <w:t xml:space="preserve"> (c </w:t>
                      </w:r>
                      <w:r w:rsidR="003B7D8B" w:rsidRPr="003B7D8B">
                        <w:rPr>
                          <w:b/>
                        </w:rPr>
                        <w:t>is</w:t>
                      </w:r>
                      <w:r w:rsidR="003B7D8B" w:rsidRPr="003B7D8B">
                        <w:t xml:space="preserve"> operator)</w:t>
                      </w:r>
                    </w:p>
                    <w:p w:rsidR="003B7D8B" w:rsidRPr="003B7D8B" w:rsidRDefault="003B7D8B" w:rsidP="006F0DDE">
                      <w:pPr>
                        <w:pStyle w:val="Code"/>
                      </w:pPr>
                      <w:r w:rsidRPr="003B7D8B">
                        <w:tab/>
                      </w:r>
                      <w:r w:rsidRPr="003B7D8B">
                        <w:tab/>
                      </w:r>
                      <w:r w:rsidRPr="003B7D8B">
                        <w:tab/>
                        <w:t>postfix += c;</w:t>
                      </w:r>
                    </w:p>
                    <w:p w:rsidR="003B7D8B" w:rsidRPr="003B7D8B" w:rsidRDefault="003B7D8B" w:rsidP="003B7D8B">
                      <w:pPr>
                        <w:pStyle w:val="Code"/>
                        <w:ind w:left="720"/>
                      </w:pPr>
                      <w:r w:rsidRPr="003B7D8B">
                        <w:rPr>
                          <w:b/>
                        </w:rPr>
                        <w:t>while</w:t>
                      </w:r>
                      <w:r w:rsidRPr="003B7D8B">
                        <w:t xml:space="preserve"> (</w:t>
                      </w:r>
                      <w:r w:rsidRPr="003B7D8B">
                        <w:rPr>
                          <w:b/>
                        </w:rPr>
                        <w:t>importance</w:t>
                      </w:r>
                      <w:r w:rsidRPr="003B7D8B">
                        <w:t xml:space="preserve">(c) &lt;= </w:t>
                      </w:r>
                    </w:p>
                    <w:p w:rsidR="003B7D8B" w:rsidRPr="003B7D8B" w:rsidRDefault="003B7D8B" w:rsidP="003B7D8B">
                      <w:pPr>
                        <w:pStyle w:val="Code"/>
                        <w:ind w:left="720" w:firstLine="360"/>
                      </w:pPr>
                      <w:r w:rsidRPr="003B7D8B">
                        <w:rPr>
                          <w:b/>
                        </w:rPr>
                        <w:t>importance</w:t>
                      </w:r>
                      <w:r w:rsidRPr="003B7D8B">
                        <w:t>(</w:t>
                      </w:r>
                      <w:proofErr w:type="spellStart"/>
                      <w:r w:rsidRPr="003B7D8B">
                        <w:t>stack.top</w:t>
                      </w:r>
                      <w:proofErr w:type="spellEnd"/>
                      <w:r w:rsidRPr="003B7D8B">
                        <w:t>))</w:t>
                      </w:r>
                    </w:p>
                    <w:p w:rsidR="003B7D8B" w:rsidRPr="003B7D8B" w:rsidRDefault="003B7D8B" w:rsidP="003B7D8B">
                      <w:pPr>
                        <w:pStyle w:val="Code"/>
                        <w:ind w:left="720" w:firstLine="360"/>
                      </w:pPr>
                      <w:r w:rsidRPr="003B7D8B">
                        <w:t xml:space="preserve">postfix += </w:t>
                      </w:r>
                      <w:r w:rsidRPr="003B7D8B">
                        <w:rPr>
                          <w:b/>
                        </w:rPr>
                        <w:t>pop</w:t>
                      </w:r>
                      <w:r w:rsidRPr="003B7D8B">
                        <w:t>(stack);</w:t>
                      </w:r>
                    </w:p>
                    <w:p w:rsidR="003B7D8B" w:rsidRPr="003B7D8B" w:rsidRDefault="003B7D8B" w:rsidP="006F0DDE">
                      <w:pPr>
                        <w:pStyle w:val="Code"/>
                      </w:pPr>
                      <w:r>
                        <w:tab/>
                      </w:r>
                      <w:r>
                        <w:tab/>
                      </w:r>
                      <w:r w:rsidRPr="003B7D8B">
                        <w:rPr>
                          <w:b/>
                        </w:rPr>
                        <w:t>push</w:t>
                      </w:r>
                      <w:r>
                        <w:t>(</w:t>
                      </w:r>
                      <w:r w:rsidRPr="003B7D8B">
                        <w:t>c</w:t>
                      </w:r>
                      <w:r>
                        <w:t>)</w:t>
                      </w:r>
                      <w:r w:rsidRPr="003B7D8B">
                        <w:t>;</w:t>
                      </w:r>
                    </w:p>
                    <w:p w:rsidR="003B7D8B" w:rsidRPr="003B7D8B" w:rsidRDefault="003B7D8B" w:rsidP="006F0DDE">
                      <w:pPr>
                        <w:pStyle w:val="Code"/>
                      </w:pPr>
                      <w:r w:rsidRPr="003B7D8B">
                        <w:tab/>
                      </w:r>
                      <w:r w:rsidRPr="003B7D8B">
                        <w:rPr>
                          <w:b/>
                        </w:rPr>
                        <w:t>while</w:t>
                      </w:r>
                      <w:r w:rsidRPr="003B7D8B">
                        <w:t xml:space="preserve"> (stack not empty)</w:t>
                      </w:r>
                    </w:p>
                    <w:p w:rsidR="003B7D8B" w:rsidRPr="003B7D8B" w:rsidRDefault="003B7D8B" w:rsidP="006F0DDE">
                      <w:pPr>
                        <w:pStyle w:val="Code"/>
                      </w:pPr>
                      <w:r w:rsidRPr="003B7D8B">
                        <w:tab/>
                      </w:r>
                      <w:r w:rsidRPr="003B7D8B">
                        <w:tab/>
                        <w:t xml:space="preserve">postfix += </w:t>
                      </w:r>
                      <w:r w:rsidRPr="003B7D8B">
                        <w:rPr>
                          <w:b/>
                        </w:rPr>
                        <w:t>pop</w:t>
                      </w:r>
                      <w:r w:rsidRPr="003B7D8B">
                        <w:t>(stack);</w:t>
                      </w:r>
                    </w:p>
                    <w:p w:rsidR="003B7D8B" w:rsidRPr="003B7D8B" w:rsidRDefault="003B7D8B" w:rsidP="006F0DDE">
                      <w:pPr>
                        <w:pStyle w:val="Code"/>
                      </w:pPr>
                      <w:r w:rsidRPr="003B7D8B">
                        <w:tab/>
                      </w:r>
                      <w:r w:rsidRPr="003B7D8B">
                        <w:rPr>
                          <w:b/>
                        </w:rPr>
                        <w:t>return</w:t>
                      </w:r>
                      <w:r w:rsidRPr="003B7D8B">
                        <w:t xml:space="preserve"> postfix;</w:t>
                      </w:r>
                    </w:p>
                    <w:p w:rsidR="00D710F3" w:rsidRPr="00DD71AB" w:rsidRDefault="00D710F3" w:rsidP="006F0DDE">
                      <w:pPr>
                        <w:pStyle w:val="Code"/>
                      </w:pPr>
                      <w:r>
                        <w:rPr>
                          <w:b/>
                        </w:rPr>
                        <w:tab/>
                      </w:r>
                      <w:r>
                        <w:rPr>
                          <w:b/>
                        </w:rPr>
                        <w:tab/>
                      </w:r>
                    </w:p>
                  </w:txbxContent>
                </v:textbox>
              </v:shape>
            </w:pict>
          </mc:Fallback>
        </mc:AlternateContent>
      </w:r>
      <w:r w:rsidR="00DD71AB">
        <w:rPr>
          <w:noProof/>
        </w:rPr>
        <mc:AlternateContent>
          <mc:Choice Requires="wps">
            <w:drawing>
              <wp:anchor distT="0" distB="0" distL="114300" distR="114300" simplePos="0" relativeHeight="251718656" behindDoc="1" locked="0" layoutInCell="1" allowOverlap="1" wp14:anchorId="139BC1BC" wp14:editId="5964174C">
                <wp:simplePos x="0" y="0"/>
                <wp:positionH relativeFrom="column">
                  <wp:posOffset>3095625</wp:posOffset>
                </wp:positionH>
                <wp:positionV relativeFrom="paragraph">
                  <wp:posOffset>3867150</wp:posOffset>
                </wp:positionV>
                <wp:extent cx="3267075" cy="3810000"/>
                <wp:effectExtent l="0" t="0" r="0" b="0"/>
                <wp:wrapNone/>
                <wp:docPr id="31" name="Text Box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67075" cy="38100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DD71AB" w:rsidRDefault="00DD71AB" w:rsidP="006F0DDE">
                            <w:pPr>
                              <w:pStyle w:val="Code"/>
                            </w:pPr>
                            <w:r w:rsidRPr="00DD71AB">
                              <w:rPr>
                                <w:b/>
                              </w:rPr>
                              <w:t>function</w:t>
                            </w:r>
                            <w:r w:rsidR="003B7D8B">
                              <w:t xml:space="preserve"> </w:t>
                            </w:r>
                            <w:proofErr w:type="spellStart"/>
                            <w:proofErr w:type="gramStart"/>
                            <w:r w:rsidR="003B7D8B">
                              <w:t>evalPostfix</w:t>
                            </w:r>
                            <w:proofErr w:type="spellEnd"/>
                            <w:r w:rsidR="003B7D8B">
                              <w:t>(</w:t>
                            </w:r>
                            <w:proofErr w:type="gramEnd"/>
                            <w:r w:rsidR="003B7D8B">
                              <w:t>string s)</w:t>
                            </w:r>
                          </w:p>
                          <w:p w:rsidR="003B7D8B" w:rsidRDefault="003B7D8B" w:rsidP="006F0DDE">
                            <w:pPr>
                              <w:pStyle w:val="Code"/>
                            </w:pPr>
                            <w:r>
                              <w:tab/>
                            </w:r>
                            <w:r w:rsidRPr="00D53063">
                              <w:rPr>
                                <w:b/>
                              </w:rPr>
                              <w:t>Stack</w:t>
                            </w:r>
                            <w:r>
                              <w:t xml:space="preserve"> </w:t>
                            </w:r>
                            <w:proofErr w:type="spellStart"/>
                            <w:r>
                              <w:t>stack</w:t>
                            </w:r>
                            <w:proofErr w:type="spellEnd"/>
                            <w:r>
                              <w:t>;</w:t>
                            </w:r>
                          </w:p>
                          <w:p w:rsidR="003B7D8B" w:rsidRDefault="003B7D8B" w:rsidP="006F0DDE">
                            <w:pPr>
                              <w:pStyle w:val="Code"/>
                            </w:pPr>
                            <w:r>
                              <w:tab/>
                            </w:r>
                            <w:r w:rsidRPr="00D53063">
                              <w:rPr>
                                <w:b/>
                              </w:rPr>
                              <w:t>for</w:t>
                            </w:r>
                            <w:r>
                              <w:t xml:space="preserve"> (</w:t>
                            </w:r>
                            <w:proofErr w:type="spellStart"/>
                            <w:r w:rsidRPr="003B7D8B">
                              <w:t>i</w:t>
                            </w:r>
                            <w:proofErr w:type="spellEnd"/>
                            <w:r w:rsidRPr="003B7D8B">
                              <w:t xml:space="preserve"> </w:t>
                            </w:r>
                            <w:r w:rsidRPr="003B7D8B">
                              <w:rPr>
                                <w:b/>
                              </w:rPr>
                              <w:t>→</w:t>
                            </w:r>
                            <w:r w:rsidRPr="003B7D8B">
                              <w:t xml:space="preserve"> </w:t>
                            </w:r>
                            <w:proofErr w:type="spellStart"/>
                            <w:proofErr w:type="gramStart"/>
                            <w:r w:rsidRPr="003B7D8B">
                              <w:t>s.length</w:t>
                            </w:r>
                            <w:proofErr w:type="spellEnd"/>
                            <w:proofErr w:type="gramEnd"/>
                            <w:r w:rsidRPr="003B7D8B">
                              <w:t xml:space="preserve"> </w:t>
                            </w:r>
                            <w:r w:rsidRPr="003B7D8B">
                              <w:rPr>
                                <w:b/>
                              </w:rPr>
                              <w:t>where</w:t>
                            </w:r>
                            <w:r w:rsidRPr="003B7D8B">
                              <w:t xml:space="preserve"> c </w:t>
                            </w:r>
                            <w:r w:rsidRPr="003B7D8B">
                              <w:rPr>
                                <w:b/>
                              </w:rPr>
                              <w:t>:</w:t>
                            </w:r>
                            <w:r w:rsidRPr="003B7D8B">
                              <w:t xml:space="preserve"> s[</w:t>
                            </w:r>
                            <w:proofErr w:type="spellStart"/>
                            <w:r w:rsidRPr="003B7D8B">
                              <w:t>i</w:t>
                            </w:r>
                            <w:proofErr w:type="spellEnd"/>
                            <w:r w:rsidRPr="003B7D8B">
                              <w:t>]</w:t>
                            </w:r>
                            <w:r>
                              <w:t>)</w:t>
                            </w:r>
                          </w:p>
                          <w:p w:rsidR="003B7D8B" w:rsidRDefault="003B7D8B" w:rsidP="006F0DDE">
                            <w:pPr>
                              <w:pStyle w:val="Code"/>
                            </w:pPr>
                            <w:r>
                              <w:tab/>
                            </w:r>
                            <w:r>
                              <w:tab/>
                            </w:r>
                            <w:r w:rsidRPr="00D53063">
                              <w:rPr>
                                <w:b/>
                              </w:rPr>
                              <w:t>if</w:t>
                            </w:r>
                            <w:r>
                              <w:t xml:space="preserve"> (c </w:t>
                            </w:r>
                            <w:r w:rsidRPr="00D53063">
                              <w:rPr>
                                <w:b/>
                              </w:rPr>
                              <w:t>is</w:t>
                            </w:r>
                            <w:r>
                              <w:t xml:space="preserve"> operator)</w:t>
                            </w:r>
                          </w:p>
                          <w:p w:rsidR="003B7D8B" w:rsidRDefault="00D53063" w:rsidP="006F0DDE">
                            <w:pPr>
                              <w:pStyle w:val="Code"/>
                            </w:pP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proofErr w:type="spellStart"/>
                            <w:r w:rsidRPr="00D53063">
                              <w:rPr>
                                <w:b/>
                              </w:rPr>
                              <w:t>var</w:t>
                            </w:r>
                            <w:proofErr w:type="spellEnd"/>
                            <w:r>
                              <w:t xml:space="preserve"> obj1 = </w:t>
                            </w:r>
                            <w:r w:rsidRPr="00D53063">
                              <w:rPr>
                                <w:b/>
                              </w:rPr>
                              <w:t>pop</w:t>
                            </w:r>
                            <w:r>
                              <w:t>(stack);</w:t>
                            </w:r>
                          </w:p>
                          <w:p w:rsidR="00D53063" w:rsidRDefault="00D53063" w:rsidP="006F0DDE">
                            <w:pPr>
                              <w:pStyle w:val="Code"/>
                            </w:pP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proofErr w:type="spellStart"/>
                            <w:r w:rsidRPr="00D53063">
                              <w:rPr>
                                <w:b/>
                              </w:rPr>
                              <w:t>var</w:t>
                            </w:r>
                            <w:proofErr w:type="spellEnd"/>
                            <w:r>
                              <w:t xml:space="preserve"> obj2 = </w:t>
                            </w:r>
                            <w:r w:rsidRPr="00D53063">
                              <w:rPr>
                                <w:b/>
                              </w:rPr>
                              <w:t>pop</w:t>
                            </w:r>
                            <w:r>
                              <w:t>(stack);</w:t>
                            </w:r>
                          </w:p>
                          <w:p w:rsidR="00D53063" w:rsidRDefault="00D53063" w:rsidP="006F0DDE">
                            <w:pPr>
                              <w:pStyle w:val="Code"/>
                            </w:pP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proofErr w:type="spellStart"/>
                            <w:r w:rsidRPr="00D53063">
                              <w:rPr>
                                <w:b/>
                              </w:rPr>
                              <w:t>var</w:t>
                            </w:r>
                            <w:proofErr w:type="spellEnd"/>
                            <w:r>
                              <w:t xml:space="preserve"> obj3 = </w:t>
                            </w:r>
                            <w:proofErr w:type="gramStart"/>
                            <w:r w:rsidRPr="00D53063">
                              <w:rPr>
                                <w:b/>
                              </w:rPr>
                              <w:t>operation</w:t>
                            </w:r>
                            <w:r>
                              <w:t>(</w:t>
                            </w:r>
                            <w:proofErr w:type="gramEnd"/>
                            <w:r>
                              <w:t>obj1,</w:t>
                            </w:r>
                          </w:p>
                          <w:p w:rsidR="00D53063" w:rsidRDefault="00D53063" w:rsidP="006F0DDE">
                            <w:pPr>
                              <w:pStyle w:val="Code"/>
                            </w:pP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  <w:t>obj2,</w:t>
                            </w:r>
                          </w:p>
                          <w:p w:rsidR="00D53063" w:rsidRDefault="00D53063" w:rsidP="006F0DDE">
                            <w:pPr>
                              <w:pStyle w:val="Code"/>
                            </w:pP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  <w:t>c);</w:t>
                            </w:r>
                          </w:p>
                          <w:p w:rsidR="00D53063" w:rsidRDefault="00D53063" w:rsidP="006F0DDE">
                            <w:pPr>
                              <w:pStyle w:val="Code"/>
                            </w:pP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 w:rsidRPr="00D53063">
                              <w:rPr>
                                <w:b/>
                              </w:rPr>
                              <w:t>push</w:t>
                            </w:r>
                            <w:r>
                              <w:t>(obj3);</w:t>
                            </w:r>
                          </w:p>
                          <w:p w:rsidR="003B7D8B" w:rsidRPr="00D53063" w:rsidRDefault="003B7D8B" w:rsidP="006F0DDE">
                            <w:pPr>
                              <w:pStyle w:val="Code"/>
                              <w:rPr>
                                <w:b/>
                              </w:rPr>
                            </w:pPr>
                            <w:r>
                              <w:tab/>
                            </w:r>
                            <w:r>
                              <w:tab/>
                            </w:r>
                            <w:r w:rsidRPr="00D53063">
                              <w:rPr>
                                <w:b/>
                              </w:rPr>
                              <w:t>else</w:t>
                            </w:r>
                          </w:p>
                          <w:p w:rsidR="003B7D8B" w:rsidRDefault="003B7D8B" w:rsidP="006F0DDE">
                            <w:pPr>
                              <w:pStyle w:val="Code"/>
                            </w:pP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 w:rsidRPr="00D53063">
                              <w:rPr>
                                <w:b/>
                              </w:rPr>
                              <w:t>push</w:t>
                            </w:r>
                            <w:r>
                              <w:t>(c)</w:t>
                            </w:r>
                          </w:p>
                          <w:p w:rsidR="003B7D8B" w:rsidRPr="00DD71AB" w:rsidRDefault="003B7D8B" w:rsidP="006F0DDE">
                            <w:pPr>
                              <w:pStyle w:val="Code"/>
                            </w:pPr>
                            <w:r>
                              <w:tab/>
                            </w:r>
                            <w:r w:rsidRPr="00D53063">
                              <w:rPr>
                                <w:b/>
                              </w:rPr>
                              <w:t>p</w:t>
                            </w:r>
                            <w:r w:rsidR="00D53063" w:rsidRPr="00D53063">
                              <w:rPr>
                                <w:b/>
                              </w:rPr>
                              <w:t>rint</w:t>
                            </w:r>
                            <w:r w:rsidR="00D53063">
                              <w:t xml:space="preserve"> </w:t>
                            </w:r>
                            <w:r w:rsidR="00D53063" w:rsidRPr="00D53063">
                              <w:rPr>
                                <w:b/>
                              </w:rPr>
                              <w:t>pop</w:t>
                            </w:r>
                            <w:r w:rsidR="00D53063">
                              <w:t>(stack);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9BC1BC" id="Text Box 31" o:spid="_x0000_s1036" type="#_x0000_t202" style="position:absolute;margin-left:243.75pt;margin-top:304.5pt;width:257.25pt;height:300pt;z-index:-251597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" filled="f" stroked="f" strokeweight=".5pt">
                <v:textbox>
                  <w:txbxContent>
                    <w:p w:rsidR="00DD71AB" w:rsidRDefault="00DD71AB" w:rsidP="006F0DDE">
                      <w:pPr>
                        <w:pStyle w:val="Code"/>
                      </w:pPr>
                      <w:r w:rsidRPr="00DD71AB">
                        <w:rPr>
                          <w:b/>
                        </w:rPr>
                        <w:t>function</w:t>
                      </w:r>
                      <w:r w:rsidR="003B7D8B">
                        <w:t xml:space="preserve"> </w:t>
                      </w:r>
                      <w:proofErr w:type="spellStart"/>
                      <w:proofErr w:type="gramStart"/>
                      <w:r w:rsidR="003B7D8B">
                        <w:t>evalPostfix</w:t>
                      </w:r>
                      <w:proofErr w:type="spellEnd"/>
                      <w:r w:rsidR="003B7D8B">
                        <w:t>(</w:t>
                      </w:r>
                      <w:proofErr w:type="gramEnd"/>
                      <w:r w:rsidR="003B7D8B">
                        <w:t>string s)</w:t>
                      </w:r>
                    </w:p>
                    <w:p w:rsidR="003B7D8B" w:rsidRDefault="003B7D8B" w:rsidP="006F0DDE">
                      <w:pPr>
                        <w:pStyle w:val="Code"/>
                      </w:pPr>
                      <w:r>
                        <w:tab/>
                      </w:r>
                      <w:r w:rsidRPr="00D53063">
                        <w:rPr>
                          <w:b/>
                        </w:rPr>
                        <w:t>Stack</w:t>
                      </w:r>
                      <w:r>
                        <w:t xml:space="preserve"> </w:t>
                      </w:r>
                      <w:proofErr w:type="spellStart"/>
                      <w:r>
                        <w:t>stack</w:t>
                      </w:r>
                      <w:proofErr w:type="spellEnd"/>
                      <w:r>
                        <w:t>;</w:t>
                      </w:r>
                    </w:p>
                    <w:p w:rsidR="003B7D8B" w:rsidRDefault="003B7D8B" w:rsidP="006F0DDE">
                      <w:pPr>
                        <w:pStyle w:val="Code"/>
                      </w:pPr>
                      <w:r>
                        <w:tab/>
                      </w:r>
                      <w:r w:rsidRPr="00D53063">
                        <w:rPr>
                          <w:b/>
                        </w:rPr>
                        <w:t>for</w:t>
                      </w:r>
                      <w:r>
                        <w:t xml:space="preserve"> (</w:t>
                      </w:r>
                      <w:proofErr w:type="spellStart"/>
                      <w:r w:rsidRPr="003B7D8B">
                        <w:t>i</w:t>
                      </w:r>
                      <w:proofErr w:type="spellEnd"/>
                      <w:r w:rsidRPr="003B7D8B">
                        <w:t xml:space="preserve"> </w:t>
                      </w:r>
                      <w:r w:rsidRPr="003B7D8B">
                        <w:rPr>
                          <w:b/>
                        </w:rPr>
                        <w:t>→</w:t>
                      </w:r>
                      <w:r w:rsidRPr="003B7D8B">
                        <w:t xml:space="preserve"> </w:t>
                      </w:r>
                      <w:proofErr w:type="spellStart"/>
                      <w:proofErr w:type="gramStart"/>
                      <w:r w:rsidRPr="003B7D8B">
                        <w:t>s.length</w:t>
                      </w:r>
                      <w:proofErr w:type="spellEnd"/>
                      <w:proofErr w:type="gramEnd"/>
                      <w:r w:rsidRPr="003B7D8B">
                        <w:t xml:space="preserve"> </w:t>
                      </w:r>
                      <w:r w:rsidRPr="003B7D8B">
                        <w:rPr>
                          <w:b/>
                        </w:rPr>
                        <w:t>where</w:t>
                      </w:r>
                      <w:r w:rsidRPr="003B7D8B">
                        <w:t xml:space="preserve"> c </w:t>
                      </w:r>
                      <w:r w:rsidRPr="003B7D8B">
                        <w:rPr>
                          <w:b/>
                        </w:rPr>
                        <w:t>:</w:t>
                      </w:r>
                      <w:r w:rsidRPr="003B7D8B">
                        <w:t xml:space="preserve"> s[</w:t>
                      </w:r>
                      <w:proofErr w:type="spellStart"/>
                      <w:r w:rsidRPr="003B7D8B">
                        <w:t>i</w:t>
                      </w:r>
                      <w:proofErr w:type="spellEnd"/>
                      <w:r w:rsidRPr="003B7D8B">
                        <w:t>]</w:t>
                      </w:r>
                      <w:r>
                        <w:t>)</w:t>
                      </w:r>
                    </w:p>
                    <w:p w:rsidR="003B7D8B" w:rsidRDefault="003B7D8B" w:rsidP="006F0DDE">
                      <w:pPr>
                        <w:pStyle w:val="Code"/>
                      </w:pPr>
                      <w:r>
                        <w:tab/>
                      </w:r>
                      <w:r>
                        <w:tab/>
                      </w:r>
                      <w:r w:rsidRPr="00D53063">
                        <w:rPr>
                          <w:b/>
                        </w:rPr>
                        <w:t>if</w:t>
                      </w:r>
                      <w:r>
                        <w:t xml:space="preserve"> (c </w:t>
                      </w:r>
                      <w:r w:rsidRPr="00D53063">
                        <w:rPr>
                          <w:b/>
                        </w:rPr>
                        <w:t>is</w:t>
                      </w:r>
                      <w:r>
                        <w:t xml:space="preserve"> operator)</w:t>
                      </w:r>
                    </w:p>
                    <w:p w:rsidR="003B7D8B" w:rsidRDefault="00D53063" w:rsidP="006F0DDE">
                      <w:pPr>
                        <w:pStyle w:val="Code"/>
                      </w:pP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proofErr w:type="spellStart"/>
                      <w:r w:rsidRPr="00D53063">
                        <w:rPr>
                          <w:b/>
                        </w:rPr>
                        <w:t>var</w:t>
                      </w:r>
                      <w:proofErr w:type="spellEnd"/>
                      <w:r>
                        <w:t xml:space="preserve"> obj1 = </w:t>
                      </w:r>
                      <w:r w:rsidRPr="00D53063">
                        <w:rPr>
                          <w:b/>
                        </w:rPr>
                        <w:t>pop</w:t>
                      </w:r>
                      <w:r>
                        <w:t>(stack);</w:t>
                      </w:r>
                    </w:p>
                    <w:p w:rsidR="00D53063" w:rsidRDefault="00D53063" w:rsidP="006F0DDE">
                      <w:pPr>
                        <w:pStyle w:val="Code"/>
                      </w:pP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proofErr w:type="spellStart"/>
                      <w:r w:rsidRPr="00D53063">
                        <w:rPr>
                          <w:b/>
                        </w:rPr>
                        <w:t>var</w:t>
                      </w:r>
                      <w:proofErr w:type="spellEnd"/>
                      <w:r>
                        <w:t xml:space="preserve"> obj2 = </w:t>
                      </w:r>
                      <w:r w:rsidRPr="00D53063">
                        <w:rPr>
                          <w:b/>
                        </w:rPr>
                        <w:t>pop</w:t>
                      </w:r>
                      <w:r>
                        <w:t>(stack);</w:t>
                      </w:r>
                    </w:p>
                    <w:p w:rsidR="00D53063" w:rsidRDefault="00D53063" w:rsidP="006F0DDE">
                      <w:pPr>
                        <w:pStyle w:val="Code"/>
                      </w:pP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proofErr w:type="spellStart"/>
                      <w:r w:rsidRPr="00D53063">
                        <w:rPr>
                          <w:b/>
                        </w:rPr>
                        <w:t>var</w:t>
                      </w:r>
                      <w:proofErr w:type="spellEnd"/>
                      <w:r>
                        <w:t xml:space="preserve"> obj3 = </w:t>
                      </w:r>
                      <w:proofErr w:type="gramStart"/>
                      <w:r w:rsidRPr="00D53063">
                        <w:rPr>
                          <w:b/>
                        </w:rPr>
                        <w:t>operation</w:t>
                      </w:r>
                      <w:r>
                        <w:t>(</w:t>
                      </w:r>
                      <w:proofErr w:type="gramEnd"/>
                      <w:r>
                        <w:t>obj1,</w:t>
                      </w:r>
                    </w:p>
                    <w:p w:rsidR="00D53063" w:rsidRDefault="00D53063" w:rsidP="006F0DDE">
                      <w:pPr>
                        <w:pStyle w:val="Code"/>
                      </w:pP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  <w:t>obj2,</w:t>
                      </w:r>
                    </w:p>
                    <w:p w:rsidR="00D53063" w:rsidRDefault="00D53063" w:rsidP="006F0DDE">
                      <w:pPr>
                        <w:pStyle w:val="Code"/>
                      </w:pP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  <w:t>c);</w:t>
                      </w:r>
                    </w:p>
                    <w:p w:rsidR="00D53063" w:rsidRDefault="00D53063" w:rsidP="006F0DDE">
                      <w:pPr>
                        <w:pStyle w:val="Code"/>
                      </w:pP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 w:rsidRPr="00D53063">
                        <w:rPr>
                          <w:b/>
                        </w:rPr>
                        <w:t>push</w:t>
                      </w:r>
                      <w:r>
                        <w:t>(obj3);</w:t>
                      </w:r>
                    </w:p>
                    <w:p w:rsidR="003B7D8B" w:rsidRPr="00D53063" w:rsidRDefault="003B7D8B" w:rsidP="006F0DDE">
                      <w:pPr>
                        <w:pStyle w:val="Code"/>
                        <w:rPr>
                          <w:b/>
                        </w:rPr>
                      </w:pPr>
                      <w:r>
                        <w:tab/>
                      </w:r>
                      <w:r>
                        <w:tab/>
                      </w:r>
                      <w:r w:rsidRPr="00D53063">
                        <w:rPr>
                          <w:b/>
                        </w:rPr>
                        <w:t>else</w:t>
                      </w:r>
                    </w:p>
                    <w:p w:rsidR="003B7D8B" w:rsidRDefault="003B7D8B" w:rsidP="006F0DDE">
                      <w:pPr>
                        <w:pStyle w:val="Code"/>
                      </w:pP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 w:rsidRPr="00D53063">
                        <w:rPr>
                          <w:b/>
                        </w:rPr>
                        <w:t>push</w:t>
                      </w:r>
                      <w:r>
                        <w:t>(c)</w:t>
                      </w:r>
                    </w:p>
                    <w:p w:rsidR="003B7D8B" w:rsidRPr="00DD71AB" w:rsidRDefault="003B7D8B" w:rsidP="006F0DDE">
                      <w:pPr>
                        <w:pStyle w:val="Code"/>
                      </w:pPr>
                      <w:r>
                        <w:tab/>
                      </w:r>
                      <w:r w:rsidRPr="00D53063">
                        <w:rPr>
                          <w:b/>
                        </w:rPr>
                        <w:t>p</w:t>
                      </w:r>
                      <w:r w:rsidR="00D53063" w:rsidRPr="00D53063">
                        <w:rPr>
                          <w:b/>
                        </w:rPr>
                        <w:t>rint</w:t>
                      </w:r>
                      <w:r w:rsidR="00D53063">
                        <w:t xml:space="preserve"> </w:t>
                      </w:r>
                      <w:r w:rsidR="00D53063" w:rsidRPr="00D53063">
                        <w:rPr>
                          <w:b/>
                        </w:rPr>
                        <w:t>pop</w:t>
                      </w:r>
                      <w:r w:rsidR="00D53063">
                        <w:t>(stack);</w:t>
                      </w:r>
                    </w:p>
                  </w:txbxContent>
                </v:textbox>
              </v:shape>
            </w:pict>
          </mc:Fallback>
        </mc:AlternateContent>
      </w:r>
      <w:r w:rsidR="006B173F">
        <w:rPr>
          <w:noProof/>
        </w:rPr>
        <mc:AlternateContent>
          <mc:Choice Requires="wps">
            <w:drawing>
              <wp:anchor distT="0" distB="0" distL="114300" distR="114300" simplePos="0" relativeHeight="251714560" behindDoc="0" locked="0" layoutInCell="1" allowOverlap="1" wp14:anchorId="3272A501" wp14:editId="7330E06A">
                <wp:simplePos x="0" y="0"/>
                <wp:positionH relativeFrom="column">
                  <wp:posOffset>561975</wp:posOffset>
                </wp:positionH>
                <wp:positionV relativeFrom="paragraph">
                  <wp:posOffset>2209800</wp:posOffset>
                </wp:positionV>
                <wp:extent cx="4467225" cy="561975"/>
                <wp:effectExtent l="0" t="0" r="0" b="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67225" cy="5619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D00288" w:rsidRDefault="00EE36F5" w:rsidP="006B173F">
                            <w:pPr>
                              <w:pStyle w:val="NoSpacing"/>
                              <w:tabs>
                                <w:tab w:val="left" w:pos="1080"/>
                              </w:tabs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cstheme="minorHAnsi"/>
                              </w:rPr>
                              <w:t>Postfix:</w:t>
                            </w:r>
                            <w:r>
                              <w:rPr>
                                <w:rFonts w:cstheme="minorHAnsi"/>
                              </w:rPr>
                              <w:tab/>
                            </w:r>
                            <w:r w:rsidR="00D00288" w:rsidRPr="00D00288">
                              <w:rPr>
                                <w:rFonts w:asciiTheme="majorHAnsi" w:hAnsiTheme="majorHAnsi" w:cstheme="majorHAnsi"/>
                              </w:rPr>
                              <w:t>a b * c + (d e /) *</w:t>
                            </w:r>
                          </w:p>
                          <w:p w:rsidR="006B173F" w:rsidRPr="006B173F" w:rsidRDefault="00EE36F5" w:rsidP="006B173F">
                            <w:pPr>
                              <w:pStyle w:val="NoSpacing"/>
                              <w:tabs>
                                <w:tab w:val="left" w:pos="1080"/>
                              </w:tabs>
                              <w:rPr>
                                <w:rFonts w:cstheme="minorHAnsi"/>
                              </w:rPr>
                            </w:pPr>
                            <w:r>
                              <w:rPr>
                                <w:rFonts w:cstheme="minorHAnsi"/>
                              </w:rPr>
                              <w:t>Prefix:</w:t>
                            </w:r>
                            <w:r>
                              <w:rPr>
                                <w:rFonts w:cstheme="minorHAnsi"/>
                              </w:rPr>
                              <w:tab/>
                            </w:r>
                            <w:r w:rsidR="00D00288" w:rsidRPr="00D00288">
                              <w:rPr>
                                <w:rFonts w:asciiTheme="majorHAnsi" w:hAnsiTheme="majorHAnsi" w:cstheme="majorHAnsi"/>
                              </w:rPr>
                              <w:t>* ab + c * (/ d e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272A501" id="Text Box 7" o:spid="_x0000_s1037" type="#_x0000_t202" style="position:absolute;margin-left:44.25pt;margin-top:174pt;width:351.75pt;height:44.25pt;z-index:251714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" filled="f" stroked="f" strokeweight=".5pt">
                <v:textbox>
                  <w:txbxContent>
                    <w:p w:rsidR="00D00288" w:rsidRDefault="00EE36F5" w:rsidP="006B173F">
                      <w:pPr>
                        <w:pStyle w:val="NoSpacing"/>
                        <w:tabs>
                          <w:tab w:val="left" w:pos="1080"/>
                        </w:tabs>
                        <w:rPr>
                          <w:rFonts w:asciiTheme="majorHAnsi" w:hAnsiTheme="majorHAnsi" w:cstheme="majorHAnsi"/>
                        </w:rPr>
                      </w:pPr>
                      <w:r>
                        <w:rPr>
                          <w:rFonts w:cstheme="minorHAnsi"/>
                        </w:rPr>
                        <w:t>Postfix:</w:t>
                      </w:r>
                      <w:r>
                        <w:rPr>
                          <w:rFonts w:cstheme="minorHAnsi"/>
                        </w:rPr>
                        <w:tab/>
                      </w:r>
                      <w:r w:rsidR="00D00288" w:rsidRPr="00D00288">
                        <w:rPr>
                          <w:rFonts w:asciiTheme="majorHAnsi" w:hAnsiTheme="majorHAnsi" w:cstheme="majorHAnsi"/>
                        </w:rPr>
                        <w:t>a b * c + (d e /) *</w:t>
                      </w:r>
                    </w:p>
                    <w:p w:rsidR="006B173F" w:rsidRPr="006B173F" w:rsidRDefault="00EE36F5" w:rsidP="006B173F">
                      <w:pPr>
                        <w:pStyle w:val="NoSpacing"/>
                        <w:tabs>
                          <w:tab w:val="left" w:pos="1080"/>
                        </w:tabs>
                        <w:rPr>
                          <w:rFonts w:cstheme="minorHAnsi"/>
                        </w:rPr>
                      </w:pPr>
                      <w:r>
                        <w:rPr>
                          <w:rFonts w:cstheme="minorHAnsi"/>
                        </w:rPr>
                        <w:t>Prefix:</w:t>
                      </w:r>
                      <w:r>
                        <w:rPr>
                          <w:rFonts w:cstheme="minorHAnsi"/>
                        </w:rPr>
                        <w:tab/>
                      </w:r>
                      <w:r w:rsidR="00D00288" w:rsidRPr="00D00288">
                        <w:rPr>
                          <w:rFonts w:asciiTheme="majorHAnsi" w:hAnsiTheme="majorHAnsi" w:cstheme="majorHAnsi"/>
                        </w:rPr>
                        <w:t>* ab + c * (/ d e)</w:t>
                      </w:r>
                    </w:p>
                  </w:txbxContent>
                </v:textbox>
              </v:shape>
            </w:pict>
          </mc:Fallback>
        </mc:AlternateContent>
      </w:r>
      <w:r w:rsidR="006B173F">
        <w:rPr>
          <w:noProof/>
        </w:rPr>
        <mc:AlternateContent>
          <mc:Choice Requires="wps">
            <w:drawing>
              <wp:anchor distT="0" distB="0" distL="114300" distR="114300" simplePos="0" relativeHeight="251716608" behindDoc="0" locked="0" layoutInCell="1" allowOverlap="1" wp14:anchorId="2ECF51EB" wp14:editId="62866316">
                <wp:simplePos x="0" y="0"/>
                <wp:positionH relativeFrom="column">
                  <wp:posOffset>581025</wp:posOffset>
                </wp:positionH>
                <wp:positionV relativeFrom="paragraph">
                  <wp:posOffset>2781300</wp:posOffset>
                </wp:positionV>
                <wp:extent cx="4467225" cy="561975"/>
                <wp:effectExtent l="0" t="0" r="0" b="0"/>
                <wp:wrapNone/>
                <wp:docPr id="25" name="Text Box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67225" cy="5619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EE36F5" w:rsidRPr="00EE36F5" w:rsidRDefault="00EE36F5" w:rsidP="00EE36F5">
                            <w:pPr>
                              <w:pStyle w:val="NoSpacing"/>
                              <w:tabs>
                                <w:tab w:val="left" w:pos="1080"/>
                              </w:tabs>
                              <w:rPr>
                                <w:rFonts w:ascii="Courier New" w:hAnsi="Courier New" w:cs="Courier New"/>
                              </w:rPr>
                            </w:pPr>
                            <w:r>
                              <w:rPr>
                                <w:rFonts w:cstheme="minorHAnsi"/>
                              </w:rPr>
                              <w:t>Postfix:</w:t>
                            </w:r>
                            <w:r>
                              <w:rPr>
                                <w:rFonts w:cstheme="minorHAnsi"/>
                              </w:rPr>
                              <w:tab/>
                            </w:r>
                            <w:r w:rsidR="002B1802" w:rsidRPr="002B1802">
                              <w:rPr>
                                <w:rFonts w:asciiTheme="majorHAnsi" w:hAnsiTheme="majorHAnsi" w:cstheme="majorHAnsi"/>
                              </w:rPr>
                              <w:t>a (b c /) * d e / +</w:t>
                            </w:r>
                          </w:p>
                          <w:p w:rsidR="006B173F" w:rsidRPr="006B173F" w:rsidRDefault="00EE36F5" w:rsidP="006B173F">
                            <w:pPr>
                              <w:pStyle w:val="NoSpacing"/>
                              <w:tabs>
                                <w:tab w:val="left" w:pos="1080"/>
                              </w:tabs>
                              <w:rPr>
                                <w:rFonts w:cstheme="minorHAnsi"/>
                              </w:rPr>
                            </w:pPr>
                            <w:r>
                              <w:rPr>
                                <w:rFonts w:cstheme="minorHAnsi"/>
                              </w:rPr>
                              <w:t>Prefix:</w:t>
                            </w:r>
                            <w:r>
                              <w:rPr>
                                <w:rFonts w:cstheme="minorHAnsi"/>
                              </w:rPr>
                              <w:tab/>
                            </w:r>
                            <w:r w:rsidR="002B1802" w:rsidRPr="002B1802">
                              <w:rPr>
                                <w:rFonts w:asciiTheme="majorHAnsi" w:hAnsiTheme="majorHAnsi" w:cstheme="majorHAnsi"/>
                              </w:rPr>
                              <w:t>+ / a (/ b c) * d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CF51EB" id="Text Box 25" o:spid="_x0000_s1038" type="#_x0000_t202" style="position:absolute;margin-left:45.75pt;margin-top:219pt;width:351.75pt;height:44.25pt;z-index:251716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" filled="f" stroked="f" strokeweight=".5pt">
                <v:textbox>
                  <w:txbxContent>
                    <w:p w:rsidR="00EE36F5" w:rsidRPr="00EE36F5" w:rsidRDefault="00EE36F5" w:rsidP="00EE36F5">
                      <w:pPr>
                        <w:pStyle w:val="NoSpacing"/>
                        <w:tabs>
                          <w:tab w:val="left" w:pos="1080"/>
                        </w:tabs>
                        <w:rPr>
                          <w:rFonts w:ascii="Courier New" w:hAnsi="Courier New" w:cs="Courier New"/>
                        </w:rPr>
                      </w:pPr>
                      <w:r>
                        <w:rPr>
                          <w:rFonts w:cstheme="minorHAnsi"/>
                        </w:rPr>
                        <w:t>Postfix:</w:t>
                      </w:r>
                      <w:r>
                        <w:rPr>
                          <w:rFonts w:cstheme="minorHAnsi"/>
                        </w:rPr>
                        <w:tab/>
                      </w:r>
                      <w:r w:rsidR="002B1802" w:rsidRPr="002B1802">
                        <w:rPr>
                          <w:rFonts w:asciiTheme="majorHAnsi" w:hAnsiTheme="majorHAnsi" w:cstheme="majorHAnsi"/>
                        </w:rPr>
                        <w:t>a (b c /) * d e / +</w:t>
                      </w:r>
                    </w:p>
                    <w:p w:rsidR="006B173F" w:rsidRPr="006B173F" w:rsidRDefault="00EE36F5" w:rsidP="006B173F">
                      <w:pPr>
                        <w:pStyle w:val="NoSpacing"/>
                        <w:tabs>
                          <w:tab w:val="left" w:pos="1080"/>
                        </w:tabs>
                        <w:rPr>
                          <w:rFonts w:cstheme="minorHAnsi"/>
                        </w:rPr>
                      </w:pPr>
                      <w:r>
                        <w:rPr>
                          <w:rFonts w:cstheme="minorHAnsi"/>
                        </w:rPr>
                        <w:t>Prefix:</w:t>
                      </w:r>
                      <w:r>
                        <w:rPr>
                          <w:rFonts w:cstheme="minorHAnsi"/>
                        </w:rPr>
                        <w:tab/>
                      </w:r>
                      <w:r w:rsidR="002B1802" w:rsidRPr="002B1802">
                        <w:rPr>
                          <w:rFonts w:asciiTheme="majorHAnsi" w:hAnsiTheme="majorHAnsi" w:cstheme="majorHAnsi"/>
                        </w:rPr>
                        <w:t>+ / a (/ b c) * de</w:t>
                      </w:r>
                    </w:p>
                  </w:txbxContent>
                </v:textbox>
              </v:shape>
            </w:pict>
          </mc:Fallback>
        </mc:AlternateContent>
      </w:r>
      <w:r w:rsidR="006B173F">
        <w:rPr>
          <w:noProof/>
        </w:rPr>
        <mc:AlternateContent>
          <mc:Choice Requires="wps">
            <w:drawing>
              <wp:anchor distT="0" distB="0" distL="114300" distR="114300" simplePos="0" relativeHeight="251712512" behindDoc="0" locked="0" layoutInCell="1" allowOverlap="1" wp14:anchorId="3272A501" wp14:editId="7330E06A">
                <wp:simplePos x="0" y="0"/>
                <wp:positionH relativeFrom="column">
                  <wp:posOffset>552450</wp:posOffset>
                </wp:positionH>
                <wp:positionV relativeFrom="paragraph">
                  <wp:posOffset>1638300</wp:posOffset>
                </wp:positionV>
                <wp:extent cx="4467225" cy="561975"/>
                <wp:effectExtent l="0" t="0" r="0" b="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67225" cy="5619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EE36F5" w:rsidRPr="00EE36F5" w:rsidRDefault="00EE36F5" w:rsidP="00EE36F5">
                            <w:pPr>
                              <w:pStyle w:val="NoSpacing"/>
                              <w:tabs>
                                <w:tab w:val="left" w:pos="1080"/>
                              </w:tabs>
                              <w:rPr>
                                <w:rFonts w:ascii="Courier New" w:hAnsi="Courier New" w:cs="Courier New"/>
                              </w:rPr>
                            </w:pPr>
                            <w:r>
                              <w:rPr>
                                <w:rFonts w:cstheme="minorHAnsi"/>
                              </w:rPr>
                              <w:t>Postfix:</w:t>
                            </w:r>
                            <w:r>
                              <w:rPr>
                                <w:rFonts w:cstheme="minorHAnsi"/>
                              </w:rPr>
                              <w:tab/>
                            </w:r>
                            <w:r w:rsidR="00497C12" w:rsidRPr="00497C12">
                              <w:rPr>
                                <w:rFonts w:asciiTheme="majorHAnsi" w:hAnsiTheme="majorHAnsi" w:cstheme="majorHAnsi"/>
                              </w:rPr>
                              <w:t>a (b c *) d / + e -</w:t>
                            </w:r>
                          </w:p>
                          <w:p w:rsidR="006B173F" w:rsidRPr="00497C12" w:rsidRDefault="00EE36F5" w:rsidP="006B173F">
                            <w:pPr>
                              <w:pStyle w:val="NoSpacing"/>
                              <w:tabs>
                                <w:tab w:val="left" w:pos="1080"/>
                              </w:tabs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cstheme="minorHAnsi"/>
                              </w:rPr>
                              <w:t>Prefix:</w:t>
                            </w:r>
                            <w:r>
                              <w:rPr>
                                <w:rFonts w:cstheme="minorHAnsi"/>
                              </w:rPr>
                              <w:tab/>
                            </w:r>
                            <w:r w:rsidR="00497C12" w:rsidRPr="00497C12">
                              <w:rPr>
                                <w:rFonts w:asciiTheme="majorHAnsi" w:hAnsiTheme="majorHAnsi" w:cstheme="majorHAnsi"/>
                              </w:rPr>
                              <w:t>- / + a (* b c) d 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272A501" id="Text Box 6" o:spid="_x0000_s1039" type="#_x0000_t202" style="position:absolute;margin-left:43.5pt;margin-top:129pt;width:351.75pt;height:44.25pt;z-index:251712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" filled="f" stroked="f" strokeweight=".5pt">
                <v:textbox>
                  <w:txbxContent>
                    <w:p w:rsidR="00EE36F5" w:rsidRPr="00EE36F5" w:rsidRDefault="00EE36F5" w:rsidP="00EE36F5">
                      <w:pPr>
                        <w:pStyle w:val="NoSpacing"/>
                        <w:tabs>
                          <w:tab w:val="left" w:pos="1080"/>
                        </w:tabs>
                        <w:rPr>
                          <w:rFonts w:ascii="Courier New" w:hAnsi="Courier New" w:cs="Courier New"/>
                        </w:rPr>
                      </w:pPr>
                      <w:r>
                        <w:rPr>
                          <w:rFonts w:cstheme="minorHAnsi"/>
                        </w:rPr>
                        <w:t>Postfix:</w:t>
                      </w:r>
                      <w:r>
                        <w:rPr>
                          <w:rFonts w:cstheme="minorHAnsi"/>
                        </w:rPr>
                        <w:tab/>
                      </w:r>
                      <w:r w:rsidR="00497C12" w:rsidRPr="00497C12">
                        <w:rPr>
                          <w:rFonts w:asciiTheme="majorHAnsi" w:hAnsiTheme="majorHAnsi" w:cstheme="majorHAnsi"/>
                        </w:rPr>
                        <w:t>a (b c *) d / + e -</w:t>
                      </w:r>
                    </w:p>
                    <w:p w:rsidR="006B173F" w:rsidRPr="00497C12" w:rsidRDefault="00EE36F5" w:rsidP="006B173F">
                      <w:pPr>
                        <w:pStyle w:val="NoSpacing"/>
                        <w:tabs>
                          <w:tab w:val="left" w:pos="1080"/>
                        </w:tabs>
                        <w:rPr>
                          <w:rFonts w:asciiTheme="majorHAnsi" w:hAnsiTheme="majorHAnsi" w:cstheme="majorHAnsi"/>
                        </w:rPr>
                      </w:pPr>
                      <w:r>
                        <w:rPr>
                          <w:rFonts w:cstheme="minorHAnsi"/>
                        </w:rPr>
                        <w:t>Prefix:</w:t>
                      </w:r>
                      <w:r>
                        <w:rPr>
                          <w:rFonts w:cstheme="minorHAnsi"/>
                        </w:rPr>
                        <w:tab/>
                      </w:r>
                      <w:r w:rsidR="00497C12" w:rsidRPr="00497C12">
                        <w:rPr>
                          <w:rFonts w:asciiTheme="majorHAnsi" w:hAnsiTheme="majorHAnsi" w:cstheme="majorHAnsi"/>
                        </w:rPr>
                        <w:t>- / + a (* b c) d e</w:t>
                      </w:r>
                    </w:p>
                  </w:txbxContent>
                </v:textbox>
              </v:shape>
            </w:pict>
          </mc:Fallback>
        </mc:AlternateContent>
      </w:r>
      <w:r w:rsidR="006B173F">
        <w:rPr>
          <w:noProof/>
        </w:rPr>
        <mc:AlternateContent>
          <mc:Choice Requires="wps">
            <w:drawing>
              <wp:anchor distT="0" distB="0" distL="114300" distR="114300" simplePos="0" relativeHeight="251710464" behindDoc="0" locked="0" layoutInCell="1" allowOverlap="1" wp14:anchorId="3272A501" wp14:editId="7330E06A">
                <wp:simplePos x="0" y="0"/>
                <wp:positionH relativeFrom="column">
                  <wp:posOffset>542925</wp:posOffset>
                </wp:positionH>
                <wp:positionV relativeFrom="paragraph">
                  <wp:posOffset>1076325</wp:posOffset>
                </wp:positionV>
                <wp:extent cx="4467225" cy="561975"/>
                <wp:effectExtent l="0" t="0" r="0" b="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67225" cy="5619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EE36F5" w:rsidRPr="00C67460" w:rsidRDefault="00EE36F5" w:rsidP="00EE36F5">
                            <w:pPr>
                              <w:pStyle w:val="NoSpacing"/>
                              <w:tabs>
                                <w:tab w:val="left" w:pos="1080"/>
                              </w:tabs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cstheme="minorHAnsi"/>
                              </w:rPr>
                              <w:t>Postfix:</w:t>
                            </w:r>
                            <w:r>
                              <w:rPr>
                                <w:rFonts w:cstheme="minorHAnsi"/>
                              </w:rPr>
                              <w:tab/>
                            </w:r>
                            <w:r w:rsidR="000B75DF" w:rsidRPr="00C67460">
                              <w:rPr>
                                <w:rFonts w:asciiTheme="majorHAnsi" w:hAnsiTheme="majorHAnsi" w:cstheme="majorHAnsi"/>
                              </w:rPr>
                              <w:t>(b c /) a * (d e *) -</w:t>
                            </w:r>
                          </w:p>
                          <w:p w:rsidR="006B173F" w:rsidRPr="006B173F" w:rsidRDefault="00EE36F5" w:rsidP="006B173F">
                            <w:pPr>
                              <w:pStyle w:val="NoSpacing"/>
                              <w:tabs>
                                <w:tab w:val="left" w:pos="1080"/>
                              </w:tabs>
                              <w:rPr>
                                <w:rFonts w:cstheme="minorHAnsi"/>
                              </w:rPr>
                            </w:pPr>
                            <w:r>
                              <w:rPr>
                                <w:rFonts w:cstheme="minorHAnsi"/>
                              </w:rPr>
                              <w:t>Prefix:</w:t>
                            </w:r>
                            <w:r>
                              <w:rPr>
                                <w:rFonts w:cstheme="minorHAnsi"/>
                              </w:rPr>
                              <w:tab/>
                            </w:r>
                            <w:r w:rsidR="00C67460" w:rsidRPr="00C67460">
                              <w:rPr>
                                <w:rFonts w:asciiTheme="majorHAnsi" w:hAnsiTheme="majorHAnsi" w:cstheme="majorHAnsi"/>
                              </w:rPr>
                              <w:t>- * (/ b c) a (* d e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272A501" id="Text Box 5" o:spid="_x0000_s1040" type="#_x0000_t202" style="position:absolute;margin-left:42.75pt;margin-top:84.75pt;width:351.75pt;height:44.25pt;z-index:251710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" filled="f" stroked="f" strokeweight=".5pt">
                <v:textbox>
                  <w:txbxContent>
                    <w:p w:rsidR="00EE36F5" w:rsidRPr="00C67460" w:rsidRDefault="00EE36F5" w:rsidP="00EE36F5">
                      <w:pPr>
                        <w:pStyle w:val="NoSpacing"/>
                        <w:tabs>
                          <w:tab w:val="left" w:pos="1080"/>
                        </w:tabs>
                        <w:rPr>
                          <w:rFonts w:asciiTheme="majorHAnsi" w:hAnsiTheme="majorHAnsi" w:cstheme="majorHAnsi"/>
                        </w:rPr>
                      </w:pPr>
                      <w:r>
                        <w:rPr>
                          <w:rFonts w:cstheme="minorHAnsi"/>
                        </w:rPr>
                        <w:t>Postfix:</w:t>
                      </w:r>
                      <w:r>
                        <w:rPr>
                          <w:rFonts w:cstheme="minorHAnsi"/>
                        </w:rPr>
                        <w:tab/>
                      </w:r>
                      <w:r w:rsidR="000B75DF" w:rsidRPr="00C67460">
                        <w:rPr>
                          <w:rFonts w:asciiTheme="majorHAnsi" w:hAnsiTheme="majorHAnsi" w:cstheme="majorHAnsi"/>
                        </w:rPr>
                        <w:t>(b c /) a * (d e *) -</w:t>
                      </w:r>
                    </w:p>
                    <w:p w:rsidR="006B173F" w:rsidRPr="006B173F" w:rsidRDefault="00EE36F5" w:rsidP="006B173F">
                      <w:pPr>
                        <w:pStyle w:val="NoSpacing"/>
                        <w:tabs>
                          <w:tab w:val="left" w:pos="1080"/>
                        </w:tabs>
                        <w:rPr>
                          <w:rFonts w:cstheme="minorHAnsi"/>
                        </w:rPr>
                      </w:pPr>
                      <w:r>
                        <w:rPr>
                          <w:rFonts w:cstheme="minorHAnsi"/>
                        </w:rPr>
                        <w:t>Prefix:</w:t>
                      </w:r>
                      <w:r>
                        <w:rPr>
                          <w:rFonts w:cstheme="minorHAnsi"/>
                        </w:rPr>
                        <w:tab/>
                      </w:r>
                      <w:r w:rsidR="00C67460" w:rsidRPr="00C67460">
                        <w:rPr>
                          <w:rFonts w:asciiTheme="majorHAnsi" w:hAnsiTheme="majorHAnsi" w:cstheme="majorHAnsi"/>
                        </w:rPr>
                        <w:t>- * (/ b c) a (* d e)</w:t>
                      </w:r>
                    </w:p>
                  </w:txbxContent>
                </v:textbox>
              </v:shape>
            </w:pict>
          </mc:Fallback>
        </mc:AlternateContent>
      </w:r>
      <w:r w:rsidR="006B173F">
        <w:rPr>
          <w:noProof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7FC4E20B" wp14:editId="3F20B6E8">
                <wp:simplePos x="0" y="0"/>
                <wp:positionH relativeFrom="column">
                  <wp:posOffset>542925</wp:posOffset>
                </wp:positionH>
                <wp:positionV relativeFrom="paragraph">
                  <wp:posOffset>533400</wp:posOffset>
                </wp:positionV>
                <wp:extent cx="4467225" cy="561975"/>
                <wp:effectExtent l="0" t="0" r="0" b="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67225" cy="5619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EE36F5" w:rsidRPr="00EE36F5" w:rsidRDefault="00EE36F5" w:rsidP="00EE36F5">
                            <w:pPr>
                              <w:pStyle w:val="NoSpacing"/>
                              <w:tabs>
                                <w:tab w:val="left" w:pos="1080"/>
                              </w:tabs>
                              <w:rPr>
                                <w:rFonts w:ascii="Courier New" w:hAnsi="Courier New" w:cs="Courier New"/>
                              </w:rPr>
                            </w:pPr>
                            <w:r>
                              <w:rPr>
                                <w:rFonts w:cstheme="minorHAnsi"/>
                              </w:rPr>
                              <w:t>Postfix</w:t>
                            </w:r>
                            <w:r w:rsidR="000B75DF">
                              <w:rPr>
                                <w:rFonts w:cstheme="minorHAnsi"/>
                              </w:rPr>
                              <w:t xml:space="preserve"> (RPN)</w:t>
                            </w:r>
                            <w:r>
                              <w:rPr>
                                <w:rFonts w:cstheme="minorHAnsi"/>
                              </w:rPr>
                              <w:t>:</w:t>
                            </w:r>
                            <w:r>
                              <w:rPr>
                                <w:rFonts w:cstheme="minorHAnsi"/>
                              </w:rPr>
                              <w:tab/>
                            </w:r>
                            <w:r w:rsidR="000B75DF" w:rsidRPr="000B75DF">
                              <w:rPr>
                                <w:rFonts w:cstheme="minorHAnsi"/>
                              </w:rPr>
                              <w:t>(a b +) (c d /) *</w:t>
                            </w:r>
                          </w:p>
                          <w:p w:rsidR="006B173F" w:rsidRPr="006B173F" w:rsidRDefault="00EE36F5" w:rsidP="006B173F">
                            <w:pPr>
                              <w:pStyle w:val="NoSpacing"/>
                              <w:tabs>
                                <w:tab w:val="left" w:pos="1080"/>
                              </w:tabs>
                              <w:rPr>
                                <w:rFonts w:cstheme="minorHAnsi"/>
                              </w:rPr>
                            </w:pPr>
                            <w:r>
                              <w:rPr>
                                <w:rFonts w:cstheme="minorHAnsi"/>
                              </w:rPr>
                              <w:t>Prefix:</w:t>
                            </w:r>
                            <w:r>
                              <w:rPr>
                                <w:rFonts w:cstheme="minorHAnsi"/>
                              </w:rPr>
                              <w:tab/>
                            </w:r>
                            <w:r w:rsidR="000B75DF" w:rsidRPr="000B75DF">
                              <w:rPr>
                                <w:rFonts w:asciiTheme="majorHAnsi" w:hAnsiTheme="majorHAnsi" w:cstheme="majorHAnsi"/>
                              </w:rPr>
                              <w:t>* (+ a b) (/ c d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FC4E20B" id="Text Box 3" o:spid="_x0000_s1041" type="#_x0000_t202" style="position:absolute;margin-left:42.75pt;margin-top:42pt;width:351.75pt;height:44.25pt;z-index:251708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" filled="f" stroked="f" strokeweight=".5pt">
                <v:textbox>
                  <w:txbxContent>
                    <w:p w:rsidR="00EE36F5" w:rsidRPr="00EE36F5" w:rsidRDefault="00EE36F5" w:rsidP="00EE36F5">
                      <w:pPr>
                        <w:pStyle w:val="NoSpacing"/>
                        <w:tabs>
                          <w:tab w:val="left" w:pos="1080"/>
                        </w:tabs>
                        <w:rPr>
                          <w:rFonts w:ascii="Courier New" w:hAnsi="Courier New" w:cs="Courier New"/>
                        </w:rPr>
                      </w:pPr>
                      <w:r>
                        <w:rPr>
                          <w:rFonts w:cstheme="minorHAnsi"/>
                        </w:rPr>
                        <w:t>Postfix</w:t>
                      </w:r>
                      <w:r w:rsidR="000B75DF">
                        <w:rPr>
                          <w:rFonts w:cstheme="minorHAnsi"/>
                        </w:rPr>
                        <w:t xml:space="preserve"> (RPN)</w:t>
                      </w:r>
                      <w:r>
                        <w:rPr>
                          <w:rFonts w:cstheme="minorHAnsi"/>
                        </w:rPr>
                        <w:t>:</w:t>
                      </w:r>
                      <w:r>
                        <w:rPr>
                          <w:rFonts w:cstheme="minorHAnsi"/>
                        </w:rPr>
                        <w:tab/>
                      </w:r>
                      <w:r w:rsidR="000B75DF" w:rsidRPr="000B75DF">
                        <w:rPr>
                          <w:rFonts w:cstheme="minorHAnsi"/>
                        </w:rPr>
                        <w:t>(a b +) (c d /) *</w:t>
                      </w:r>
                    </w:p>
                    <w:p w:rsidR="006B173F" w:rsidRPr="006B173F" w:rsidRDefault="00EE36F5" w:rsidP="006B173F">
                      <w:pPr>
                        <w:pStyle w:val="NoSpacing"/>
                        <w:tabs>
                          <w:tab w:val="left" w:pos="1080"/>
                        </w:tabs>
                        <w:rPr>
                          <w:rFonts w:cstheme="minorHAnsi"/>
                        </w:rPr>
                      </w:pPr>
                      <w:r>
                        <w:rPr>
                          <w:rFonts w:cstheme="minorHAnsi"/>
                        </w:rPr>
                        <w:t>Prefix:</w:t>
                      </w:r>
                      <w:r>
                        <w:rPr>
                          <w:rFonts w:cstheme="minorHAnsi"/>
                        </w:rPr>
                        <w:tab/>
                      </w:r>
                      <w:r w:rsidR="000B75DF" w:rsidRPr="000B75DF">
                        <w:rPr>
                          <w:rFonts w:asciiTheme="majorHAnsi" w:hAnsiTheme="majorHAnsi" w:cstheme="majorHAnsi"/>
                        </w:rPr>
                        <w:t>* (+ a b) (/ c d)</w:t>
                      </w:r>
                    </w:p>
                  </w:txbxContent>
                </v:textbox>
              </v:shape>
            </w:pict>
          </mc:Fallback>
        </mc:AlternateContent>
      </w:r>
      <w:r w:rsidR="0047345A">
        <w:br w:type="page"/>
      </w:r>
    </w:p>
    <w:p w:rsidR="0047345A" w:rsidRDefault="008F4BAD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720704" behindDoc="0" locked="0" layoutInCell="1" allowOverlap="1" wp14:anchorId="02BAC4FA" wp14:editId="52235B13">
                <wp:simplePos x="0" y="0"/>
                <wp:positionH relativeFrom="margin">
                  <wp:posOffset>0</wp:posOffset>
                </wp:positionH>
                <wp:positionV relativeFrom="paragraph">
                  <wp:posOffset>219075</wp:posOffset>
                </wp:positionV>
                <wp:extent cx="5238750" cy="7096125"/>
                <wp:effectExtent l="0" t="0" r="0" b="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38750" cy="70961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82419E" w:rsidRPr="00E84E1F" w:rsidRDefault="0082419E" w:rsidP="0082419E">
                            <w:pPr>
                              <w:pStyle w:val="Code"/>
                            </w:pPr>
                            <w:r w:rsidRPr="00DD71AB">
                              <w:rPr>
                                <w:b/>
                              </w:rPr>
                              <w:t>function</w:t>
                            </w:r>
                            <w:r w:rsidR="00E84E1F">
                              <w:rPr>
                                <w:b/>
                              </w:rPr>
                              <w:t xml:space="preserve"> </w:t>
                            </w:r>
                            <w:proofErr w:type="spellStart"/>
                            <w:r w:rsidR="00E84E1F">
                              <w:rPr>
                                <w:b/>
                              </w:rPr>
                              <w:t>unionMinusIntersection</w:t>
                            </w:r>
                            <w:proofErr w:type="spellEnd"/>
                            <w:r w:rsidR="00E84E1F">
                              <w:rPr>
                                <w:b/>
                              </w:rPr>
                              <w:t xml:space="preserve"> </w:t>
                            </w:r>
                            <w:r w:rsidR="00E84E1F" w:rsidRPr="00E84E1F">
                              <w:t>(</w:t>
                            </w:r>
                            <w:proofErr w:type="spellStart"/>
                            <w:proofErr w:type="gramStart"/>
                            <w:r w:rsidR="00E84E1F">
                              <w:rPr>
                                <w:b/>
                              </w:rPr>
                              <w:t>Obj</w:t>
                            </w:r>
                            <w:proofErr w:type="spellEnd"/>
                            <w:r w:rsidR="00E84E1F">
                              <w:rPr>
                                <w:b/>
                              </w:rPr>
                              <w:t>[</w:t>
                            </w:r>
                            <w:proofErr w:type="gramEnd"/>
                            <w:r w:rsidR="00E84E1F">
                              <w:rPr>
                                <w:b/>
                              </w:rPr>
                              <w:t xml:space="preserve">] </w:t>
                            </w:r>
                            <w:r w:rsidR="00E84E1F" w:rsidRPr="00E84E1F">
                              <w:t>a</w:t>
                            </w:r>
                            <w:r w:rsidR="00E84E1F">
                              <w:rPr>
                                <w:b/>
                              </w:rPr>
                              <w:t xml:space="preserve">, </w:t>
                            </w:r>
                            <w:proofErr w:type="spellStart"/>
                            <w:r w:rsidR="00E84E1F">
                              <w:rPr>
                                <w:b/>
                              </w:rPr>
                              <w:t>Obj</w:t>
                            </w:r>
                            <w:proofErr w:type="spellEnd"/>
                            <w:r w:rsidR="00E84E1F">
                              <w:rPr>
                                <w:b/>
                              </w:rPr>
                              <w:t xml:space="preserve">[] </w:t>
                            </w:r>
                            <w:r w:rsidR="00E84E1F" w:rsidRPr="00E84E1F">
                              <w:t>b)</w:t>
                            </w:r>
                          </w:p>
                          <w:p w:rsidR="00E84E1F" w:rsidRDefault="00E84E1F" w:rsidP="00E84E1F">
                            <w:pPr>
                              <w:pStyle w:val="Code"/>
                              <w:ind w:left="360"/>
                            </w:pPr>
                            <w:r w:rsidRPr="00E84E1F">
                              <w:t>Dictionary&lt;</w:t>
                            </w:r>
                            <w:proofErr w:type="spellStart"/>
                            <w:r w:rsidRPr="00E84E1F">
                              <w:t>int</w:t>
                            </w:r>
                            <w:proofErr w:type="spellEnd"/>
                            <w:r w:rsidRPr="00E84E1F">
                              <w:t xml:space="preserve">, Boolean&gt; </w:t>
                            </w:r>
                            <w:r>
                              <w:t xml:space="preserve">stored = new </w:t>
                            </w:r>
                            <w:proofErr w:type="gramStart"/>
                            <w:r>
                              <w:t>Dictionary(</w:t>
                            </w:r>
                            <w:proofErr w:type="spellStart"/>
                            <w:proofErr w:type="gramEnd"/>
                            <w:r>
                              <w:t>a.length</w:t>
                            </w:r>
                            <w:proofErr w:type="spellEnd"/>
                          </w:p>
                          <w:p w:rsidR="00E84E1F" w:rsidRDefault="00E84E1F" w:rsidP="00E84E1F">
                            <w:pPr>
                              <w:pStyle w:val="Code"/>
                              <w:ind w:left="6120"/>
                            </w:pPr>
                            <w:r>
                              <w:t xml:space="preserve">+ b. length); </w:t>
                            </w:r>
                          </w:p>
                          <w:p w:rsidR="000F29E1" w:rsidRDefault="00E84E1F" w:rsidP="00E84E1F">
                            <w:pPr>
                              <w:pStyle w:val="Code"/>
                            </w:pPr>
                            <w:r>
                              <w:tab/>
                            </w:r>
                            <w:proofErr w:type="spellStart"/>
                            <w:r w:rsidR="000F29E1">
                              <w:t>removeDuplicates</w:t>
                            </w:r>
                            <w:proofErr w:type="spellEnd"/>
                            <w:r w:rsidR="000F29E1">
                              <w:t>(a);</w:t>
                            </w:r>
                          </w:p>
                          <w:p w:rsidR="000F29E1" w:rsidRDefault="000F29E1" w:rsidP="00E84E1F">
                            <w:pPr>
                              <w:pStyle w:val="Code"/>
                            </w:pPr>
                            <w:r>
                              <w:tab/>
                            </w:r>
                            <w:proofErr w:type="spellStart"/>
                            <w:r>
                              <w:t>removeDuplicates</w:t>
                            </w:r>
                            <w:proofErr w:type="spellEnd"/>
                            <w:r>
                              <w:t>(b);</w:t>
                            </w:r>
                          </w:p>
                          <w:p w:rsidR="00E84E1F" w:rsidRDefault="00E84E1F" w:rsidP="000F29E1">
                            <w:pPr>
                              <w:pStyle w:val="Code"/>
                              <w:ind w:firstLine="360"/>
                            </w:pPr>
                            <w:r>
                              <w:t>for (</w:t>
                            </w:r>
                            <w:proofErr w:type="spellStart"/>
                            <w:r w:rsidRPr="003B7D8B">
                              <w:t>i</w:t>
                            </w:r>
                            <w:proofErr w:type="spellEnd"/>
                            <w:r w:rsidRPr="003B7D8B">
                              <w:t xml:space="preserve"> </w:t>
                            </w:r>
                            <w:r w:rsidRPr="003B7D8B">
                              <w:rPr>
                                <w:b/>
                              </w:rPr>
                              <w:t>→</w:t>
                            </w:r>
                            <w:r>
                              <w:t xml:space="preserve"> </w:t>
                            </w:r>
                            <w:proofErr w:type="spellStart"/>
                            <w:proofErr w:type="gramStart"/>
                            <w:r>
                              <w:t>a</w:t>
                            </w:r>
                            <w:r w:rsidRPr="003B7D8B">
                              <w:t>.length</w:t>
                            </w:r>
                            <w:proofErr w:type="spellEnd"/>
                            <w:proofErr w:type="gramEnd"/>
                            <w:r w:rsidRPr="003B7D8B">
                              <w:t xml:space="preserve"> </w:t>
                            </w:r>
                            <w:r w:rsidRPr="003B7D8B">
                              <w:rPr>
                                <w:b/>
                              </w:rPr>
                              <w:t>where</w:t>
                            </w:r>
                            <w:r>
                              <w:t xml:space="preserve"> x</w:t>
                            </w:r>
                            <w:r w:rsidRPr="003B7D8B">
                              <w:t xml:space="preserve"> </w:t>
                            </w:r>
                            <w:r w:rsidRPr="003B7D8B">
                              <w:rPr>
                                <w:b/>
                              </w:rPr>
                              <w:t>:</w:t>
                            </w:r>
                            <w:r>
                              <w:t xml:space="preserve"> a</w:t>
                            </w:r>
                            <w:r w:rsidRPr="003B7D8B">
                              <w:t>[</w:t>
                            </w:r>
                            <w:proofErr w:type="spellStart"/>
                            <w:r w:rsidRPr="003B7D8B">
                              <w:t>i</w:t>
                            </w:r>
                            <w:proofErr w:type="spellEnd"/>
                            <w:r w:rsidRPr="003B7D8B">
                              <w:t>]</w:t>
                            </w:r>
                            <w:r>
                              <w:t>)</w:t>
                            </w:r>
                          </w:p>
                          <w:p w:rsidR="00E84E1F" w:rsidRDefault="00E84E1F" w:rsidP="00E84E1F">
                            <w:pPr>
                              <w:pStyle w:val="Code"/>
                            </w:pPr>
                            <w:r>
                              <w:tab/>
                            </w:r>
                            <w:r>
                              <w:tab/>
                              <w:t>if (</w:t>
                            </w:r>
                            <w:proofErr w:type="spellStart"/>
                            <w:proofErr w:type="gramStart"/>
                            <w:r>
                              <w:t>stored.contains</w:t>
                            </w:r>
                            <w:proofErr w:type="spellEnd"/>
                            <w:proofErr w:type="gramEnd"/>
                            <w:r>
                              <w:t>(x))</w:t>
                            </w:r>
                          </w:p>
                          <w:p w:rsidR="00E84E1F" w:rsidRDefault="00E84E1F" w:rsidP="00E84E1F">
                            <w:pPr>
                              <w:pStyle w:val="Code"/>
                            </w:pP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proofErr w:type="spellStart"/>
                            <w:proofErr w:type="gramStart"/>
                            <w:r>
                              <w:t>stored.add</w:t>
                            </w:r>
                            <w:proofErr w:type="spellEnd"/>
                            <w:r>
                              <w:t>(</w:t>
                            </w:r>
                            <w:proofErr w:type="gramEnd"/>
                            <w:r>
                              <w:t>x, true)</w:t>
                            </w:r>
                          </w:p>
                          <w:p w:rsidR="00E84E1F" w:rsidRDefault="00E84E1F" w:rsidP="00E84E1F">
                            <w:pPr>
                              <w:pStyle w:val="Code"/>
                            </w:pPr>
                            <w:r>
                              <w:tab/>
                            </w:r>
                            <w:r>
                              <w:tab/>
                              <w:t xml:space="preserve">else </w:t>
                            </w:r>
                          </w:p>
                          <w:p w:rsidR="00E84E1F" w:rsidRDefault="00E84E1F" w:rsidP="00E84E1F">
                            <w:pPr>
                              <w:pStyle w:val="Code"/>
                            </w:pP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proofErr w:type="spellStart"/>
                            <w:proofErr w:type="gramStart"/>
                            <w:r>
                              <w:t>stored.add</w:t>
                            </w:r>
                            <w:proofErr w:type="spellEnd"/>
                            <w:r>
                              <w:t>(</w:t>
                            </w:r>
                            <w:proofErr w:type="gramEnd"/>
                            <w:r>
                              <w:t>x, false)</w:t>
                            </w:r>
                          </w:p>
                          <w:p w:rsidR="00E84E1F" w:rsidRDefault="00E84E1F" w:rsidP="00E84E1F">
                            <w:pPr>
                              <w:pStyle w:val="Code"/>
                            </w:pPr>
                            <w:r>
                              <w:tab/>
                              <w:t xml:space="preserve">for </w:t>
                            </w:r>
                            <w:r>
                              <w:t>(</w:t>
                            </w:r>
                            <w:proofErr w:type="spellStart"/>
                            <w:r w:rsidRPr="003B7D8B">
                              <w:t>i</w:t>
                            </w:r>
                            <w:proofErr w:type="spellEnd"/>
                            <w:r w:rsidRPr="003B7D8B">
                              <w:t xml:space="preserve"> </w:t>
                            </w:r>
                            <w:r w:rsidRPr="003B7D8B">
                              <w:rPr>
                                <w:b/>
                              </w:rPr>
                              <w:t>→</w:t>
                            </w:r>
                            <w:r>
                              <w:t xml:space="preserve"> </w:t>
                            </w:r>
                            <w:proofErr w:type="spellStart"/>
                            <w:proofErr w:type="gramStart"/>
                            <w:r>
                              <w:t>b</w:t>
                            </w:r>
                            <w:r w:rsidRPr="003B7D8B">
                              <w:t>.length</w:t>
                            </w:r>
                            <w:proofErr w:type="spellEnd"/>
                            <w:proofErr w:type="gramEnd"/>
                            <w:r w:rsidRPr="003B7D8B">
                              <w:t xml:space="preserve"> </w:t>
                            </w:r>
                            <w:r w:rsidRPr="003B7D8B">
                              <w:rPr>
                                <w:b/>
                              </w:rPr>
                              <w:t>where</w:t>
                            </w:r>
                            <w:r>
                              <w:t xml:space="preserve"> x</w:t>
                            </w:r>
                            <w:r w:rsidRPr="003B7D8B">
                              <w:t xml:space="preserve"> </w:t>
                            </w:r>
                            <w:r w:rsidRPr="003B7D8B">
                              <w:rPr>
                                <w:b/>
                              </w:rPr>
                              <w:t>:</w:t>
                            </w:r>
                            <w:r>
                              <w:t xml:space="preserve"> b</w:t>
                            </w:r>
                            <w:r w:rsidRPr="003B7D8B">
                              <w:t>[</w:t>
                            </w:r>
                            <w:proofErr w:type="spellStart"/>
                            <w:r w:rsidRPr="003B7D8B">
                              <w:t>i</w:t>
                            </w:r>
                            <w:proofErr w:type="spellEnd"/>
                            <w:r w:rsidRPr="003B7D8B">
                              <w:t>]</w:t>
                            </w:r>
                            <w:r>
                              <w:t>)</w:t>
                            </w:r>
                          </w:p>
                          <w:p w:rsidR="00E84E1F" w:rsidRDefault="00E84E1F" w:rsidP="00E84E1F">
                            <w:pPr>
                              <w:pStyle w:val="Code"/>
                            </w:pPr>
                            <w:r>
                              <w:tab/>
                            </w:r>
                            <w:r>
                              <w:tab/>
                              <w:t>if (</w:t>
                            </w:r>
                            <w:proofErr w:type="spellStart"/>
                            <w:proofErr w:type="gramStart"/>
                            <w:r>
                              <w:t>stored.contains</w:t>
                            </w:r>
                            <w:proofErr w:type="spellEnd"/>
                            <w:proofErr w:type="gramEnd"/>
                            <w:r>
                              <w:t>(x))</w:t>
                            </w:r>
                          </w:p>
                          <w:p w:rsidR="00E84E1F" w:rsidRDefault="00E84E1F" w:rsidP="00E84E1F">
                            <w:pPr>
                              <w:pStyle w:val="Code"/>
                            </w:pP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proofErr w:type="spellStart"/>
                            <w:proofErr w:type="gramStart"/>
                            <w:r>
                              <w:t>stored.add</w:t>
                            </w:r>
                            <w:proofErr w:type="spellEnd"/>
                            <w:r>
                              <w:t>(</w:t>
                            </w:r>
                            <w:proofErr w:type="gramEnd"/>
                            <w:r>
                              <w:t>x, true)</w:t>
                            </w:r>
                          </w:p>
                          <w:p w:rsidR="00E84E1F" w:rsidRDefault="00E84E1F" w:rsidP="00E84E1F">
                            <w:pPr>
                              <w:pStyle w:val="Code"/>
                            </w:pPr>
                            <w:r>
                              <w:tab/>
                            </w:r>
                            <w:r>
                              <w:tab/>
                              <w:t>else</w:t>
                            </w:r>
                          </w:p>
                          <w:p w:rsidR="00E84E1F" w:rsidRDefault="00E84E1F" w:rsidP="00E84E1F">
                            <w:pPr>
                              <w:pStyle w:val="Code"/>
                            </w:pP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proofErr w:type="spellStart"/>
                            <w:proofErr w:type="gramStart"/>
                            <w:r>
                              <w:t>stored.add</w:t>
                            </w:r>
                            <w:proofErr w:type="spellEnd"/>
                            <w:r>
                              <w:t>(</w:t>
                            </w:r>
                            <w:proofErr w:type="gramEnd"/>
                            <w:r>
                              <w:t>x, false)</w:t>
                            </w:r>
                          </w:p>
                          <w:p w:rsidR="00E84E1F" w:rsidRDefault="00E84E1F" w:rsidP="00E84E1F">
                            <w:pPr>
                              <w:pStyle w:val="Code"/>
                            </w:pPr>
                            <w:r>
                              <w:tab/>
                              <w:t>for (</w:t>
                            </w:r>
                            <w:proofErr w:type="spellStart"/>
                            <w:r>
                              <w:t>KeyValuePair</w:t>
                            </w:r>
                            <w:proofErr w:type="spellEnd"/>
                            <w:r>
                              <w:t>&lt;</w:t>
                            </w:r>
                            <w:proofErr w:type="spellStart"/>
                            <w:r>
                              <w:t>int</w:t>
                            </w:r>
                            <w:proofErr w:type="spellEnd"/>
                            <w:r>
                              <w:t xml:space="preserve">, Boolean&gt; </w:t>
                            </w:r>
                            <w:proofErr w:type="gramStart"/>
                            <w:r>
                              <w:t>pair :</w:t>
                            </w:r>
                            <w:proofErr w:type="gramEnd"/>
                            <w:r>
                              <w:t xml:space="preserve"> stored)</w:t>
                            </w:r>
                          </w:p>
                          <w:p w:rsidR="00E84E1F" w:rsidRDefault="00E84E1F" w:rsidP="00E84E1F">
                            <w:pPr>
                              <w:pStyle w:val="Code"/>
                            </w:pPr>
                            <w:r>
                              <w:tab/>
                            </w:r>
                            <w:r>
                              <w:tab/>
                              <w:t>if (</w:t>
                            </w:r>
                            <w:proofErr w:type="spellStart"/>
                            <w:r>
                              <w:t>pair.value</w:t>
                            </w:r>
                            <w:proofErr w:type="spellEnd"/>
                            <w:r>
                              <w:t xml:space="preserve"> == false)</w:t>
                            </w:r>
                          </w:p>
                          <w:p w:rsidR="0082419E" w:rsidRPr="00DD71AB" w:rsidRDefault="00E84E1F" w:rsidP="00E84E1F">
                            <w:pPr>
                              <w:pStyle w:val="Code"/>
                            </w:pP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  <w:t xml:space="preserve">print </w:t>
                            </w:r>
                            <w:proofErr w:type="spellStart"/>
                            <w:r>
                              <w:t>pair.key</w:t>
                            </w:r>
                            <w:proofErr w:type="spellEnd"/>
                            <w: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2BAC4FA" id="Text Box 4" o:spid="_x0000_s1042" type="#_x0000_t202" style="position:absolute;margin-left:0;margin-top:17.25pt;width:412.5pt;height:558.75pt;z-index:2517207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" filled="f" stroked="f" strokeweight=".5pt">
                <v:textbox>
                  <w:txbxContent>
                    <w:p w:rsidR="0082419E" w:rsidRPr="00E84E1F" w:rsidRDefault="0082419E" w:rsidP="0082419E">
                      <w:pPr>
                        <w:pStyle w:val="Code"/>
                      </w:pPr>
                      <w:r w:rsidRPr="00DD71AB">
                        <w:rPr>
                          <w:b/>
                        </w:rPr>
                        <w:t>function</w:t>
                      </w:r>
                      <w:r w:rsidR="00E84E1F">
                        <w:rPr>
                          <w:b/>
                        </w:rPr>
                        <w:t xml:space="preserve"> </w:t>
                      </w:r>
                      <w:proofErr w:type="spellStart"/>
                      <w:r w:rsidR="00E84E1F">
                        <w:rPr>
                          <w:b/>
                        </w:rPr>
                        <w:t>unionMinusIntersection</w:t>
                      </w:r>
                      <w:proofErr w:type="spellEnd"/>
                      <w:r w:rsidR="00E84E1F">
                        <w:rPr>
                          <w:b/>
                        </w:rPr>
                        <w:t xml:space="preserve"> </w:t>
                      </w:r>
                      <w:r w:rsidR="00E84E1F" w:rsidRPr="00E84E1F">
                        <w:t>(</w:t>
                      </w:r>
                      <w:proofErr w:type="spellStart"/>
                      <w:proofErr w:type="gramStart"/>
                      <w:r w:rsidR="00E84E1F">
                        <w:rPr>
                          <w:b/>
                        </w:rPr>
                        <w:t>Obj</w:t>
                      </w:r>
                      <w:proofErr w:type="spellEnd"/>
                      <w:r w:rsidR="00E84E1F">
                        <w:rPr>
                          <w:b/>
                        </w:rPr>
                        <w:t>[</w:t>
                      </w:r>
                      <w:proofErr w:type="gramEnd"/>
                      <w:r w:rsidR="00E84E1F">
                        <w:rPr>
                          <w:b/>
                        </w:rPr>
                        <w:t xml:space="preserve">] </w:t>
                      </w:r>
                      <w:r w:rsidR="00E84E1F" w:rsidRPr="00E84E1F">
                        <w:t>a</w:t>
                      </w:r>
                      <w:r w:rsidR="00E84E1F">
                        <w:rPr>
                          <w:b/>
                        </w:rPr>
                        <w:t xml:space="preserve">, </w:t>
                      </w:r>
                      <w:proofErr w:type="spellStart"/>
                      <w:r w:rsidR="00E84E1F">
                        <w:rPr>
                          <w:b/>
                        </w:rPr>
                        <w:t>Obj</w:t>
                      </w:r>
                      <w:proofErr w:type="spellEnd"/>
                      <w:r w:rsidR="00E84E1F">
                        <w:rPr>
                          <w:b/>
                        </w:rPr>
                        <w:t xml:space="preserve">[] </w:t>
                      </w:r>
                      <w:r w:rsidR="00E84E1F" w:rsidRPr="00E84E1F">
                        <w:t>b)</w:t>
                      </w:r>
                    </w:p>
                    <w:p w:rsidR="00E84E1F" w:rsidRDefault="00E84E1F" w:rsidP="00E84E1F">
                      <w:pPr>
                        <w:pStyle w:val="Code"/>
                        <w:ind w:left="360"/>
                      </w:pPr>
                      <w:r w:rsidRPr="00E84E1F">
                        <w:t>Dictionary&lt;</w:t>
                      </w:r>
                      <w:proofErr w:type="spellStart"/>
                      <w:r w:rsidRPr="00E84E1F">
                        <w:t>int</w:t>
                      </w:r>
                      <w:proofErr w:type="spellEnd"/>
                      <w:r w:rsidRPr="00E84E1F">
                        <w:t xml:space="preserve">, Boolean&gt; </w:t>
                      </w:r>
                      <w:r>
                        <w:t xml:space="preserve">stored = new </w:t>
                      </w:r>
                      <w:proofErr w:type="gramStart"/>
                      <w:r>
                        <w:t>Dictionary(</w:t>
                      </w:r>
                      <w:proofErr w:type="spellStart"/>
                      <w:proofErr w:type="gramEnd"/>
                      <w:r>
                        <w:t>a.length</w:t>
                      </w:r>
                      <w:proofErr w:type="spellEnd"/>
                    </w:p>
                    <w:p w:rsidR="00E84E1F" w:rsidRDefault="00E84E1F" w:rsidP="00E84E1F">
                      <w:pPr>
                        <w:pStyle w:val="Code"/>
                        <w:ind w:left="6120"/>
                      </w:pPr>
                      <w:r>
                        <w:t xml:space="preserve">+ b. length); </w:t>
                      </w:r>
                    </w:p>
                    <w:p w:rsidR="000F29E1" w:rsidRDefault="00E84E1F" w:rsidP="00E84E1F">
                      <w:pPr>
                        <w:pStyle w:val="Code"/>
                      </w:pPr>
                      <w:r>
                        <w:tab/>
                      </w:r>
                      <w:proofErr w:type="spellStart"/>
                      <w:r w:rsidR="000F29E1">
                        <w:t>removeDuplicates</w:t>
                      </w:r>
                      <w:proofErr w:type="spellEnd"/>
                      <w:r w:rsidR="000F29E1">
                        <w:t>(a);</w:t>
                      </w:r>
                    </w:p>
                    <w:p w:rsidR="000F29E1" w:rsidRDefault="000F29E1" w:rsidP="00E84E1F">
                      <w:pPr>
                        <w:pStyle w:val="Code"/>
                      </w:pPr>
                      <w:r>
                        <w:tab/>
                      </w:r>
                      <w:proofErr w:type="spellStart"/>
                      <w:r>
                        <w:t>removeDuplicates</w:t>
                      </w:r>
                      <w:proofErr w:type="spellEnd"/>
                      <w:r>
                        <w:t>(b);</w:t>
                      </w:r>
                    </w:p>
                    <w:p w:rsidR="00E84E1F" w:rsidRDefault="00E84E1F" w:rsidP="000F29E1">
                      <w:pPr>
                        <w:pStyle w:val="Code"/>
                        <w:ind w:firstLine="360"/>
                      </w:pPr>
                      <w:r>
                        <w:t>for (</w:t>
                      </w:r>
                      <w:proofErr w:type="spellStart"/>
                      <w:r w:rsidRPr="003B7D8B">
                        <w:t>i</w:t>
                      </w:r>
                      <w:proofErr w:type="spellEnd"/>
                      <w:r w:rsidRPr="003B7D8B">
                        <w:t xml:space="preserve"> </w:t>
                      </w:r>
                      <w:r w:rsidRPr="003B7D8B">
                        <w:rPr>
                          <w:b/>
                        </w:rPr>
                        <w:t>→</w:t>
                      </w:r>
                      <w:r>
                        <w:t xml:space="preserve"> </w:t>
                      </w:r>
                      <w:proofErr w:type="spellStart"/>
                      <w:proofErr w:type="gramStart"/>
                      <w:r>
                        <w:t>a</w:t>
                      </w:r>
                      <w:r w:rsidRPr="003B7D8B">
                        <w:t>.length</w:t>
                      </w:r>
                      <w:proofErr w:type="spellEnd"/>
                      <w:proofErr w:type="gramEnd"/>
                      <w:r w:rsidRPr="003B7D8B">
                        <w:t xml:space="preserve"> </w:t>
                      </w:r>
                      <w:r w:rsidRPr="003B7D8B">
                        <w:rPr>
                          <w:b/>
                        </w:rPr>
                        <w:t>where</w:t>
                      </w:r>
                      <w:r>
                        <w:t xml:space="preserve"> x</w:t>
                      </w:r>
                      <w:r w:rsidRPr="003B7D8B">
                        <w:t xml:space="preserve"> </w:t>
                      </w:r>
                      <w:r w:rsidRPr="003B7D8B">
                        <w:rPr>
                          <w:b/>
                        </w:rPr>
                        <w:t>:</w:t>
                      </w:r>
                      <w:r>
                        <w:t xml:space="preserve"> a</w:t>
                      </w:r>
                      <w:r w:rsidRPr="003B7D8B">
                        <w:t>[</w:t>
                      </w:r>
                      <w:proofErr w:type="spellStart"/>
                      <w:r w:rsidRPr="003B7D8B">
                        <w:t>i</w:t>
                      </w:r>
                      <w:proofErr w:type="spellEnd"/>
                      <w:r w:rsidRPr="003B7D8B">
                        <w:t>]</w:t>
                      </w:r>
                      <w:r>
                        <w:t>)</w:t>
                      </w:r>
                    </w:p>
                    <w:p w:rsidR="00E84E1F" w:rsidRDefault="00E84E1F" w:rsidP="00E84E1F">
                      <w:pPr>
                        <w:pStyle w:val="Code"/>
                      </w:pPr>
                      <w:r>
                        <w:tab/>
                      </w:r>
                      <w:r>
                        <w:tab/>
                        <w:t>if (</w:t>
                      </w:r>
                      <w:proofErr w:type="spellStart"/>
                      <w:proofErr w:type="gramStart"/>
                      <w:r>
                        <w:t>stored.contains</w:t>
                      </w:r>
                      <w:proofErr w:type="spellEnd"/>
                      <w:proofErr w:type="gramEnd"/>
                      <w:r>
                        <w:t>(x))</w:t>
                      </w:r>
                    </w:p>
                    <w:p w:rsidR="00E84E1F" w:rsidRDefault="00E84E1F" w:rsidP="00E84E1F">
                      <w:pPr>
                        <w:pStyle w:val="Code"/>
                      </w:pP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proofErr w:type="spellStart"/>
                      <w:proofErr w:type="gramStart"/>
                      <w:r>
                        <w:t>stored.add</w:t>
                      </w:r>
                      <w:proofErr w:type="spellEnd"/>
                      <w:r>
                        <w:t>(</w:t>
                      </w:r>
                      <w:proofErr w:type="gramEnd"/>
                      <w:r>
                        <w:t>x, true)</w:t>
                      </w:r>
                    </w:p>
                    <w:p w:rsidR="00E84E1F" w:rsidRDefault="00E84E1F" w:rsidP="00E84E1F">
                      <w:pPr>
                        <w:pStyle w:val="Code"/>
                      </w:pPr>
                      <w:r>
                        <w:tab/>
                      </w:r>
                      <w:r>
                        <w:tab/>
                        <w:t xml:space="preserve">else </w:t>
                      </w:r>
                    </w:p>
                    <w:p w:rsidR="00E84E1F" w:rsidRDefault="00E84E1F" w:rsidP="00E84E1F">
                      <w:pPr>
                        <w:pStyle w:val="Code"/>
                      </w:pP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proofErr w:type="spellStart"/>
                      <w:proofErr w:type="gramStart"/>
                      <w:r>
                        <w:t>stored.add</w:t>
                      </w:r>
                      <w:proofErr w:type="spellEnd"/>
                      <w:r>
                        <w:t>(</w:t>
                      </w:r>
                      <w:proofErr w:type="gramEnd"/>
                      <w:r>
                        <w:t>x, false)</w:t>
                      </w:r>
                    </w:p>
                    <w:p w:rsidR="00E84E1F" w:rsidRDefault="00E84E1F" w:rsidP="00E84E1F">
                      <w:pPr>
                        <w:pStyle w:val="Code"/>
                      </w:pPr>
                      <w:r>
                        <w:tab/>
                        <w:t xml:space="preserve">for </w:t>
                      </w:r>
                      <w:r>
                        <w:t>(</w:t>
                      </w:r>
                      <w:proofErr w:type="spellStart"/>
                      <w:r w:rsidRPr="003B7D8B">
                        <w:t>i</w:t>
                      </w:r>
                      <w:proofErr w:type="spellEnd"/>
                      <w:r w:rsidRPr="003B7D8B">
                        <w:t xml:space="preserve"> </w:t>
                      </w:r>
                      <w:r w:rsidRPr="003B7D8B">
                        <w:rPr>
                          <w:b/>
                        </w:rPr>
                        <w:t>→</w:t>
                      </w:r>
                      <w:r>
                        <w:t xml:space="preserve"> </w:t>
                      </w:r>
                      <w:proofErr w:type="spellStart"/>
                      <w:proofErr w:type="gramStart"/>
                      <w:r>
                        <w:t>b</w:t>
                      </w:r>
                      <w:r w:rsidRPr="003B7D8B">
                        <w:t>.length</w:t>
                      </w:r>
                      <w:proofErr w:type="spellEnd"/>
                      <w:proofErr w:type="gramEnd"/>
                      <w:r w:rsidRPr="003B7D8B">
                        <w:t xml:space="preserve"> </w:t>
                      </w:r>
                      <w:r w:rsidRPr="003B7D8B">
                        <w:rPr>
                          <w:b/>
                        </w:rPr>
                        <w:t>where</w:t>
                      </w:r>
                      <w:r>
                        <w:t xml:space="preserve"> x</w:t>
                      </w:r>
                      <w:r w:rsidRPr="003B7D8B">
                        <w:t xml:space="preserve"> </w:t>
                      </w:r>
                      <w:r w:rsidRPr="003B7D8B">
                        <w:rPr>
                          <w:b/>
                        </w:rPr>
                        <w:t>:</w:t>
                      </w:r>
                      <w:r>
                        <w:t xml:space="preserve"> b</w:t>
                      </w:r>
                      <w:r w:rsidRPr="003B7D8B">
                        <w:t>[</w:t>
                      </w:r>
                      <w:proofErr w:type="spellStart"/>
                      <w:r w:rsidRPr="003B7D8B">
                        <w:t>i</w:t>
                      </w:r>
                      <w:proofErr w:type="spellEnd"/>
                      <w:r w:rsidRPr="003B7D8B">
                        <w:t>]</w:t>
                      </w:r>
                      <w:r>
                        <w:t>)</w:t>
                      </w:r>
                    </w:p>
                    <w:p w:rsidR="00E84E1F" w:rsidRDefault="00E84E1F" w:rsidP="00E84E1F">
                      <w:pPr>
                        <w:pStyle w:val="Code"/>
                      </w:pPr>
                      <w:r>
                        <w:tab/>
                      </w:r>
                      <w:r>
                        <w:tab/>
                        <w:t>if (</w:t>
                      </w:r>
                      <w:proofErr w:type="spellStart"/>
                      <w:proofErr w:type="gramStart"/>
                      <w:r>
                        <w:t>stored.contains</w:t>
                      </w:r>
                      <w:proofErr w:type="spellEnd"/>
                      <w:proofErr w:type="gramEnd"/>
                      <w:r>
                        <w:t>(x))</w:t>
                      </w:r>
                    </w:p>
                    <w:p w:rsidR="00E84E1F" w:rsidRDefault="00E84E1F" w:rsidP="00E84E1F">
                      <w:pPr>
                        <w:pStyle w:val="Code"/>
                      </w:pP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proofErr w:type="spellStart"/>
                      <w:proofErr w:type="gramStart"/>
                      <w:r>
                        <w:t>stored.add</w:t>
                      </w:r>
                      <w:proofErr w:type="spellEnd"/>
                      <w:r>
                        <w:t>(</w:t>
                      </w:r>
                      <w:proofErr w:type="gramEnd"/>
                      <w:r>
                        <w:t>x, true)</w:t>
                      </w:r>
                    </w:p>
                    <w:p w:rsidR="00E84E1F" w:rsidRDefault="00E84E1F" w:rsidP="00E84E1F">
                      <w:pPr>
                        <w:pStyle w:val="Code"/>
                      </w:pPr>
                      <w:r>
                        <w:tab/>
                      </w:r>
                      <w:r>
                        <w:tab/>
                        <w:t>else</w:t>
                      </w:r>
                    </w:p>
                    <w:p w:rsidR="00E84E1F" w:rsidRDefault="00E84E1F" w:rsidP="00E84E1F">
                      <w:pPr>
                        <w:pStyle w:val="Code"/>
                      </w:pP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proofErr w:type="spellStart"/>
                      <w:proofErr w:type="gramStart"/>
                      <w:r>
                        <w:t>stored.add</w:t>
                      </w:r>
                      <w:proofErr w:type="spellEnd"/>
                      <w:r>
                        <w:t>(</w:t>
                      </w:r>
                      <w:proofErr w:type="gramEnd"/>
                      <w:r>
                        <w:t>x, false)</w:t>
                      </w:r>
                    </w:p>
                    <w:p w:rsidR="00E84E1F" w:rsidRDefault="00E84E1F" w:rsidP="00E84E1F">
                      <w:pPr>
                        <w:pStyle w:val="Code"/>
                      </w:pPr>
                      <w:r>
                        <w:tab/>
                        <w:t>for (</w:t>
                      </w:r>
                      <w:proofErr w:type="spellStart"/>
                      <w:r>
                        <w:t>KeyValuePair</w:t>
                      </w:r>
                      <w:proofErr w:type="spellEnd"/>
                      <w:r>
                        <w:t>&lt;</w:t>
                      </w:r>
                      <w:proofErr w:type="spellStart"/>
                      <w:r>
                        <w:t>int</w:t>
                      </w:r>
                      <w:proofErr w:type="spellEnd"/>
                      <w:r>
                        <w:t xml:space="preserve">, Boolean&gt; </w:t>
                      </w:r>
                      <w:proofErr w:type="gramStart"/>
                      <w:r>
                        <w:t>pair :</w:t>
                      </w:r>
                      <w:proofErr w:type="gramEnd"/>
                      <w:r>
                        <w:t xml:space="preserve"> stored)</w:t>
                      </w:r>
                    </w:p>
                    <w:p w:rsidR="00E84E1F" w:rsidRDefault="00E84E1F" w:rsidP="00E84E1F">
                      <w:pPr>
                        <w:pStyle w:val="Code"/>
                      </w:pPr>
                      <w:r>
                        <w:tab/>
                      </w:r>
                      <w:r>
                        <w:tab/>
                        <w:t>if (</w:t>
                      </w:r>
                      <w:proofErr w:type="spellStart"/>
                      <w:r>
                        <w:t>pair.value</w:t>
                      </w:r>
                      <w:proofErr w:type="spellEnd"/>
                      <w:r>
                        <w:t xml:space="preserve"> == false)</w:t>
                      </w:r>
                    </w:p>
                    <w:p w:rsidR="0082419E" w:rsidRPr="00DD71AB" w:rsidRDefault="00E84E1F" w:rsidP="00E84E1F">
                      <w:pPr>
                        <w:pStyle w:val="Code"/>
                      </w:pPr>
                      <w:r>
                        <w:tab/>
                      </w:r>
                      <w:r>
                        <w:tab/>
                      </w:r>
                      <w:r>
                        <w:tab/>
                        <w:t xml:space="preserve">print </w:t>
                      </w:r>
                      <w:proofErr w:type="spellStart"/>
                      <w:r>
                        <w:t>pair.key</w:t>
                      </w:r>
                      <w:proofErr w:type="spellEnd"/>
                      <w:r>
                        <w:t xml:space="preserve">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FD3597">
        <w:rPr>
          <w:noProof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0488CA8C" wp14:editId="0ECF2279">
                <wp:simplePos x="0" y="0"/>
                <wp:positionH relativeFrom="margin">
                  <wp:posOffset>38100</wp:posOffset>
                </wp:positionH>
                <wp:positionV relativeFrom="paragraph">
                  <wp:posOffset>0</wp:posOffset>
                </wp:positionV>
                <wp:extent cx="5867400" cy="361950"/>
                <wp:effectExtent l="0" t="0" r="0" b="0"/>
                <wp:wrapNone/>
                <wp:docPr id="19" name="Text Box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67400" cy="3619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771872" w:rsidRDefault="00FD3597" w:rsidP="00FD3597">
                            <w:pPr>
                              <w:pStyle w:val="NoSpacing"/>
                            </w:pPr>
                            <w:r>
                              <w:t>ANSWER TO (b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488CA8C" id="Text Box 19" o:spid="_x0000_s1043" type="#_x0000_t202" style="position:absolute;margin-left:3pt;margin-top:0;width:462pt;height:28.5pt;z-index:251693056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" filled="f" stroked="f" strokeweight=".5pt">
                <v:textbox>
                  <w:txbxContent>
                    <w:p w:rsidR="00771872" w:rsidRDefault="00FD3597" w:rsidP="00FD3597">
                      <w:pPr>
                        <w:pStyle w:val="NoSpacing"/>
                      </w:pPr>
                      <w:r>
                        <w:t>ANSWER TO (b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:rsidR="00FD3597" w:rsidRDefault="006D418D">
      <w:r>
        <w:rPr>
          <w:noProof/>
        </w:rPr>
        <mc:AlternateContent>
          <mc:Choice Requires="wps">
            <w:drawing>
              <wp:anchor distT="0" distB="0" distL="114300" distR="114300" simplePos="0" relativeHeight="251722752" behindDoc="0" locked="0" layoutInCell="1" allowOverlap="1" wp14:anchorId="02CF743D" wp14:editId="6BAB0BE5">
                <wp:simplePos x="0" y="0"/>
                <wp:positionH relativeFrom="margin">
                  <wp:align>left</wp:align>
                </wp:positionH>
                <wp:positionV relativeFrom="paragraph">
                  <wp:posOffset>6781165</wp:posOffset>
                </wp:positionV>
                <wp:extent cx="5867400" cy="1457325"/>
                <wp:effectExtent l="0" t="0" r="0" b="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67400" cy="14573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6F0DDE" w:rsidRDefault="002B77B1" w:rsidP="006D418D">
                            <w:pPr>
                              <w:pStyle w:val="NoSpacing"/>
                            </w:pPr>
                            <w:r>
                              <w:t>JUSTIFICATI</w:t>
                            </w:r>
                            <w:r w:rsidR="006F0DDE">
                              <w:t>ON</w:t>
                            </w:r>
                          </w:p>
                          <w:p w:rsidR="00C86341" w:rsidRDefault="00C86341" w:rsidP="006D418D">
                            <w:pPr>
                              <w:pStyle w:val="NoSpacing"/>
                            </w:pPr>
                            <w:r>
                              <w:tab/>
                              <w:t xml:space="preserve">The above algorithm keeps track of whether a value is stored in A or B by simply updating </w:t>
                            </w:r>
                            <w:r w:rsidR="000F29E1">
                              <w:t>a Boolean value indicating whether or not It’s a duplicate value. If it’s a duplicate value, specifically both in A and B</w:t>
                            </w:r>
                            <w:r w:rsidR="00450EEE">
                              <w:t>, we ignore reading it entirely. Thus producing an output free of duplicates of any kind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2CF743D" id="Text Box 13" o:spid="_x0000_s1044" type="#_x0000_t202" style="position:absolute;margin-left:0;margin-top:533.95pt;width:462pt;height:114.75pt;z-index:251722752;visibility:visible;mso-wrap-style:square;mso-height-percent:0;mso-wrap-distance-left:9pt;mso-wrap-distance-top:0;mso-wrap-distance-right:9pt;mso-wrap-distance-bottom:0;mso-position-horizontal:left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" filled="f" stroked="f" strokeweight=".5pt">
                <v:textbox>
                  <w:txbxContent>
                    <w:p w:rsidR="006F0DDE" w:rsidRDefault="002B77B1" w:rsidP="006D418D">
                      <w:pPr>
                        <w:pStyle w:val="NoSpacing"/>
                      </w:pPr>
                      <w:r>
                        <w:t>JUSTIFICATI</w:t>
                      </w:r>
                      <w:r w:rsidR="006F0DDE">
                        <w:t>ON</w:t>
                      </w:r>
                    </w:p>
                    <w:p w:rsidR="00C86341" w:rsidRDefault="00C86341" w:rsidP="006D418D">
                      <w:pPr>
                        <w:pStyle w:val="NoSpacing"/>
                      </w:pPr>
                      <w:r>
                        <w:tab/>
                        <w:t xml:space="preserve">The above algorithm keeps track of whether a value is stored in A or B by simply updating </w:t>
                      </w:r>
                      <w:r w:rsidR="000F29E1">
                        <w:t>a Boolean value indicating whether or not It’s a duplicate value. If it’s a duplicate value, specifically both in A and B</w:t>
                      </w:r>
                      <w:r w:rsidR="00450EEE">
                        <w:t>, we ignore reading it entirely. Thus producing an output free of duplicates of any kind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FD3597">
        <w:br w:type="page"/>
      </w:r>
    </w:p>
    <w:p w:rsidR="0047345A" w:rsidRDefault="00C43332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725824" behindDoc="1" locked="0" layoutInCell="1" allowOverlap="1" wp14:anchorId="7597ED35" wp14:editId="6074006A">
                <wp:simplePos x="0" y="0"/>
                <wp:positionH relativeFrom="page">
                  <wp:posOffset>3752215</wp:posOffset>
                </wp:positionH>
                <wp:positionV relativeFrom="paragraph">
                  <wp:posOffset>700405</wp:posOffset>
                </wp:positionV>
                <wp:extent cx="3732530" cy="7395210"/>
                <wp:effectExtent l="0" t="0" r="0" b="0"/>
                <wp:wrapTight wrapText="bothSides">
                  <wp:wrapPolygon edited="0">
                    <wp:start x="331" y="0"/>
                    <wp:lineTo x="331" y="21533"/>
                    <wp:lineTo x="21166" y="21533"/>
                    <wp:lineTo x="21166" y="0"/>
                    <wp:lineTo x="331" y="0"/>
                  </wp:wrapPolygon>
                </wp:wrapTight>
                <wp:docPr id="34" name="Text Box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732530" cy="739521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6F0DDE" w:rsidRPr="00370FA5" w:rsidRDefault="006F0DDE" w:rsidP="006F0DDE">
                            <w:pPr>
                              <w:pStyle w:val="Code"/>
                            </w:pPr>
                            <w:r>
                              <w:rPr>
                                <w:b/>
                              </w:rPr>
                              <w:t>function</w:t>
                            </w:r>
                          </w:p>
                          <w:p w:rsidR="00540E35" w:rsidRPr="00370FA5" w:rsidRDefault="00540E35" w:rsidP="00540E35">
                            <w:pPr>
                              <w:pStyle w:val="Code"/>
                              <w:ind w:firstLine="360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597ED35" id="Text Box 34" o:spid="_x0000_s1045" type="#_x0000_t202" style="position:absolute;margin-left:295.45pt;margin-top:55.15pt;width:293.9pt;height:582.3pt;z-index:-2515906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" filled="f" stroked="f" strokeweight=".5pt">
                <v:textbox>
                  <w:txbxContent>
                    <w:p w:rsidR="006F0DDE" w:rsidRPr="00370FA5" w:rsidRDefault="006F0DDE" w:rsidP="006F0DDE">
                      <w:pPr>
                        <w:pStyle w:val="Code"/>
                      </w:pPr>
                      <w:r>
                        <w:rPr>
                          <w:b/>
                        </w:rPr>
                        <w:t>function</w:t>
                      </w:r>
                    </w:p>
                    <w:p w:rsidR="00540E35" w:rsidRPr="00370FA5" w:rsidRDefault="00540E35" w:rsidP="00540E35">
                      <w:pPr>
                        <w:pStyle w:val="Code"/>
                        <w:ind w:firstLine="360"/>
                      </w:pPr>
                    </w:p>
                  </w:txbxContent>
                </v:textbox>
                <w10:wrap type="tight"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5104" behindDoc="1" locked="0" layoutInCell="1" allowOverlap="1" wp14:anchorId="026A959E" wp14:editId="4DFA89D1">
                <wp:simplePos x="0" y="0"/>
                <wp:positionH relativeFrom="margin">
                  <wp:posOffset>-702310</wp:posOffset>
                </wp:positionH>
                <wp:positionV relativeFrom="paragraph">
                  <wp:posOffset>700405</wp:posOffset>
                </wp:positionV>
                <wp:extent cx="3379470" cy="7526020"/>
                <wp:effectExtent l="0" t="0" r="0" b="0"/>
                <wp:wrapTight wrapText="bothSides">
                  <wp:wrapPolygon edited="0">
                    <wp:start x="365" y="0"/>
                    <wp:lineTo x="365" y="21542"/>
                    <wp:lineTo x="21186" y="21542"/>
                    <wp:lineTo x="21186" y="0"/>
                    <wp:lineTo x="365" y="0"/>
                  </wp:wrapPolygon>
                </wp:wrapTight>
                <wp:docPr id="20" name="Text 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79470" cy="75260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370FA5" w:rsidRDefault="00370FA5" w:rsidP="00370FA5">
                            <w:pPr>
                              <w:pStyle w:val="Code"/>
                            </w:pPr>
                            <w:r w:rsidRPr="00DD71AB">
                              <w:rPr>
                                <w:b/>
                              </w:rPr>
                              <w:t>function</w:t>
                            </w:r>
                          </w:p>
                          <w:p w:rsidR="00370FA5" w:rsidRDefault="00370FA5" w:rsidP="00370FA5">
                            <w:pPr>
                              <w:pStyle w:val="Code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26A959E" id="Text Box 20" o:spid="_x0000_s1046" type="#_x0000_t202" style="position:absolute;margin-left:-55.3pt;margin-top:55.15pt;width:266.1pt;height:592.6pt;z-index:-2516213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" filled="f" stroked="f" strokeweight=".5pt">
                <v:textbox>
                  <w:txbxContent>
                    <w:p w:rsidR="00370FA5" w:rsidRDefault="00370FA5" w:rsidP="00370FA5">
                      <w:pPr>
                        <w:pStyle w:val="Code"/>
                      </w:pPr>
                      <w:r w:rsidRPr="00DD71AB">
                        <w:rPr>
                          <w:b/>
                        </w:rPr>
                        <w:t>function</w:t>
                      </w:r>
                    </w:p>
                    <w:p w:rsidR="00370FA5" w:rsidRDefault="00370FA5" w:rsidP="00370FA5">
                      <w:pPr>
                        <w:pStyle w:val="Code"/>
                      </w:pPr>
                    </w:p>
                  </w:txbxContent>
                </v:textbox>
                <w10:wrap type="tight" anchorx="margin"/>
              </v:shape>
            </w:pict>
          </mc:Fallback>
        </mc:AlternateContent>
      </w:r>
      <w:r w:rsidR="00B4394D">
        <w:rPr>
          <w:noProof/>
        </w:rPr>
        <w:pict>
          <v:shape id="_x0000_s1030" type="#_x0000_t75" style="position:absolute;margin-left:-76.3pt;margin-top:-76.7pt;width:612.4pt;height:212.55pt;z-index:-251651072;mso-position-horizontal-relative:text;mso-position-vertical-relative:page;mso-width-relative:page;mso-height-relative:page">
            <v:imagedata r:id="rId9" o:title="hw1-5" cropbottom="47948f"/>
            <w10:wrap anchory="page"/>
          </v:shape>
        </w:pict>
      </w:r>
      <w:r w:rsidR="0047345A">
        <w:br w:type="page"/>
      </w:r>
    </w:p>
    <w:bookmarkStart w:id="1" w:name="_MON_1549460221"/>
    <w:bookmarkEnd w:id="1"/>
    <w:p w:rsidR="00370FA5" w:rsidRDefault="002B77B1">
      <w:r>
        <w:rPr>
          <w:noProof/>
        </w:rPr>
        <w:object w:dxaOrig="9360" w:dyaOrig="2108">
          <v:shape id="_x0000_i1028" type="#_x0000_t75" style="width:468.75pt;height:105.75pt" o:ole="">
            <v:imagedata r:id="rId10" o:title=""/>
          </v:shape>
          <o:OLEObject Type="Embed" ProgID="Word.OpenDocumentText.12" ShapeID="_x0000_i1028" DrawAspect="Content" ObjectID="_1549641766" r:id="rId11"/>
        </w:object>
      </w:r>
      <w:r w:rsidR="00540E35">
        <w:rPr>
          <w:noProof/>
        </w:rPr>
        <w:drawing>
          <wp:anchor distT="0" distB="0" distL="114300" distR="114300" simplePos="0" relativeHeight="251723776" behindDoc="1" locked="0" layoutInCell="1" allowOverlap="1">
            <wp:simplePos x="0" y="0"/>
            <wp:positionH relativeFrom="page">
              <wp:align>right</wp:align>
            </wp:positionH>
            <wp:positionV relativeFrom="margin">
              <wp:align>top</wp:align>
            </wp:positionV>
            <wp:extent cx="7777228" cy="4330369"/>
            <wp:effectExtent l="0" t="0" r="0" b="0"/>
            <wp:wrapNone/>
            <wp:docPr id="33" name="Picture 33" descr="hw1-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hw1-5"/>
                    <pic:cNvPicPr>
                      <a:picLocks noChangeAspect="1" noChangeArrowheads="1"/>
                    </pic:cNvPicPr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6947"/>
                    <a:stretch/>
                  </pic:blipFill>
                  <pic:spPr bwMode="auto">
                    <a:xfrm>
                      <a:off x="0" y="0"/>
                      <a:ext cx="7777228" cy="43303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70FA5">
        <w:br w:type="page"/>
      </w:r>
    </w:p>
    <w:p w:rsidR="00BE297E" w:rsidRDefault="00B4394D">
      <w:r>
        <w:rPr>
          <w:noProof/>
        </w:rPr>
        <w:lastRenderedPageBreak/>
        <w:pict>
          <v:shape id="_x0000_s1031" type="#_x0000_t75" style="position:absolute;margin-left:-1in;margin-top:1.2pt;width:611.8pt;height:791.25pt;z-index:-251649024;mso-position-horizontal-relative:text;mso-position-vertical-relative:page;mso-width-relative:page;mso-height-relative:page">
            <v:imagedata r:id="rId13" o:title="hw1-6"/>
            <w10:wrap anchory="page"/>
          </v:shape>
        </w:pict>
      </w:r>
    </w:p>
    <w:p w:rsidR="00BE297E" w:rsidRDefault="00BE297E"/>
    <w:p w:rsidR="00BE297E" w:rsidRDefault="00BE297E"/>
    <w:p w:rsidR="00971200" w:rsidRDefault="009A49E2">
      <w:r>
        <w:rPr>
          <w:noProof/>
        </w:rPr>
        <w:drawing>
          <wp:anchor distT="0" distB="0" distL="114300" distR="114300" simplePos="0" relativeHeight="251726848" behindDoc="0" locked="0" layoutInCell="1" allowOverlap="1">
            <wp:simplePos x="0" y="0"/>
            <wp:positionH relativeFrom="margin">
              <wp:align>left</wp:align>
            </wp:positionH>
            <wp:positionV relativeFrom="paragraph">
              <wp:posOffset>31114</wp:posOffset>
            </wp:positionV>
            <wp:extent cx="5486400" cy="4733925"/>
            <wp:effectExtent l="57150" t="0" r="57150" b="0"/>
            <wp:wrapNone/>
            <wp:docPr id="39" name="Diagram 39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4" r:lo="rId15" r:qs="rId16" r:cs="rId17"/>
              </a:graphicData>
            </a:graphic>
            <wp14:sizeRelV relativeFrom="margin">
              <wp14:pctHeight>0</wp14:pctHeight>
            </wp14:sizeRelV>
          </wp:anchor>
        </w:drawing>
      </w:r>
      <w:r w:rsidR="001F48D3">
        <w:t>Assuming that duplicate keys are not allowed</w:t>
      </w:r>
    </w:p>
    <w:sectPr w:rsidR="0097120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167DE3"/>
    <w:multiLevelType w:val="hybridMultilevel"/>
    <w:tmpl w:val="8A2067A8"/>
    <w:lvl w:ilvl="0" w:tplc="E3DC347C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0C3504"/>
    <w:multiLevelType w:val="hybridMultilevel"/>
    <w:tmpl w:val="C116FDBC"/>
    <w:lvl w:ilvl="0" w:tplc="551EF23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61F47F3"/>
    <w:multiLevelType w:val="hybridMultilevel"/>
    <w:tmpl w:val="C116FDBC"/>
    <w:lvl w:ilvl="0" w:tplc="551EF23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4F5ECA"/>
    <w:multiLevelType w:val="hybridMultilevel"/>
    <w:tmpl w:val="70B663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8FD4C1B"/>
    <w:multiLevelType w:val="hybridMultilevel"/>
    <w:tmpl w:val="D374C9BA"/>
    <w:lvl w:ilvl="0" w:tplc="9186643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5A848A4"/>
    <w:multiLevelType w:val="hybridMultilevel"/>
    <w:tmpl w:val="F8381EC8"/>
    <w:lvl w:ilvl="0" w:tplc="7A547C26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77164B1"/>
    <w:multiLevelType w:val="hybridMultilevel"/>
    <w:tmpl w:val="C116FDBC"/>
    <w:lvl w:ilvl="0" w:tplc="551EF23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B7B4F36"/>
    <w:multiLevelType w:val="hybridMultilevel"/>
    <w:tmpl w:val="C116FDBC"/>
    <w:lvl w:ilvl="0" w:tplc="551EF23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C7363C6"/>
    <w:multiLevelType w:val="hybridMultilevel"/>
    <w:tmpl w:val="FE0CDD92"/>
    <w:lvl w:ilvl="0" w:tplc="48B245F6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5371F3F"/>
    <w:multiLevelType w:val="hybridMultilevel"/>
    <w:tmpl w:val="F9B2B2E8"/>
    <w:lvl w:ilvl="0" w:tplc="EAE6320E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37D2B86"/>
    <w:multiLevelType w:val="hybridMultilevel"/>
    <w:tmpl w:val="C0CE4878"/>
    <w:lvl w:ilvl="0" w:tplc="3A2E7598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DEE3A6C"/>
    <w:multiLevelType w:val="hybridMultilevel"/>
    <w:tmpl w:val="E09A2A76"/>
    <w:lvl w:ilvl="0" w:tplc="54047736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CD31DAC"/>
    <w:multiLevelType w:val="hybridMultilevel"/>
    <w:tmpl w:val="110C5636"/>
    <w:lvl w:ilvl="0" w:tplc="4AE821D8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3F24F1B"/>
    <w:multiLevelType w:val="hybridMultilevel"/>
    <w:tmpl w:val="21181FD8"/>
    <w:lvl w:ilvl="0" w:tplc="D5D28C5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547033B"/>
    <w:multiLevelType w:val="hybridMultilevel"/>
    <w:tmpl w:val="809C56D6"/>
    <w:lvl w:ilvl="0" w:tplc="B6BE1F26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9"/>
  </w:num>
  <w:num w:numId="3">
    <w:abstractNumId w:val="14"/>
  </w:num>
  <w:num w:numId="4">
    <w:abstractNumId w:val="3"/>
  </w:num>
  <w:num w:numId="5">
    <w:abstractNumId w:val="7"/>
  </w:num>
  <w:num w:numId="6">
    <w:abstractNumId w:val="1"/>
  </w:num>
  <w:num w:numId="7">
    <w:abstractNumId w:val="6"/>
  </w:num>
  <w:num w:numId="8">
    <w:abstractNumId w:val="10"/>
  </w:num>
  <w:num w:numId="9">
    <w:abstractNumId w:val="4"/>
  </w:num>
  <w:num w:numId="10">
    <w:abstractNumId w:val="8"/>
  </w:num>
  <w:num w:numId="11">
    <w:abstractNumId w:val="5"/>
  </w:num>
  <w:num w:numId="12">
    <w:abstractNumId w:val="0"/>
  </w:num>
  <w:num w:numId="13">
    <w:abstractNumId w:val="13"/>
  </w:num>
  <w:num w:numId="14">
    <w:abstractNumId w:val="11"/>
  </w:num>
  <w:num w:numId="1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36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zMLMwMDQysDS1MDVU0lEKTi0uzszPAykwqgUAm2ZlrSwAAAA="/>
  </w:docVars>
  <w:rsids>
    <w:rsidRoot w:val="0047345A"/>
    <w:rsid w:val="000405C6"/>
    <w:rsid w:val="00050F30"/>
    <w:rsid w:val="0005279E"/>
    <w:rsid w:val="000A013F"/>
    <w:rsid w:val="000B75DF"/>
    <w:rsid w:val="000F29E1"/>
    <w:rsid w:val="000F5FBF"/>
    <w:rsid w:val="001F48D3"/>
    <w:rsid w:val="002233D4"/>
    <w:rsid w:val="002A00BA"/>
    <w:rsid w:val="002B1802"/>
    <w:rsid w:val="002B77B1"/>
    <w:rsid w:val="00370FA5"/>
    <w:rsid w:val="003B7D8B"/>
    <w:rsid w:val="00450EEE"/>
    <w:rsid w:val="00464664"/>
    <w:rsid w:val="00472960"/>
    <w:rsid w:val="0047345A"/>
    <w:rsid w:val="00497C12"/>
    <w:rsid w:val="004A74E3"/>
    <w:rsid w:val="005200A2"/>
    <w:rsid w:val="00540E35"/>
    <w:rsid w:val="00565EB4"/>
    <w:rsid w:val="005776F3"/>
    <w:rsid w:val="00587BA1"/>
    <w:rsid w:val="00667719"/>
    <w:rsid w:val="00681207"/>
    <w:rsid w:val="006A7FCB"/>
    <w:rsid w:val="006B173F"/>
    <w:rsid w:val="006D418D"/>
    <w:rsid w:val="006F0DDE"/>
    <w:rsid w:val="00711086"/>
    <w:rsid w:val="00771872"/>
    <w:rsid w:val="00816A3B"/>
    <w:rsid w:val="00824161"/>
    <w:rsid w:val="0082419E"/>
    <w:rsid w:val="008F4BAD"/>
    <w:rsid w:val="0095533C"/>
    <w:rsid w:val="00971200"/>
    <w:rsid w:val="00983A7A"/>
    <w:rsid w:val="009A49E2"/>
    <w:rsid w:val="009F0AFD"/>
    <w:rsid w:val="00A608BB"/>
    <w:rsid w:val="00A62C8C"/>
    <w:rsid w:val="00A74C93"/>
    <w:rsid w:val="00B4394D"/>
    <w:rsid w:val="00BE297E"/>
    <w:rsid w:val="00C0571A"/>
    <w:rsid w:val="00C16FC8"/>
    <w:rsid w:val="00C43332"/>
    <w:rsid w:val="00C67460"/>
    <w:rsid w:val="00C86341"/>
    <w:rsid w:val="00CD66F8"/>
    <w:rsid w:val="00CE7637"/>
    <w:rsid w:val="00D00288"/>
    <w:rsid w:val="00D12958"/>
    <w:rsid w:val="00D37E4B"/>
    <w:rsid w:val="00D53063"/>
    <w:rsid w:val="00D66EC4"/>
    <w:rsid w:val="00D710F3"/>
    <w:rsid w:val="00D8441E"/>
    <w:rsid w:val="00DD71AB"/>
    <w:rsid w:val="00E84E1F"/>
    <w:rsid w:val="00EE1355"/>
    <w:rsid w:val="00EE36F5"/>
    <w:rsid w:val="00EF1A96"/>
    <w:rsid w:val="00F36D25"/>
    <w:rsid w:val="00F46782"/>
    <w:rsid w:val="00F51951"/>
    <w:rsid w:val="00F51BF5"/>
    <w:rsid w:val="00F52AFF"/>
    <w:rsid w:val="00F72549"/>
    <w:rsid w:val="00F75313"/>
    <w:rsid w:val="00F97012"/>
    <w:rsid w:val="00FD35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2"/>
    <o:shapelayout v:ext="edit">
      <o:idmap v:ext="edit" data="1"/>
    </o:shapelayout>
  </w:shapeDefaults>
  <w:decimalSymbol w:val="."/>
  <w:listSeparator w:val=","/>
  <w14:docId w14:val="5D203CC0"/>
  <w15:chartTrackingRefBased/>
  <w15:docId w15:val="{A8DF84D4-50B8-46B2-AE1E-AA6BFAB4F9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F1A96"/>
    <w:rPr>
      <w:color w:val="808080"/>
    </w:rPr>
  </w:style>
  <w:style w:type="paragraph" w:styleId="NoSpacing">
    <w:name w:val="No Spacing"/>
    <w:uiPriority w:val="1"/>
    <w:qFormat/>
    <w:rsid w:val="00CD66F8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D37E4B"/>
    <w:pPr>
      <w:ind w:left="720"/>
      <w:contextualSpacing/>
    </w:pPr>
  </w:style>
  <w:style w:type="paragraph" w:customStyle="1" w:styleId="Code">
    <w:name w:val="Code"/>
    <w:qFormat/>
    <w:rsid w:val="00681207"/>
    <w:pPr>
      <w:spacing w:after="0" w:line="240" w:lineRule="auto"/>
    </w:pPr>
    <w:rPr>
      <w:rFonts w:ascii="Courier New" w:hAnsi="Courier New" w:cs="Courier Ne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8.png"/><Relationship Id="rId18" Type="http://schemas.microsoft.com/office/2007/relationships/diagramDrawing" Target="diagrams/drawing1.xm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3.png"/><Relationship Id="rId12" Type="http://schemas.openxmlformats.org/officeDocument/2006/relationships/image" Target="media/image7.png"/><Relationship Id="rId17" Type="http://schemas.openxmlformats.org/officeDocument/2006/relationships/diagramColors" Target="diagrams/colors1.xml"/><Relationship Id="rId2" Type="http://schemas.openxmlformats.org/officeDocument/2006/relationships/styles" Target="styles.xml"/><Relationship Id="rId16" Type="http://schemas.openxmlformats.org/officeDocument/2006/relationships/diagramQuickStyle" Target="diagrams/quickStyle1.xml"/><Relationship Id="rId20" Type="http://schemas.openxmlformats.org/officeDocument/2006/relationships/glossaryDocument" Target="glossary/document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oleObject" Target="embeddings/oleObject1.bin"/><Relationship Id="rId5" Type="http://schemas.openxmlformats.org/officeDocument/2006/relationships/image" Target="media/image1.png"/><Relationship Id="rId15" Type="http://schemas.openxmlformats.org/officeDocument/2006/relationships/diagramLayout" Target="diagrams/layout1.xml"/><Relationship Id="rId10" Type="http://schemas.openxmlformats.org/officeDocument/2006/relationships/image" Target="media/image6.emf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diagramData" Target="diagrams/data1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FA0F75EA-070A-4034-AE87-AF6DE3DC5556}" type="doc">
      <dgm:prSet loTypeId="urn:microsoft.com/office/officeart/2005/8/layout/hierarchy6" loCatId="hierarchy" qsTypeId="urn:microsoft.com/office/officeart/2005/8/quickstyle/simple3" qsCatId="simple" csTypeId="urn:microsoft.com/office/officeart/2005/8/colors/accent1_2" csCatId="accent1" phldr="1"/>
      <dgm:spPr/>
      <dgm:t>
        <a:bodyPr/>
        <a:lstStyle/>
        <a:p>
          <a:endParaRPr lang="en-US"/>
        </a:p>
      </dgm:t>
    </dgm:pt>
    <dgm:pt modelId="{E9F85C50-DBC5-4E3E-9B07-9854401D0EC0}">
      <dgm:prSet phldrT="[Text]"/>
      <dgm:spPr>
        <a:solidFill>
          <a:schemeClr val="bg1">
            <a:lumMod val="75000"/>
          </a:schemeClr>
        </a:solidFill>
        <a:ln>
          <a:solidFill>
            <a:schemeClr val="tx1"/>
          </a:solidFill>
        </a:ln>
      </dgm:spPr>
      <dgm:t>
        <a:bodyPr/>
        <a:lstStyle/>
        <a:p>
          <a:r>
            <a:rPr lang="en-US"/>
            <a:t>M</a:t>
          </a:r>
        </a:p>
      </dgm:t>
    </dgm:pt>
    <dgm:pt modelId="{F8ACA842-B21C-4DD5-9F9F-2A9A55200ED9}" type="parTrans" cxnId="{EEC1662A-7EF7-4E27-ADCB-0AE57EA78E8F}">
      <dgm:prSet/>
      <dgm:spPr>
        <a:ln>
          <a:solidFill>
            <a:schemeClr val="tx1"/>
          </a:solidFill>
        </a:ln>
      </dgm:spPr>
      <dgm:t>
        <a:bodyPr/>
        <a:lstStyle/>
        <a:p>
          <a:endParaRPr lang="en-US"/>
        </a:p>
      </dgm:t>
    </dgm:pt>
    <dgm:pt modelId="{639EF719-88BC-4E31-B44C-9D83E757B40E}" type="sibTrans" cxnId="{EEC1662A-7EF7-4E27-ADCB-0AE57EA78E8F}">
      <dgm:prSet/>
      <dgm:spPr/>
      <dgm:t>
        <a:bodyPr/>
        <a:lstStyle/>
        <a:p>
          <a:endParaRPr lang="en-US"/>
        </a:p>
      </dgm:t>
    </dgm:pt>
    <dgm:pt modelId="{2A8B8D33-2C74-4E86-B680-E2D1859A1FF7}">
      <dgm:prSet phldrT="[Text]"/>
      <dgm:spPr>
        <a:solidFill>
          <a:schemeClr val="bg1">
            <a:lumMod val="65000"/>
          </a:schemeClr>
        </a:solidFill>
        <a:ln>
          <a:solidFill>
            <a:schemeClr val="tx1"/>
          </a:solidFill>
        </a:ln>
      </dgm:spPr>
      <dgm:t>
        <a:bodyPr/>
        <a:lstStyle/>
        <a:p>
          <a:r>
            <a:rPr lang="en-US"/>
            <a:t>H</a:t>
          </a:r>
        </a:p>
      </dgm:t>
    </dgm:pt>
    <dgm:pt modelId="{ECBD1FB1-D59B-47A4-BDA3-F6DB61BF5133}" type="parTrans" cxnId="{DC21D180-7FE9-4265-BE6D-D2C5EA184D01}">
      <dgm:prSet/>
      <dgm:spPr/>
      <dgm:t>
        <a:bodyPr/>
        <a:lstStyle/>
        <a:p>
          <a:endParaRPr lang="en-US"/>
        </a:p>
      </dgm:t>
    </dgm:pt>
    <dgm:pt modelId="{6224CD81-C705-4A3A-8851-3769E79F5E1F}" type="sibTrans" cxnId="{DC21D180-7FE9-4265-BE6D-D2C5EA184D01}">
      <dgm:prSet/>
      <dgm:spPr/>
      <dgm:t>
        <a:bodyPr/>
        <a:lstStyle/>
        <a:p>
          <a:endParaRPr lang="en-US"/>
        </a:p>
      </dgm:t>
    </dgm:pt>
    <dgm:pt modelId="{2E45D9DC-FE4E-4C74-B0BC-C4AA4039923B}">
      <dgm:prSet phldrT="[Text]"/>
      <dgm:spPr>
        <a:solidFill>
          <a:srgbClr val="FF0000"/>
        </a:solidFill>
        <a:ln>
          <a:solidFill>
            <a:srgbClr val="FF0000"/>
          </a:solidFill>
        </a:ln>
      </dgm:spPr>
      <dgm:t>
        <a:bodyPr/>
        <a:lstStyle/>
        <a:p>
          <a:r>
            <a:rPr lang="en-US"/>
            <a:t>R</a:t>
          </a:r>
        </a:p>
      </dgm:t>
    </dgm:pt>
    <dgm:pt modelId="{F088B1B7-542A-466D-A089-78C3292E9BDD}" type="parTrans" cxnId="{67009232-1A94-417C-AEEF-A38D3D6C0DB3}">
      <dgm:prSet/>
      <dgm:spPr/>
      <dgm:t>
        <a:bodyPr/>
        <a:lstStyle/>
        <a:p>
          <a:endParaRPr lang="en-US"/>
        </a:p>
      </dgm:t>
    </dgm:pt>
    <dgm:pt modelId="{F7A7E5B2-FF90-4C5B-9CBE-67B163880D6C}" type="sibTrans" cxnId="{67009232-1A94-417C-AEEF-A38D3D6C0DB3}">
      <dgm:prSet/>
      <dgm:spPr/>
      <dgm:t>
        <a:bodyPr/>
        <a:lstStyle/>
        <a:p>
          <a:endParaRPr lang="en-US"/>
        </a:p>
      </dgm:t>
    </dgm:pt>
    <dgm:pt modelId="{5F1CD14B-24B2-4C3A-B0F3-560841601173}">
      <dgm:prSet phldrT="[Text]"/>
      <dgm:spPr>
        <a:solidFill>
          <a:srgbClr val="FF0000"/>
        </a:solidFill>
        <a:ln>
          <a:solidFill>
            <a:srgbClr val="FF0000"/>
          </a:solidFill>
        </a:ln>
      </dgm:spPr>
      <dgm:t>
        <a:bodyPr/>
        <a:lstStyle/>
        <a:p>
          <a:r>
            <a:rPr lang="en-US"/>
            <a:t>E</a:t>
          </a:r>
        </a:p>
      </dgm:t>
    </dgm:pt>
    <dgm:pt modelId="{F069B16C-CF10-48DD-B569-F4E0312EB2C2}" type="parTrans" cxnId="{A32BA9F7-F141-4BB9-8AF3-95AEC2859399}">
      <dgm:prSet/>
      <dgm:spPr/>
      <dgm:t>
        <a:bodyPr/>
        <a:lstStyle/>
        <a:p>
          <a:endParaRPr lang="en-US"/>
        </a:p>
      </dgm:t>
    </dgm:pt>
    <dgm:pt modelId="{0945E460-CCB4-449B-9551-8533F95E2690}" type="sibTrans" cxnId="{A32BA9F7-F141-4BB9-8AF3-95AEC2859399}">
      <dgm:prSet/>
      <dgm:spPr/>
      <dgm:t>
        <a:bodyPr/>
        <a:lstStyle/>
        <a:p>
          <a:endParaRPr lang="en-US"/>
        </a:p>
      </dgm:t>
    </dgm:pt>
    <dgm:pt modelId="{1C9438E0-DF84-4C29-993F-A78D492D1848}">
      <dgm:prSet phldrT="[Text]"/>
      <dgm:spPr>
        <a:solidFill>
          <a:schemeClr val="bg1">
            <a:lumMod val="65000"/>
          </a:schemeClr>
        </a:solidFill>
        <a:ln>
          <a:solidFill>
            <a:schemeClr val="tx1"/>
          </a:solidFill>
        </a:ln>
      </dgm:spPr>
      <dgm:t>
        <a:bodyPr/>
        <a:lstStyle/>
        <a:p>
          <a:r>
            <a:rPr lang="en-US"/>
            <a:t>O</a:t>
          </a:r>
        </a:p>
      </dgm:t>
    </dgm:pt>
    <dgm:pt modelId="{15C170FD-5347-4025-8428-FE9DB8269E70}" type="parTrans" cxnId="{B52EAE06-3E4B-4522-A3ED-D1B9373C933B}">
      <dgm:prSet/>
      <dgm:spPr/>
      <dgm:t>
        <a:bodyPr/>
        <a:lstStyle/>
        <a:p>
          <a:endParaRPr lang="en-US"/>
        </a:p>
      </dgm:t>
    </dgm:pt>
    <dgm:pt modelId="{4387BEDC-DC1D-422C-8A62-BF24CD10C32A}" type="sibTrans" cxnId="{B52EAE06-3E4B-4522-A3ED-D1B9373C933B}">
      <dgm:prSet/>
      <dgm:spPr/>
      <dgm:t>
        <a:bodyPr/>
        <a:lstStyle/>
        <a:p>
          <a:endParaRPr lang="en-US"/>
        </a:p>
      </dgm:t>
    </dgm:pt>
    <dgm:pt modelId="{ABC0460F-7D90-4B1A-B9E8-DE8702253829}">
      <dgm:prSet phldrT="[Text]"/>
      <dgm:spPr>
        <a:solidFill>
          <a:schemeClr val="bg1">
            <a:lumMod val="65000"/>
          </a:schemeClr>
        </a:solidFill>
        <a:ln>
          <a:solidFill>
            <a:schemeClr val="tx1"/>
          </a:solidFill>
        </a:ln>
      </dgm:spPr>
      <dgm:t>
        <a:bodyPr/>
        <a:lstStyle/>
        <a:p>
          <a:r>
            <a:rPr lang="en-US"/>
            <a:t>W</a:t>
          </a:r>
        </a:p>
      </dgm:t>
    </dgm:pt>
    <dgm:pt modelId="{C1D23514-6F9D-49E6-8AFB-A6AF6BE61332}" type="parTrans" cxnId="{317B80D7-BEDE-4744-80E4-926FF91ED908}">
      <dgm:prSet/>
      <dgm:spPr/>
      <dgm:t>
        <a:bodyPr/>
        <a:lstStyle/>
        <a:p>
          <a:endParaRPr lang="en-US"/>
        </a:p>
      </dgm:t>
    </dgm:pt>
    <dgm:pt modelId="{5586BBEC-9B79-42D7-9989-DD225DDDD6AD}" type="sibTrans" cxnId="{317B80D7-BEDE-4744-80E4-926FF91ED908}">
      <dgm:prSet/>
      <dgm:spPr/>
      <dgm:t>
        <a:bodyPr/>
        <a:lstStyle/>
        <a:p>
          <a:endParaRPr lang="en-US"/>
        </a:p>
      </dgm:t>
    </dgm:pt>
    <dgm:pt modelId="{4D87926C-0786-4071-9297-B12FDF3BF476}">
      <dgm:prSet phldrT="[Text]"/>
      <dgm:spPr>
        <a:solidFill>
          <a:srgbClr val="FF0000"/>
        </a:solidFill>
        <a:ln>
          <a:solidFill>
            <a:srgbClr val="FF0000"/>
          </a:solidFill>
        </a:ln>
      </dgm:spPr>
      <dgm:t>
        <a:bodyPr/>
        <a:lstStyle/>
        <a:p>
          <a:r>
            <a:rPr lang="en-US"/>
            <a:t>S</a:t>
          </a:r>
        </a:p>
      </dgm:t>
    </dgm:pt>
    <dgm:pt modelId="{66056258-5AE5-46D0-B8AB-00EBF8163AC1}" type="parTrans" cxnId="{6F470D90-F036-498D-ADBC-CE18F0701D2C}">
      <dgm:prSet/>
      <dgm:spPr/>
      <dgm:t>
        <a:bodyPr/>
        <a:lstStyle/>
        <a:p>
          <a:endParaRPr lang="en-US"/>
        </a:p>
      </dgm:t>
    </dgm:pt>
    <dgm:pt modelId="{41D3C341-95BD-4522-A6E9-2072E2402C9F}" type="sibTrans" cxnId="{6F470D90-F036-498D-ADBC-CE18F0701D2C}">
      <dgm:prSet/>
      <dgm:spPr/>
      <dgm:t>
        <a:bodyPr/>
        <a:lstStyle/>
        <a:p>
          <a:endParaRPr lang="en-US"/>
        </a:p>
      </dgm:t>
    </dgm:pt>
    <dgm:pt modelId="{977D0A16-04B9-4A0A-9A82-47C5FACFA338}">
      <dgm:prSet phldrT="[Text]"/>
      <dgm:spPr>
        <a:solidFill>
          <a:srgbClr val="FF0000"/>
        </a:solidFill>
        <a:ln>
          <a:solidFill>
            <a:srgbClr val="FF3300"/>
          </a:solidFill>
        </a:ln>
      </dgm:spPr>
      <dgm:t>
        <a:bodyPr/>
        <a:lstStyle/>
        <a:p>
          <a:r>
            <a:rPr lang="en-US"/>
            <a:t>K</a:t>
          </a:r>
        </a:p>
      </dgm:t>
    </dgm:pt>
    <dgm:pt modelId="{1A775A78-C297-47C0-BB06-F616A02EFAAC}" type="sibTrans" cxnId="{EA2487BC-75C3-471E-85A3-0E1A844C36FE}">
      <dgm:prSet/>
      <dgm:spPr/>
      <dgm:t>
        <a:bodyPr/>
        <a:lstStyle/>
        <a:p>
          <a:endParaRPr lang="en-US"/>
        </a:p>
      </dgm:t>
    </dgm:pt>
    <dgm:pt modelId="{D7726A8B-00A5-48B3-8902-C65B815B0518}" type="parTrans" cxnId="{EA2487BC-75C3-471E-85A3-0E1A844C36FE}">
      <dgm:prSet/>
      <dgm:spPr/>
      <dgm:t>
        <a:bodyPr/>
        <a:lstStyle/>
        <a:p>
          <a:endParaRPr lang="en-US"/>
        </a:p>
      </dgm:t>
    </dgm:pt>
    <dgm:pt modelId="{BB61BA23-B26B-48C7-9EEC-A8CF45A573AE}" type="pres">
      <dgm:prSet presAssocID="{FA0F75EA-070A-4034-AE87-AF6DE3DC5556}" presName="mainComposite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</dgm:pt>
    <dgm:pt modelId="{8FE9703A-9D6D-40F0-82E5-DB4769BA0A87}" type="pres">
      <dgm:prSet presAssocID="{FA0F75EA-070A-4034-AE87-AF6DE3DC5556}" presName="hierFlow" presStyleCnt="0"/>
      <dgm:spPr/>
    </dgm:pt>
    <dgm:pt modelId="{89479499-2A13-4ED4-904C-424A29E6F321}" type="pres">
      <dgm:prSet presAssocID="{FA0F75EA-070A-4034-AE87-AF6DE3DC5556}" presName="hierChild1" presStyleCnt="0">
        <dgm:presLayoutVars>
          <dgm:chPref val="1"/>
          <dgm:animOne val="branch"/>
          <dgm:animLvl val="lvl"/>
        </dgm:presLayoutVars>
      </dgm:prSet>
      <dgm:spPr/>
    </dgm:pt>
    <dgm:pt modelId="{B1F56F31-D26A-4D44-9286-D49761C14EF2}" type="pres">
      <dgm:prSet presAssocID="{E9F85C50-DBC5-4E3E-9B07-9854401D0EC0}" presName="Name14" presStyleCnt="0"/>
      <dgm:spPr/>
    </dgm:pt>
    <dgm:pt modelId="{AFF0284B-CD50-4A49-8361-C937C1BD89FB}" type="pres">
      <dgm:prSet presAssocID="{E9F85C50-DBC5-4E3E-9B07-9854401D0EC0}" presName="level1Shape" presStyleLbl="node0" presStyleIdx="0" presStyleCnt="1">
        <dgm:presLayoutVars>
          <dgm:chPref val="3"/>
        </dgm:presLayoutVars>
      </dgm:prSet>
      <dgm:spPr/>
    </dgm:pt>
    <dgm:pt modelId="{2EC4DC15-BA49-4B8C-BA14-1447DB860899}" type="pres">
      <dgm:prSet presAssocID="{E9F85C50-DBC5-4E3E-9B07-9854401D0EC0}" presName="hierChild2" presStyleCnt="0"/>
      <dgm:spPr/>
    </dgm:pt>
    <dgm:pt modelId="{99BD6504-64DB-4A33-8719-62BF80899CE6}" type="pres">
      <dgm:prSet presAssocID="{ECBD1FB1-D59B-47A4-BDA3-F6DB61BF5133}" presName="Name19" presStyleLbl="parChTrans1D2" presStyleIdx="0" presStyleCnt="2"/>
      <dgm:spPr/>
    </dgm:pt>
    <dgm:pt modelId="{7FCBC0EC-1817-4E5C-BC27-7529AC5C86AE}" type="pres">
      <dgm:prSet presAssocID="{2A8B8D33-2C74-4E86-B680-E2D1859A1FF7}" presName="Name21" presStyleCnt="0"/>
      <dgm:spPr/>
    </dgm:pt>
    <dgm:pt modelId="{2262428A-DF5A-4E9B-B847-4203A4917CAF}" type="pres">
      <dgm:prSet presAssocID="{2A8B8D33-2C74-4E86-B680-E2D1859A1FF7}" presName="level2Shape" presStyleLbl="node2" presStyleIdx="0" presStyleCnt="2"/>
      <dgm:spPr/>
    </dgm:pt>
    <dgm:pt modelId="{D411E34F-25D1-48A3-B47E-1269312D41B9}" type="pres">
      <dgm:prSet presAssocID="{2A8B8D33-2C74-4E86-B680-E2D1859A1FF7}" presName="hierChild3" presStyleCnt="0"/>
      <dgm:spPr/>
    </dgm:pt>
    <dgm:pt modelId="{83569EB8-1983-49D0-89EA-ACD279D00362}" type="pres">
      <dgm:prSet presAssocID="{F069B16C-CF10-48DD-B569-F4E0312EB2C2}" presName="Name19" presStyleLbl="parChTrans1D3" presStyleIdx="0" presStyleCnt="4"/>
      <dgm:spPr/>
    </dgm:pt>
    <dgm:pt modelId="{240A5D4C-F23B-4C4A-B206-7B263DF6B749}" type="pres">
      <dgm:prSet presAssocID="{5F1CD14B-24B2-4C3A-B0F3-560841601173}" presName="Name21" presStyleCnt="0"/>
      <dgm:spPr/>
    </dgm:pt>
    <dgm:pt modelId="{64C42153-A531-41BF-99EC-28BEE2225FA4}" type="pres">
      <dgm:prSet presAssocID="{5F1CD14B-24B2-4C3A-B0F3-560841601173}" presName="level2Shape" presStyleLbl="node3" presStyleIdx="0" presStyleCnt="4"/>
      <dgm:spPr/>
    </dgm:pt>
    <dgm:pt modelId="{143E3B69-B9ED-4579-96B1-B5C2DC6A0FE8}" type="pres">
      <dgm:prSet presAssocID="{5F1CD14B-24B2-4C3A-B0F3-560841601173}" presName="hierChild3" presStyleCnt="0"/>
      <dgm:spPr/>
    </dgm:pt>
    <dgm:pt modelId="{39D06174-A9D3-4B0B-A5C0-BE6E95F5CD6E}" type="pres">
      <dgm:prSet presAssocID="{D7726A8B-00A5-48B3-8902-C65B815B0518}" presName="Name19" presStyleLbl="parChTrans1D3" presStyleIdx="1" presStyleCnt="4"/>
      <dgm:spPr/>
    </dgm:pt>
    <dgm:pt modelId="{8381DD3A-6C8D-4FD7-850E-532075399734}" type="pres">
      <dgm:prSet presAssocID="{977D0A16-04B9-4A0A-9A82-47C5FACFA338}" presName="Name21" presStyleCnt="0"/>
      <dgm:spPr/>
    </dgm:pt>
    <dgm:pt modelId="{F6E4910D-0B92-4AC8-8A97-2C72BF780B6F}" type="pres">
      <dgm:prSet presAssocID="{977D0A16-04B9-4A0A-9A82-47C5FACFA338}" presName="level2Shape" presStyleLbl="node3" presStyleIdx="1" presStyleCnt="4"/>
      <dgm:spPr/>
    </dgm:pt>
    <dgm:pt modelId="{6CFBC78C-91D3-4124-BCDB-2C4A6FCD0229}" type="pres">
      <dgm:prSet presAssocID="{977D0A16-04B9-4A0A-9A82-47C5FACFA338}" presName="hierChild3" presStyleCnt="0"/>
      <dgm:spPr/>
    </dgm:pt>
    <dgm:pt modelId="{7C755C07-8731-4D3D-9656-7F602D16EB08}" type="pres">
      <dgm:prSet presAssocID="{F088B1B7-542A-466D-A089-78C3292E9BDD}" presName="Name19" presStyleLbl="parChTrans1D2" presStyleIdx="1" presStyleCnt="2"/>
      <dgm:spPr/>
    </dgm:pt>
    <dgm:pt modelId="{A6E51376-293C-43DC-8188-A017463B7E25}" type="pres">
      <dgm:prSet presAssocID="{2E45D9DC-FE4E-4C74-B0BC-C4AA4039923B}" presName="Name21" presStyleCnt="0"/>
      <dgm:spPr/>
    </dgm:pt>
    <dgm:pt modelId="{E4EB110D-6436-42D0-ACA4-F02948C423FF}" type="pres">
      <dgm:prSet presAssocID="{2E45D9DC-FE4E-4C74-B0BC-C4AA4039923B}" presName="level2Shape" presStyleLbl="node2" presStyleIdx="1" presStyleCnt="2"/>
      <dgm:spPr/>
    </dgm:pt>
    <dgm:pt modelId="{F1B4BE79-D22B-4A50-BCE0-1203F389483C}" type="pres">
      <dgm:prSet presAssocID="{2E45D9DC-FE4E-4C74-B0BC-C4AA4039923B}" presName="hierChild3" presStyleCnt="0"/>
      <dgm:spPr/>
    </dgm:pt>
    <dgm:pt modelId="{D0847A17-6950-4559-A3B8-D61EA70B56DF}" type="pres">
      <dgm:prSet presAssocID="{15C170FD-5347-4025-8428-FE9DB8269E70}" presName="Name19" presStyleLbl="parChTrans1D3" presStyleIdx="2" presStyleCnt="4"/>
      <dgm:spPr/>
    </dgm:pt>
    <dgm:pt modelId="{82C9C2CC-1140-4870-9250-7EC00808AE07}" type="pres">
      <dgm:prSet presAssocID="{1C9438E0-DF84-4C29-993F-A78D492D1848}" presName="Name21" presStyleCnt="0"/>
      <dgm:spPr/>
    </dgm:pt>
    <dgm:pt modelId="{CFBEDC1F-E6F1-4433-86A9-04CB4C2A3AB2}" type="pres">
      <dgm:prSet presAssocID="{1C9438E0-DF84-4C29-993F-A78D492D1848}" presName="level2Shape" presStyleLbl="node3" presStyleIdx="2" presStyleCnt="4"/>
      <dgm:spPr/>
    </dgm:pt>
    <dgm:pt modelId="{BDAC894D-E9B3-4D05-9138-3A51DEC58F0C}" type="pres">
      <dgm:prSet presAssocID="{1C9438E0-DF84-4C29-993F-A78D492D1848}" presName="hierChild3" presStyleCnt="0"/>
      <dgm:spPr/>
    </dgm:pt>
    <dgm:pt modelId="{55713FBE-37B3-43B0-8484-FE05AB4C7404}" type="pres">
      <dgm:prSet presAssocID="{C1D23514-6F9D-49E6-8AFB-A6AF6BE61332}" presName="Name19" presStyleLbl="parChTrans1D3" presStyleIdx="3" presStyleCnt="4"/>
      <dgm:spPr/>
    </dgm:pt>
    <dgm:pt modelId="{25373899-EFC7-4D86-AC0B-10C1F1C54DEE}" type="pres">
      <dgm:prSet presAssocID="{ABC0460F-7D90-4B1A-B9E8-DE8702253829}" presName="Name21" presStyleCnt="0"/>
      <dgm:spPr/>
    </dgm:pt>
    <dgm:pt modelId="{C11CAF89-219F-4AA3-8F97-42F7DF8FDE12}" type="pres">
      <dgm:prSet presAssocID="{ABC0460F-7D90-4B1A-B9E8-DE8702253829}" presName="level2Shape" presStyleLbl="node3" presStyleIdx="3" presStyleCnt="4"/>
      <dgm:spPr/>
    </dgm:pt>
    <dgm:pt modelId="{A19933E2-164D-436B-9CF6-4F023788FC2D}" type="pres">
      <dgm:prSet presAssocID="{ABC0460F-7D90-4B1A-B9E8-DE8702253829}" presName="hierChild3" presStyleCnt="0"/>
      <dgm:spPr/>
    </dgm:pt>
    <dgm:pt modelId="{8A3C81D7-EC57-483F-BFB7-C45620F07D3A}" type="pres">
      <dgm:prSet presAssocID="{66056258-5AE5-46D0-B8AB-00EBF8163AC1}" presName="Name19" presStyleLbl="parChTrans1D4" presStyleIdx="0" presStyleCnt="1"/>
      <dgm:spPr/>
    </dgm:pt>
    <dgm:pt modelId="{682033C9-E08E-4CDB-AFA3-453063DEB451}" type="pres">
      <dgm:prSet presAssocID="{4D87926C-0786-4071-9297-B12FDF3BF476}" presName="Name21" presStyleCnt="0"/>
      <dgm:spPr/>
    </dgm:pt>
    <dgm:pt modelId="{780C221A-1AAC-4DED-885E-817A6C931C23}" type="pres">
      <dgm:prSet presAssocID="{4D87926C-0786-4071-9297-B12FDF3BF476}" presName="level2Shape" presStyleLbl="node4" presStyleIdx="0" presStyleCnt="1"/>
      <dgm:spPr/>
    </dgm:pt>
    <dgm:pt modelId="{B0A9F0C7-31D9-4AED-A200-FA29DF1E130C}" type="pres">
      <dgm:prSet presAssocID="{4D87926C-0786-4071-9297-B12FDF3BF476}" presName="hierChild3" presStyleCnt="0"/>
      <dgm:spPr/>
    </dgm:pt>
    <dgm:pt modelId="{4AA0D2C1-3560-429E-BD90-3D37072F21AC}" type="pres">
      <dgm:prSet presAssocID="{FA0F75EA-070A-4034-AE87-AF6DE3DC5556}" presName="bgShapesFlow" presStyleCnt="0"/>
      <dgm:spPr/>
    </dgm:pt>
  </dgm:ptLst>
  <dgm:cxnLst>
    <dgm:cxn modelId="{41B1B1FA-1890-47FA-A35D-A5C3537DB2C0}" type="presOf" srcId="{C1D23514-6F9D-49E6-8AFB-A6AF6BE61332}" destId="{55713FBE-37B3-43B0-8484-FE05AB4C7404}" srcOrd="0" destOrd="0" presId="urn:microsoft.com/office/officeart/2005/8/layout/hierarchy6"/>
    <dgm:cxn modelId="{FA1EA57C-8770-46E3-9BEC-0896EC6137CD}" type="presOf" srcId="{ABC0460F-7D90-4B1A-B9E8-DE8702253829}" destId="{C11CAF89-219F-4AA3-8F97-42F7DF8FDE12}" srcOrd="0" destOrd="0" presId="urn:microsoft.com/office/officeart/2005/8/layout/hierarchy6"/>
    <dgm:cxn modelId="{B52EAE06-3E4B-4522-A3ED-D1B9373C933B}" srcId="{2E45D9DC-FE4E-4C74-B0BC-C4AA4039923B}" destId="{1C9438E0-DF84-4C29-993F-A78D492D1848}" srcOrd="0" destOrd="0" parTransId="{15C170FD-5347-4025-8428-FE9DB8269E70}" sibTransId="{4387BEDC-DC1D-422C-8A62-BF24CD10C32A}"/>
    <dgm:cxn modelId="{E18BED92-FA19-42F4-8860-C1614FE4AFC2}" type="presOf" srcId="{D7726A8B-00A5-48B3-8902-C65B815B0518}" destId="{39D06174-A9D3-4B0B-A5C0-BE6E95F5CD6E}" srcOrd="0" destOrd="0" presId="urn:microsoft.com/office/officeart/2005/8/layout/hierarchy6"/>
    <dgm:cxn modelId="{03E48E87-4027-4B8C-9B7F-E05C751FD35C}" type="presOf" srcId="{15C170FD-5347-4025-8428-FE9DB8269E70}" destId="{D0847A17-6950-4559-A3B8-D61EA70B56DF}" srcOrd="0" destOrd="0" presId="urn:microsoft.com/office/officeart/2005/8/layout/hierarchy6"/>
    <dgm:cxn modelId="{2EDB550E-BF1E-40AF-9717-7F4B0DCCF2E5}" type="presOf" srcId="{977D0A16-04B9-4A0A-9A82-47C5FACFA338}" destId="{F6E4910D-0B92-4AC8-8A97-2C72BF780B6F}" srcOrd="0" destOrd="0" presId="urn:microsoft.com/office/officeart/2005/8/layout/hierarchy6"/>
    <dgm:cxn modelId="{4F2B5799-83D1-4208-9034-D2A10E870231}" type="presOf" srcId="{66056258-5AE5-46D0-B8AB-00EBF8163AC1}" destId="{8A3C81D7-EC57-483F-BFB7-C45620F07D3A}" srcOrd="0" destOrd="0" presId="urn:microsoft.com/office/officeart/2005/8/layout/hierarchy6"/>
    <dgm:cxn modelId="{D33CA4F8-DD70-4A14-BC80-DCA5FFD6A8C7}" type="presOf" srcId="{1C9438E0-DF84-4C29-993F-A78D492D1848}" destId="{CFBEDC1F-E6F1-4433-86A9-04CB4C2A3AB2}" srcOrd="0" destOrd="0" presId="urn:microsoft.com/office/officeart/2005/8/layout/hierarchy6"/>
    <dgm:cxn modelId="{4873B37C-0221-4225-A434-BBF35E9A8F47}" type="presOf" srcId="{4D87926C-0786-4071-9297-B12FDF3BF476}" destId="{780C221A-1AAC-4DED-885E-817A6C931C23}" srcOrd="0" destOrd="0" presId="urn:microsoft.com/office/officeart/2005/8/layout/hierarchy6"/>
    <dgm:cxn modelId="{A32BA9F7-F141-4BB9-8AF3-95AEC2859399}" srcId="{2A8B8D33-2C74-4E86-B680-E2D1859A1FF7}" destId="{5F1CD14B-24B2-4C3A-B0F3-560841601173}" srcOrd="0" destOrd="0" parTransId="{F069B16C-CF10-48DD-B569-F4E0312EB2C2}" sibTransId="{0945E460-CCB4-449B-9551-8533F95E2690}"/>
    <dgm:cxn modelId="{42469A15-9E5B-448C-9C20-F863D3187A47}" type="presOf" srcId="{F069B16C-CF10-48DD-B569-F4E0312EB2C2}" destId="{83569EB8-1983-49D0-89EA-ACD279D00362}" srcOrd="0" destOrd="0" presId="urn:microsoft.com/office/officeart/2005/8/layout/hierarchy6"/>
    <dgm:cxn modelId="{67009232-1A94-417C-AEEF-A38D3D6C0DB3}" srcId="{E9F85C50-DBC5-4E3E-9B07-9854401D0EC0}" destId="{2E45D9DC-FE4E-4C74-B0BC-C4AA4039923B}" srcOrd="1" destOrd="0" parTransId="{F088B1B7-542A-466D-A089-78C3292E9BDD}" sibTransId="{F7A7E5B2-FF90-4C5B-9CBE-67B163880D6C}"/>
    <dgm:cxn modelId="{AA5D48C4-A2C2-4C7F-95BC-1CD22FB2E901}" type="presOf" srcId="{F088B1B7-542A-466D-A089-78C3292E9BDD}" destId="{7C755C07-8731-4D3D-9656-7F602D16EB08}" srcOrd="0" destOrd="0" presId="urn:microsoft.com/office/officeart/2005/8/layout/hierarchy6"/>
    <dgm:cxn modelId="{77BE5FD3-28A6-4B7F-B38F-DBBD966B64B9}" type="presOf" srcId="{2A8B8D33-2C74-4E86-B680-E2D1859A1FF7}" destId="{2262428A-DF5A-4E9B-B847-4203A4917CAF}" srcOrd="0" destOrd="0" presId="urn:microsoft.com/office/officeart/2005/8/layout/hierarchy6"/>
    <dgm:cxn modelId="{9C1D2231-92B6-4643-878E-5C48EB00100E}" type="presOf" srcId="{2E45D9DC-FE4E-4C74-B0BC-C4AA4039923B}" destId="{E4EB110D-6436-42D0-ACA4-F02948C423FF}" srcOrd="0" destOrd="0" presId="urn:microsoft.com/office/officeart/2005/8/layout/hierarchy6"/>
    <dgm:cxn modelId="{DC21D180-7FE9-4265-BE6D-D2C5EA184D01}" srcId="{E9F85C50-DBC5-4E3E-9B07-9854401D0EC0}" destId="{2A8B8D33-2C74-4E86-B680-E2D1859A1FF7}" srcOrd="0" destOrd="0" parTransId="{ECBD1FB1-D59B-47A4-BDA3-F6DB61BF5133}" sibTransId="{6224CD81-C705-4A3A-8851-3769E79F5E1F}"/>
    <dgm:cxn modelId="{6F470D90-F036-498D-ADBC-CE18F0701D2C}" srcId="{ABC0460F-7D90-4B1A-B9E8-DE8702253829}" destId="{4D87926C-0786-4071-9297-B12FDF3BF476}" srcOrd="0" destOrd="0" parTransId="{66056258-5AE5-46D0-B8AB-00EBF8163AC1}" sibTransId="{41D3C341-95BD-4522-A6E9-2072E2402C9F}"/>
    <dgm:cxn modelId="{A9DAF57E-5044-4CCD-805E-B83399DB5E33}" type="presOf" srcId="{E9F85C50-DBC5-4E3E-9B07-9854401D0EC0}" destId="{AFF0284B-CD50-4A49-8361-C937C1BD89FB}" srcOrd="0" destOrd="0" presId="urn:microsoft.com/office/officeart/2005/8/layout/hierarchy6"/>
    <dgm:cxn modelId="{EEC1662A-7EF7-4E27-ADCB-0AE57EA78E8F}" srcId="{FA0F75EA-070A-4034-AE87-AF6DE3DC5556}" destId="{E9F85C50-DBC5-4E3E-9B07-9854401D0EC0}" srcOrd="0" destOrd="0" parTransId="{F8ACA842-B21C-4DD5-9F9F-2A9A55200ED9}" sibTransId="{639EF719-88BC-4E31-B44C-9D83E757B40E}"/>
    <dgm:cxn modelId="{AE79F76D-DC28-4EEA-A3E4-6207C40FCC7E}" type="presOf" srcId="{ECBD1FB1-D59B-47A4-BDA3-F6DB61BF5133}" destId="{99BD6504-64DB-4A33-8719-62BF80899CE6}" srcOrd="0" destOrd="0" presId="urn:microsoft.com/office/officeart/2005/8/layout/hierarchy6"/>
    <dgm:cxn modelId="{EA2487BC-75C3-471E-85A3-0E1A844C36FE}" srcId="{2A8B8D33-2C74-4E86-B680-E2D1859A1FF7}" destId="{977D0A16-04B9-4A0A-9A82-47C5FACFA338}" srcOrd="1" destOrd="0" parTransId="{D7726A8B-00A5-48B3-8902-C65B815B0518}" sibTransId="{1A775A78-C297-47C0-BB06-F616A02EFAAC}"/>
    <dgm:cxn modelId="{317B80D7-BEDE-4744-80E4-926FF91ED908}" srcId="{2E45D9DC-FE4E-4C74-B0BC-C4AA4039923B}" destId="{ABC0460F-7D90-4B1A-B9E8-DE8702253829}" srcOrd="1" destOrd="0" parTransId="{C1D23514-6F9D-49E6-8AFB-A6AF6BE61332}" sibTransId="{5586BBEC-9B79-42D7-9989-DD225DDDD6AD}"/>
    <dgm:cxn modelId="{BB3A70A9-315E-49D8-B12E-C7FE4C5343F1}" type="presOf" srcId="{FA0F75EA-070A-4034-AE87-AF6DE3DC5556}" destId="{BB61BA23-B26B-48C7-9EEC-A8CF45A573AE}" srcOrd="0" destOrd="0" presId="urn:microsoft.com/office/officeart/2005/8/layout/hierarchy6"/>
    <dgm:cxn modelId="{C7B719ED-F4F1-440D-B161-D727A17B5F62}" type="presOf" srcId="{5F1CD14B-24B2-4C3A-B0F3-560841601173}" destId="{64C42153-A531-41BF-99EC-28BEE2225FA4}" srcOrd="0" destOrd="0" presId="urn:microsoft.com/office/officeart/2005/8/layout/hierarchy6"/>
    <dgm:cxn modelId="{011CA5A7-F3F4-4CD9-8D7B-862A77D9619F}" type="presParOf" srcId="{BB61BA23-B26B-48C7-9EEC-A8CF45A573AE}" destId="{8FE9703A-9D6D-40F0-82E5-DB4769BA0A87}" srcOrd="0" destOrd="0" presId="urn:microsoft.com/office/officeart/2005/8/layout/hierarchy6"/>
    <dgm:cxn modelId="{5BA0F626-A2CB-4C73-8999-B721180A35A3}" type="presParOf" srcId="{8FE9703A-9D6D-40F0-82E5-DB4769BA0A87}" destId="{89479499-2A13-4ED4-904C-424A29E6F321}" srcOrd="0" destOrd="0" presId="urn:microsoft.com/office/officeart/2005/8/layout/hierarchy6"/>
    <dgm:cxn modelId="{2F10BB0F-6F99-4070-BA6A-D3A7858A9177}" type="presParOf" srcId="{89479499-2A13-4ED4-904C-424A29E6F321}" destId="{B1F56F31-D26A-4D44-9286-D49761C14EF2}" srcOrd="0" destOrd="0" presId="urn:microsoft.com/office/officeart/2005/8/layout/hierarchy6"/>
    <dgm:cxn modelId="{7867E673-3624-42FF-ADB2-659F8DE349D3}" type="presParOf" srcId="{B1F56F31-D26A-4D44-9286-D49761C14EF2}" destId="{AFF0284B-CD50-4A49-8361-C937C1BD89FB}" srcOrd="0" destOrd="0" presId="urn:microsoft.com/office/officeart/2005/8/layout/hierarchy6"/>
    <dgm:cxn modelId="{720F9A91-101C-4773-B6EA-0CAE41DFD68B}" type="presParOf" srcId="{B1F56F31-D26A-4D44-9286-D49761C14EF2}" destId="{2EC4DC15-BA49-4B8C-BA14-1447DB860899}" srcOrd="1" destOrd="0" presId="urn:microsoft.com/office/officeart/2005/8/layout/hierarchy6"/>
    <dgm:cxn modelId="{4AD270D2-FCD7-490E-B6D2-6E321DE7A4DA}" type="presParOf" srcId="{2EC4DC15-BA49-4B8C-BA14-1447DB860899}" destId="{99BD6504-64DB-4A33-8719-62BF80899CE6}" srcOrd="0" destOrd="0" presId="urn:microsoft.com/office/officeart/2005/8/layout/hierarchy6"/>
    <dgm:cxn modelId="{9309E8C1-3F8D-498C-8DD4-AEBB0BCB4C4D}" type="presParOf" srcId="{2EC4DC15-BA49-4B8C-BA14-1447DB860899}" destId="{7FCBC0EC-1817-4E5C-BC27-7529AC5C86AE}" srcOrd="1" destOrd="0" presId="urn:microsoft.com/office/officeart/2005/8/layout/hierarchy6"/>
    <dgm:cxn modelId="{863C630B-4CDF-4399-8EE0-491D2795EDA8}" type="presParOf" srcId="{7FCBC0EC-1817-4E5C-BC27-7529AC5C86AE}" destId="{2262428A-DF5A-4E9B-B847-4203A4917CAF}" srcOrd="0" destOrd="0" presId="urn:microsoft.com/office/officeart/2005/8/layout/hierarchy6"/>
    <dgm:cxn modelId="{FE0D1FED-E35B-482F-B00C-0C9B9F71B694}" type="presParOf" srcId="{7FCBC0EC-1817-4E5C-BC27-7529AC5C86AE}" destId="{D411E34F-25D1-48A3-B47E-1269312D41B9}" srcOrd="1" destOrd="0" presId="urn:microsoft.com/office/officeart/2005/8/layout/hierarchy6"/>
    <dgm:cxn modelId="{DF83B4D5-0CCE-4A88-9CC5-B1D3C4907615}" type="presParOf" srcId="{D411E34F-25D1-48A3-B47E-1269312D41B9}" destId="{83569EB8-1983-49D0-89EA-ACD279D00362}" srcOrd="0" destOrd="0" presId="urn:microsoft.com/office/officeart/2005/8/layout/hierarchy6"/>
    <dgm:cxn modelId="{24E9B6FB-53DF-4B9C-BDAF-2F4BD309166F}" type="presParOf" srcId="{D411E34F-25D1-48A3-B47E-1269312D41B9}" destId="{240A5D4C-F23B-4C4A-B206-7B263DF6B749}" srcOrd="1" destOrd="0" presId="urn:microsoft.com/office/officeart/2005/8/layout/hierarchy6"/>
    <dgm:cxn modelId="{0A6B20F2-D3F7-4E55-BDE5-6B93564CC5A3}" type="presParOf" srcId="{240A5D4C-F23B-4C4A-B206-7B263DF6B749}" destId="{64C42153-A531-41BF-99EC-28BEE2225FA4}" srcOrd="0" destOrd="0" presId="urn:microsoft.com/office/officeart/2005/8/layout/hierarchy6"/>
    <dgm:cxn modelId="{7F805B73-14BE-4D8B-949D-7B1AEFFF272F}" type="presParOf" srcId="{240A5D4C-F23B-4C4A-B206-7B263DF6B749}" destId="{143E3B69-B9ED-4579-96B1-B5C2DC6A0FE8}" srcOrd="1" destOrd="0" presId="urn:microsoft.com/office/officeart/2005/8/layout/hierarchy6"/>
    <dgm:cxn modelId="{92BEB02B-7CCE-44C4-B311-27208AE187FF}" type="presParOf" srcId="{D411E34F-25D1-48A3-B47E-1269312D41B9}" destId="{39D06174-A9D3-4B0B-A5C0-BE6E95F5CD6E}" srcOrd="2" destOrd="0" presId="urn:microsoft.com/office/officeart/2005/8/layout/hierarchy6"/>
    <dgm:cxn modelId="{7F16FCE8-A291-4029-94B6-0EBF57963D7D}" type="presParOf" srcId="{D411E34F-25D1-48A3-B47E-1269312D41B9}" destId="{8381DD3A-6C8D-4FD7-850E-532075399734}" srcOrd="3" destOrd="0" presId="urn:microsoft.com/office/officeart/2005/8/layout/hierarchy6"/>
    <dgm:cxn modelId="{B1C163A6-C056-4AD6-9D1F-9B18D9D0F636}" type="presParOf" srcId="{8381DD3A-6C8D-4FD7-850E-532075399734}" destId="{F6E4910D-0B92-4AC8-8A97-2C72BF780B6F}" srcOrd="0" destOrd="0" presId="urn:microsoft.com/office/officeart/2005/8/layout/hierarchy6"/>
    <dgm:cxn modelId="{BF04516B-5577-41CE-93AD-1E566B9F8ACB}" type="presParOf" srcId="{8381DD3A-6C8D-4FD7-850E-532075399734}" destId="{6CFBC78C-91D3-4124-BCDB-2C4A6FCD0229}" srcOrd="1" destOrd="0" presId="urn:microsoft.com/office/officeart/2005/8/layout/hierarchy6"/>
    <dgm:cxn modelId="{E0649F60-CFC4-4ECE-893A-5E1055AFFC71}" type="presParOf" srcId="{2EC4DC15-BA49-4B8C-BA14-1447DB860899}" destId="{7C755C07-8731-4D3D-9656-7F602D16EB08}" srcOrd="2" destOrd="0" presId="urn:microsoft.com/office/officeart/2005/8/layout/hierarchy6"/>
    <dgm:cxn modelId="{0CA15EFA-76E0-4F71-8B27-671C72E61B9B}" type="presParOf" srcId="{2EC4DC15-BA49-4B8C-BA14-1447DB860899}" destId="{A6E51376-293C-43DC-8188-A017463B7E25}" srcOrd="3" destOrd="0" presId="urn:microsoft.com/office/officeart/2005/8/layout/hierarchy6"/>
    <dgm:cxn modelId="{8DBA98D5-F90B-4F34-BDE8-8254E7A7CB3D}" type="presParOf" srcId="{A6E51376-293C-43DC-8188-A017463B7E25}" destId="{E4EB110D-6436-42D0-ACA4-F02948C423FF}" srcOrd="0" destOrd="0" presId="urn:microsoft.com/office/officeart/2005/8/layout/hierarchy6"/>
    <dgm:cxn modelId="{EC4F2F20-7C52-4FEC-8328-C54B788835C5}" type="presParOf" srcId="{A6E51376-293C-43DC-8188-A017463B7E25}" destId="{F1B4BE79-D22B-4A50-BCE0-1203F389483C}" srcOrd="1" destOrd="0" presId="urn:microsoft.com/office/officeart/2005/8/layout/hierarchy6"/>
    <dgm:cxn modelId="{45713E18-FC1C-4FBF-AA18-4C0E916BA4EC}" type="presParOf" srcId="{F1B4BE79-D22B-4A50-BCE0-1203F389483C}" destId="{D0847A17-6950-4559-A3B8-D61EA70B56DF}" srcOrd="0" destOrd="0" presId="urn:microsoft.com/office/officeart/2005/8/layout/hierarchy6"/>
    <dgm:cxn modelId="{AE032F4E-A9A0-4396-A920-ABA776A6C1A0}" type="presParOf" srcId="{F1B4BE79-D22B-4A50-BCE0-1203F389483C}" destId="{82C9C2CC-1140-4870-9250-7EC00808AE07}" srcOrd="1" destOrd="0" presId="urn:microsoft.com/office/officeart/2005/8/layout/hierarchy6"/>
    <dgm:cxn modelId="{90EE6A03-B345-4D37-9711-9CD25B50CF0D}" type="presParOf" srcId="{82C9C2CC-1140-4870-9250-7EC00808AE07}" destId="{CFBEDC1F-E6F1-4433-86A9-04CB4C2A3AB2}" srcOrd="0" destOrd="0" presId="urn:microsoft.com/office/officeart/2005/8/layout/hierarchy6"/>
    <dgm:cxn modelId="{4EE881D3-3D62-421D-AD00-2C32867ED6BF}" type="presParOf" srcId="{82C9C2CC-1140-4870-9250-7EC00808AE07}" destId="{BDAC894D-E9B3-4D05-9138-3A51DEC58F0C}" srcOrd="1" destOrd="0" presId="urn:microsoft.com/office/officeart/2005/8/layout/hierarchy6"/>
    <dgm:cxn modelId="{C8F872D1-FE1E-455D-A34B-08A46D71C6C2}" type="presParOf" srcId="{F1B4BE79-D22B-4A50-BCE0-1203F389483C}" destId="{55713FBE-37B3-43B0-8484-FE05AB4C7404}" srcOrd="2" destOrd="0" presId="urn:microsoft.com/office/officeart/2005/8/layout/hierarchy6"/>
    <dgm:cxn modelId="{5A57AB85-DEFD-4E1B-936F-EAFD5BA742B3}" type="presParOf" srcId="{F1B4BE79-D22B-4A50-BCE0-1203F389483C}" destId="{25373899-EFC7-4D86-AC0B-10C1F1C54DEE}" srcOrd="3" destOrd="0" presId="urn:microsoft.com/office/officeart/2005/8/layout/hierarchy6"/>
    <dgm:cxn modelId="{C6A4D86D-CCB2-45A1-B1AE-7479B328CFDA}" type="presParOf" srcId="{25373899-EFC7-4D86-AC0B-10C1F1C54DEE}" destId="{C11CAF89-219F-4AA3-8F97-42F7DF8FDE12}" srcOrd="0" destOrd="0" presId="urn:microsoft.com/office/officeart/2005/8/layout/hierarchy6"/>
    <dgm:cxn modelId="{06656C57-AA47-4744-B40B-24F01DAB9A14}" type="presParOf" srcId="{25373899-EFC7-4D86-AC0B-10C1F1C54DEE}" destId="{A19933E2-164D-436B-9CF6-4F023788FC2D}" srcOrd="1" destOrd="0" presId="urn:microsoft.com/office/officeart/2005/8/layout/hierarchy6"/>
    <dgm:cxn modelId="{5C159AFE-3C0D-4D63-A347-4B245F6CCF4C}" type="presParOf" srcId="{A19933E2-164D-436B-9CF6-4F023788FC2D}" destId="{8A3C81D7-EC57-483F-BFB7-C45620F07D3A}" srcOrd="0" destOrd="0" presId="urn:microsoft.com/office/officeart/2005/8/layout/hierarchy6"/>
    <dgm:cxn modelId="{60B28CD6-050A-4B61-BA63-5D61035B7D3C}" type="presParOf" srcId="{A19933E2-164D-436B-9CF6-4F023788FC2D}" destId="{682033C9-E08E-4CDB-AFA3-453063DEB451}" srcOrd="1" destOrd="0" presId="urn:microsoft.com/office/officeart/2005/8/layout/hierarchy6"/>
    <dgm:cxn modelId="{9FFDA347-D3E0-4101-89A1-9FB7C52001C7}" type="presParOf" srcId="{682033C9-E08E-4CDB-AFA3-453063DEB451}" destId="{780C221A-1AAC-4DED-885E-817A6C931C23}" srcOrd="0" destOrd="0" presId="urn:microsoft.com/office/officeart/2005/8/layout/hierarchy6"/>
    <dgm:cxn modelId="{6BA817D1-D8D4-436B-AF8F-DBDF2B87283F}" type="presParOf" srcId="{682033C9-E08E-4CDB-AFA3-453063DEB451}" destId="{B0A9F0C7-31D9-4AED-A200-FA29DF1E130C}" srcOrd="1" destOrd="0" presId="urn:microsoft.com/office/officeart/2005/8/layout/hierarchy6"/>
    <dgm:cxn modelId="{021F733E-6305-4679-A602-306D8CEB39D4}" type="presParOf" srcId="{BB61BA23-B26B-48C7-9EEC-A8CF45A573AE}" destId="{4AA0D2C1-3560-429E-BD90-3D37072F21AC}" srcOrd="1" destOrd="0" presId="urn:microsoft.com/office/officeart/2005/8/layout/hierarchy6"/>
  </dgm:cxnLst>
  <dgm:bg/>
  <dgm:whole/>
  <dgm:extLst>
    <a:ext uri="http://schemas.microsoft.com/office/drawing/2008/diagram">
      <dsp:dataModelExt xmlns:dsp="http://schemas.microsoft.com/office/drawing/2008/diagram" relId="rId18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AFF0284B-CD50-4A49-8361-C937C1BD89FB}">
      <dsp:nvSpPr>
        <dsp:cNvPr id="0" name=""/>
        <dsp:cNvSpPr/>
      </dsp:nvSpPr>
      <dsp:spPr>
        <a:xfrm>
          <a:off x="2183978" y="428327"/>
          <a:ext cx="1118443" cy="745628"/>
        </a:xfrm>
        <a:prstGeom prst="roundRect">
          <a:avLst>
            <a:gd name="adj" fmla="val 10000"/>
          </a:avLst>
        </a:prstGeom>
        <a:solidFill>
          <a:schemeClr val="bg1">
            <a:lumMod val="75000"/>
          </a:schemeClr>
        </a:solidFill>
        <a:ln>
          <a:solidFill>
            <a:schemeClr val="tx1"/>
          </a:solidFill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121920" tIns="121920" rIns="121920" bIns="121920" numCol="1" spcCol="1270" anchor="ctr" anchorCtr="0">
          <a:noAutofit/>
        </a:bodyPr>
        <a:lstStyle/>
        <a:p>
          <a:pPr marL="0" lvl="0" indent="0" algn="ctr" defTabSz="1422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3200" kern="1200"/>
            <a:t>M</a:t>
          </a:r>
        </a:p>
      </dsp:txBody>
      <dsp:txXfrm>
        <a:off x="2205817" y="450166"/>
        <a:ext cx="1074765" cy="701950"/>
      </dsp:txXfrm>
    </dsp:sp>
    <dsp:sp modelId="{99BD6504-64DB-4A33-8719-62BF80899CE6}">
      <dsp:nvSpPr>
        <dsp:cNvPr id="0" name=""/>
        <dsp:cNvSpPr/>
      </dsp:nvSpPr>
      <dsp:spPr>
        <a:xfrm>
          <a:off x="1289223" y="1173956"/>
          <a:ext cx="1453976" cy="298251"/>
        </a:xfrm>
        <a:custGeom>
          <a:avLst/>
          <a:gdLst/>
          <a:ahLst/>
          <a:cxnLst/>
          <a:rect l="0" t="0" r="0" b="0"/>
          <a:pathLst>
            <a:path>
              <a:moveTo>
                <a:pt x="1453976" y="0"/>
              </a:moveTo>
              <a:lnTo>
                <a:pt x="1453976" y="149125"/>
              </a:lnTo>
              <a:lnTo>
                <a:pt x="0" y="149125"/>
              </a:lnTo>
              <a:lnTo>
                <a:pt x="0" y="298251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2262428A-DF5A-4E9B-B847-4203A4917CAF}">
      <dsp:nvSpPr>
        <dsp:cNvPr id="0" name=""/>
        <dsp:cNvSpPr/>
      </dsp:nvSpPr>
      <dsp:spPr>
        <a:xfrm>
          <a:off x="730001" y="1472207"/>
          <a:ext cx="1118443" cy="745628"/>
        </a:xfrm>
        <a:prstGeom prst="roundRect">
          <a:avLst>
            <a:gd name="adj" fmla="val 10000"/>
          </a:avLst>
        </a:prstGeom>
        <a:solidFill>
          <a:schemeClr val="bg1">
            <a:lumMod val="65000"/>
          </a:schemeClr>
        </a:solidFill>
        <a:ln>
          <a:solidFill>
            <a:schemeClr val="tx1"/>
          </a:solidFill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121920" tIns="121920" rIns="121920" bIns="121920" numCol="1" spcCol="1270" anchor="ctr" anchorCtr="0">
          <a:noAutofit/>
        </a:bodyPr>
        <a:lstStyle/>
        <a:p>
          <a:pPr marL="0" lvl="0" indent="0" algn="ctr" defTabSz="1422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3200" kern="1200"/>
            <a:t>H</a:t>
          </a:r>
        </a:p>
      </dsp:txBody>
      <dsp:txXfrm>
        <a:off x="751840" y="1494046"/>
        <a:ext cx="1074765" cy="701950"/>
      </dsp:txXfrm>
    </dsp:sp>
    <dsp:sp modelId="{83569EB8-1983-49D0-89EA-ACD279D00362}">
      <dsp:nvSpPr>
        <dsp:cNvPr id="0" name=""/>
        <dsp:cNvSpPr/>
      </dsp:nvSpPr>
      <dsp:spPr>
        <a:xfrm>
          <a:off x="562235" y="2217836"/>
          <a:ext cx="726988" cy="298251"/>
        </a:xfrm>
        <a:custGeom>
          <a:avLst/>
          <a:gdLst/>
          <a:ahLst/>
          <a:cxnLst/>
          <a:rect l="0" t="0" r="0" b="0"/>
          <a:pathLst>
            <a:path>
              <a:moveTo>
                <a:pt x="726988" y="0"/>
              </a:moveTo>
              <a:lnTo>
                <a:pt x="726988" y="149125"/>
              </a:lnTo>
              <a:lnTo>
                <a:pt x="0" y="149125"/>
              </a:lnTo>
              <a:lnTo>
                <a:pt x="0" y="298251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64C42153-A531-41BF-99EC-28BEE2225FA4}">
      <dsp:nvSpPr>
        <dsp:cNvPr id="0" name=""/>
        <dsp:cNvSpPr/>
      </dsp:nvSpPr>
      <dsp:spPr>
        <a:xfrm>
          <a:off x="3013" y="2516088"/>
          <a:ext cx="1118443" cy="745628"/>
        </a:xfrm>
        <a:prstGeom prst="roundRect">
          <a:avLst>
            <a:gd name="adj" fmla="val 10000"/>
          </a:avLst>
        </a:prstGeom>
        <a:solidFill>
          <a:srgbClr val="FF0000"/>
        </a:solidFill>
        <a:ln>
          <a:solidFill>
            <a:srgbClr val="FF0000"/>
          </a:solidFill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121920" tIns="121920" rIns="121920" bIns="121920" numCol="1" spcCol="1270" anchor="ctr" anchorCtr="0">
          <a:noAutofit/>
        </a:bodyPr>
        <a:lstStyle/>
        <a:p>
          <a:pPr marL="0" lvl="0" indent="0" algn="ctr" defTabSz="1422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3200" kern="1200"/>
            <a:t>E</a:t>
          </a:r>
        </a:p>
      </dsp:txBody>
      <dsp:txXfrm>
        <a:off x="24852" y="2537927"/>
        <a:ext cx="1074765" cy="701950"/>
      </dsp:txXfrm>
    </dsp:sp>
    <dsp:sp modelId="{39D06174-A9D3-4B0B-A5C0-BE6E95F5CD6E}">
      <dsp:nvSpPr>
        <dsp:cNvPr id="0" name=""/>
        <dsp:cNvSpPr/>
      </dsp:nvSpPr>
      <dsp:spPr>
        <a:xfrm>
          <a:off x="1289223" y="2217836"/>
          <a:ext cx="726988" cy="298251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49125"/>
              </a:lnTo>
              <a:lnTo>
                <a:pt x="726988" y="149125"/>
              </a:lnTo>
              <a:lnTo>
                <a:pt x="726988" y="298251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F6E4910D-0B92-4AC8-8A97-2C72BF780B6F}">
      <dsp:nvSpPr>
        <dsp:cNvPr id="0" name=""/>
        <dsp:cNvSpPr/>
      </dsp:nvSpPr>
      <dsp:spPr>
        <a:xfrm>
          <a:off x="1456990" y="2516088"/>
          <a:ext cx="1118443" cy="745628"/>
        </a:xfrm>
        <a:prstGeom prst="roundRect">
          <a:avLst>
            <a:gd name="adj" fmla="val 10000"/>
          </a:avLst>
        </a:prstGeom>
        <a:solidFill>
          <a:srgbClr val="FF0000"/>
        </a:solidFill>
        <a:ln>
          <a:solidFill>
            <a:srgbClr val="FF3300"/>
          </a:solidFill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121920" tIns="121920" rIns="121920" bIns="121920" numCol="1" spcCol="1270" anchor="ctr" anchorCtr="0">
          <a:noAutofit/>
        </a:bodyPr>
        <a:lstStyle/>
        <a:p>
          <a:pPr marL="0" lvl="0" indent="0" algn="ctr" defTabSz="1422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3200" kern="1200"/>
            <a:t>K</a:t>
          </a:r>
        </a:p>
      </dsp:txBody>
      <dsp:txXfrm>
        <a:off x="1478829" y="2537927"/>
        <a:ext cx="1074765" cy="701950"/>
      </dsp:txXfrm>
    </dsp:sp>
    <dsp:sp modelId="{7C755C07-8731-4D3D-9656-7F602D16EB08}">
      <dsp:nvSpPr>
        <dsp:cNvPr id="0" name=""/>
        <dsp:cNvSpPr/>
      </dsp:nvSpPr>
      <dsp:spPr>
        <a:xfrm>
          <a:off x="2743200" y="1173956"/>
          <a:ext cx="1453976" cy="298251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49125"/>
              </a:lnTo>
              <a:lnTo>
                <a:pt x="1453976" y="149125"/>
              </a:lnTo>
              <a:lnTo>
                <a:pt x="1453976" y="298251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E4EB110D-6436-42D0-ACA4-F02948C423FF}">
      <dsp:nvSpPr>
        <dsp:cNvPr id="0" name=""/>
        <dsp:cNvSpPr/>
      </dsp:nvSpPr>
      <dsp:spPr>
        <a:xfrm>
          <a:off x="3637954" y="1472207"/>
          <a:ext cx="1118443" cy="745628"/>
        </a:xfrm>
        <a:prstGeom prst="roundRect">
          <a:avLst>
            <a:gd name="adj" fmla="val 10000"/>
          </a:avLst>
        </a:prstGeom>
        <a:solidFill>
          <a:srgbClr val="FF0000"/>
        </a:solidFill>
        <a:ln>
          <a:solidFill>
            <a:srgbClr val="FF0000"/>
          </a:solidFill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121920" tIns="121920" rIns="121920" bIns="121920" numCol="1" spcCol="1270" anchor="ctr" anchorCtr="0">
          <a:noAutofit/>
        </a:bodyPr>
        <a:lstStyle/>
        <a:p>
          <a:pPr marL="0" lvl="0" indent="0" algn="ctr" defTabSz="1422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3200" kern="1200"/>
            <a:t>R</a:t>
          </a:r>
        </a:p>
      </dsp:txBody>
      <dsp:txXfrm>
        <a:off x="3659793" y="1494046"/>
        <a:ext cx="1074765" cy="701950"/>
      </dsp:txXfrm>
    </dsp:sp>
    <dsp:sp modelId="{D0847A17-6950-4559-A3B8-D61EA70B56DF}">
      <dsp:nvSpPr>
        <dsp:cNvPr id="0" name=""/>
        <dsp:cNvSpPr/>
      </dsp:nvSpPr>
      <dsp:spPr>
        <a:xfrm>
          <a:off x="3470188" y="2217836"/>
          <a:ext cx="726988" cy="298251"/>
        </a:xfrm>
        <a:custGeom>
          <a:avLst/>
          <a:gdLst/>
          <a:ahLst/>
          <a:cxnLst/>
          <a:rect l="0" t="0" r="0" b="0"/>
          <a:pathLst>
            <a:path>
              <a:moveTo>
                <a:pt x="726988" y="0"/>
              </a:moveTo>
              <a:lnTo>
                <a:pt x="726988" y="149125"/>
              </a:lnTo>
              <a:lnTo>
                <a:pt x="0" y="149125"/>
              </a:lnTo>
              <a:lnTo>
                <a:pt x="0" y="298251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CFBEDC1F-E6F1-4433-86A9-04CB4C2A3AB2}">
      <dsp:nvSpPr>
        <dsp:cNvPr id="0" name=""/>
        <dsp:cNvSpPr/>
      </dsp:nvSpPr>
      <dsp:spPr>
        <a:xfrm>
          <a:off x="2910966" y="2516088"/>
          <a:ext cx="1118443" cy="745628"/>
        </a:xfrm>
        <a:prstGeom prst="roundRect">
          <a:avLst>
            <a:gd name="adj" fmla="val 10000"/>
          </a:avLst>
        </a:prstGeom>
        <a:solidFill>
          <a:schemeClr val="bg1">
            <a:lumMod val="65000"/>
          </a:schemeClr>
        </a:solidFill>
        <a:ln>
          <a:solidFill>
            <a:schemeClr val="tx1"/>
          </a:solidFill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121920" tIns="121920" rIns="121920" bIns="121920" numCol="1" spcCol="1270" anchor="ctr" anchorCtr="0">
          <a:noAutofit/>
        </a:bodyPr>
        <a:lstStyle/>
        <a:p>
          <a:pPr marL="0" lvl="0" indent="0" algn="ctr" defTabSz="1422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3200" kern="1200"/>
            <a:t>O</a:t>
          </a:r>
        </a:p>
      </dsp:txBody>
      <dsp:txXfrm>
        <a:off x="2932805" y="2537927"/>
        <a:ext cx="1074765" cy="701950"/>
      </dsp:txXfrm>
    </dsp:sp>
    <dsp:sp modelId="{55713FBE-37B3-43B0-8484-FE05AB4C7404}">
      <dsp:nvSpPr>
        <dsp:cNvPr id="0" name=""/>
        <dsp:cNvSpPr/>
      </dsp:nvSpPr>
      <dsp:spPr>
        <a:xfrm>
          <a:off x="4197176" y="2217836"/>
          <a:ext cx="726988" cy="298251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49125"/>
              </a:lnTo>
              <a:lnTo>
                <a:pt x="726988" y="149125"/>
              </a:lnTo>
              <a:lnTo>
                <a:pt x="726988" y="298251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C11CAF89-219F-4AA3-8F97-42F7DF8FDE12}">
      <dsp:nvSpPr>
        <dsp:cNvPr id="0" name=""/>
        <dsp:cNvSpPr/>
      </dsp:nvSpPr>
      <dsp:spPr>
        <a:xfrm>
          <a:off x="4364942" y="2516088"/>
          <a:ext cx="1118443" cy="745628"/>
        </a:xfrm>
        <a:prstGeom prst="roundRect">
          <a:avLst>
            <a:gd name="adj" fmla="val 10000"/>
          </a:avLst>
        </a:prstGeom>
        <a:solidFill>
          <a:schemeClr val="bg1">
            <a:lumMod val="65000"/>
          </a:schemeClr>
        </a:solidFill>
        <a:ln>
          <a:solidFill>
            <a:schemeClr val="tx1"/>
          </a:solidFill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121920" tIns="121920" rIns="121920" bIns="121920" numCol="1" spcCol="1270" anchor="ctr" anchorCtr="0">
          <a:noAutofit/>
        </a:bodyPr>
        <a:lstStyle/>
        <a:p>
          <a:pPr marL="0" lvl="0" indent="0" algn="ctr" defTabSz="1422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3200" kern="1200"/>
            <a:t>W</a:t>
          </a:r>
        </a:p>
      </dsp:txBody>
      <dsp:txXfrm>
        <a:off x="4386781" y="2537927"/>
        <a:ext cx="1074765" cy="701950"/>
      </dsp:txXfrm>
    </dsp:sp>
    <dsp:sp modelId="{8A3C81D7-EC57-483F-BFB7-C45620F07D3A}">
      <dsp:nvSpPr>
        <dsp:cNvPr id="0" name=""/>
        <dsp:cNvSpPr/>
      </dsp:nvSpPr>
      <dsp:spPr>
        <a:xfrm>
          <a:off x="4878444" y="3261717"/>
          <a:ext cx="91440" cy="298251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298251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780C221A-1AAC-4DED-885E-817A6C931C23}">
      <dsp:nvSpPr>
        <dsp:cNvPr id="0" name=""/>
        <dsp:cNvSpPr/>
      </dsp:nvSpPr>
      <dsp:spPr>
        <a:xfrm>
          <a:off x="4364942" y="3559968"/>
          <a:ext cx="1118443" cy="745628"/>
        </a:xfrm>
        <a:prstGeom prst="roundRect">
          <a:avLst>
            <a:gd name="adj" fmla="val 10000"/>
          </a:avLst>
        </a:prstGeom>
        <a:solidFill>
          <a:srgbClr val="FF0000"/>
        </a:solidFill>
        <a:ln>
          <a:solidFill>
            <a:srgbClr val="FF0000"/>
          </a:solidFill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121920" tIns="121920" rIns="121920" bIns="121920" numCol="1" spcCol="1270" anchor="ctr" anchorCtr="0">
          <a:noAutofit/>
        </a:bodyPr>
        <a:lstStyle/>
        <a:p>
          <a:pPr marL="0" lvl="0" indent="0" algn="ctr" defTabSz="1422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3200" kern="1200"/>
            <a:t>S</a:t>
          </a:r>
        </a:p>
      </dsp:txBody>
      <dsp:txXfrm>
        <a:off x="4386781" y="3581807"/>
        <a:ext cx="1074765" cy="701950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hierarchy6">
  <dgm:title val=""/>
  <dgm:desc val=""/>
  <dgm:catLst>
    <dgm:cat type="hierarchy" pri="3000"/>
  </dgm:catLst>
  <dgm:sampData>
    <dgm:dataModel>
      <dgm:ptLst>
        <dgm:pt modelId="0" type="doc"/>
        <dgm:pt modelId="1">
          <dgm:prSet phldr="1"/>
        </dgm:pt>
        <dgm:pt modelId="2">
          <dgm:prSet phldr="1"/>
        </dgm:pt>
        <dgm:pt modelId="21">
          <dgm:prSet phldr="1"/>
        </dgm:pt>
        <dgm:pt modelId="22">
          <dgm:prSet phldr="1"/>
        </dgm:pt>
        <dgm:pt modelId="3">
          <dgm:prSet phldr="1"/>
        </dgm:pt>
        <dgm:pt modelId="31">
          <dgm:prSet phldr="1"/>
        </dgm:pt>
        <dgm:pt modelId="4">
          <dgm:prSet phldr="1"/>
        </dgm:pt>
        <dgm:pt modelId="5">
          <dgm:prSet phldr="1"/>
        </dgm:pt>
        <dgm:pt modelId="6">
          <dgm:prSet phldr="1"/>
        </dgm:pt>
      </dgm:ptLst>
      <dgm:cxnLst>
        <dgm:cxn modelId="7" srcId="0" destId="1" srcOrd="0" destOrd="0"/>
        <dgm:cxn modelId="8" srcId="1" destId="2" srcOrd="0" destOrd="0"/>
        <dgm:cxn modelId="9" srcId="1" destId="3" srcOrd="1" destOrd="0"/>
        <dgm:cxn modelId="23" srcId="2" destId="21" srcOrd="0" destOrd="0"/>
        <dgm:cxn modelId="24" srcId="2" destId="22" srcOrd="1" destOrd="0"/>
        <dgm:cxn modelId="33" srcId="3" destId="31" srcOrd="0" destOrd="0"/>
        <dgm:cxn modelId="10" srcId="0" destId="4" srcOrd="1" destOrd="0"/>
        <dgm:cxn modelId="11" srcId="0" destId="5" srcOrd="2" destOrd="0"/>
        <dgm:cxn modelId="12" srcId="0" destId="6" srcOrd="3" destOrd="0"/>
      </dgm:cxnLst>
      <dgm:bg/>
      <dgm:whole/>
    </dgm:dataModel>
  </dgm:sampData>
  <dgm:styleData>
    <dgm:dataModel>
      <dgm:ptLst>
        <dgm:pt modelId="0" type="doc"/>
        <dgm:pt modelId="1"/>
        <dgm:pt modelId="11"/>
        <dgm:pt modelId="12"/>
        <dgm:pt modelId="2"/>
        <dgm:pt modelId="3"/>
      </dgm:ptLst>
      <dgm:cxnLst>
        <dgm:cxn modelId="4" srcId="0" destId="1" srcOrd="0" destOrd="0"/>
        <dgm:cxn modelId="13" srcId="1" destId="11" srcOrd="0" destOrd="0"/>
        <dgm:cxn modelId="14" srcId="1" destId="12" srcOrd="1" destOrd="0"/>
        <dgm:cxn modelId="5" srcId="0" destId="2" srcOrd="1" destOrd="0"/>
        <dgm:cxn modelId="6" srcId="0" destId="3" srcOrd="2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21"/>
        <dgm:pt modelId="211"/>
        <dgm:pt modelId="3"/>
        <dgm:pt modelId="31"/>
        <dgm:pt modelId="311"/>
        <dgm:pt modelId="4"/>
        <dgm:pt modelId="5"/>
        <dgm:pt modelId="6"/>
        <dgm:pt modelId="7"/>
      </dgm:ptLst>
      <dgm:cxnLst>
        <dgm:cxn modelId="8" srcId="0" destId="1" srcOrd="0" destOrd="0"/>
        <dgm:cxn modelId="9" srcId="1" destId="2" srcOrd="0" destOrd="0"/>
        <dgm:cxn modelId="10" srcId="1" destId="3" srcOrd="1" destOrd="0"/>
        <dgm:cxn modelId="23" srcId="2" destId="21" srcOrd="0" destOrd="0"/>
        <dgm:cxn modelId="24" srcId="21" destId="211" srcOrd="0" destOrd="0"/>
        <dgm:cxn modelId="33" srcId="3" destId="31" srcOrd="0" destOrd="0"/>
        <dgm:cxn modelId="34" srcId="31" destId="311" srcOrd="0" destOrd="0"/>
        <dgm:cxn modelId="11" srcId="0" destId="4" srcOrd="1" destOrd="0"/>
        <dgm:cxn modelId="12" srcId="0" destId="5" srcOrd="2" destOrd="0"/>
        <dgm:cxn modelId="13" srcId="0" destId="6" srcOrd="3" destOrd="0"/>
        <dgm:cxn modelId="14" srcId="0" destId="7" srcOrd="4" destOrd="0"/>
      </dgm:cxnLst>
      <dgm:bg/>
      <dgm:whole/>
    </dgm:dataModel>
  </dgm:clrData>
  <dgm:layoutNode name="mainComposite">
    <dgm:varLst>
      <dgm:chPref val="1"/>
      <dgm:dir/>
      <dgm:animOne val="branch"/>
      <dgm:animLvl val="lvl"/>
      <dgm:resizeHandles val="exact"/>
    </dgm:varLst>
    <dgm:alg type="composite">
      <dgm:param type="vertAlign" val="mid"/>
      <dgm:param type="horzAlign" val="ctr"/>
    </dgm:alg>
    <dgm:shape xmlns:r="http://schemas.openxmlformats.org/officeDocument/2006/relationships" r:blip="">
      <dgm:adjLst/>
    </dgm:shape>
    <dgm:presOf/>
    <dgm:choose name="Name0">
      <dgm:if name="Name1" axis="ch" ptType="node" func="cnt" op="gte" val="2">
        <dgm:choose name="Name2">
          <dgm:if name="Name3" func="var" arg="dir" op="equ" val="norm">
            <dgm:constrLst>
              <dgm:constr type="l" for="ch" forName="hierFlow" refType="w" fact="0.3"/>
              <dgm:constr type="t" for="ch" forName="hierFlow"/>
              <dgm:constr type="r" for="ch" forName="hierFlow" refType="w" fact="0.98"/>
              <dgm:constr type="b" for="ch" forName="hierFlow" refType="h" fact="0.98"/>
              <dgm:constr type="l" for="ch" forName="bgShapesFlow"/>
              <dgm:constr type="t" for="ch" forName="bgShapesFlow"/>
              <dgm:constr type="r" for="ch" forName="bgShapesFlow" refType="w"/>
              <dgm:constr type="b" for="ch" forName="bgShapesFlow" refType="h"/>
              <dgm:constr type="w" for="des" forName="level1Shape" refType="w"/>
              <dgm:constr type="h" for="des" forName="level1Shape" refType="w" refFor="des" refForName="level1Shape" fact="0.66667"/>
              <dgm:constr type="w" for="des" forName="level2Shape" refType="w" refFor="des" refForName="level1Shape" op="equ"/>
              <dgm:constr type="h" for="des" forName="level2Shape" refType="h" refFor="des" refForName="level1Shape" op="equ"/>
              <dgm:constr type="sp" for="des" refType="h" refFor="des" refForName="level1Shape" op="equ" fact="0.4"/>
              <dgm:constr type="sibSp" for="des" forName="hierChild1" refType="w" refFor="des" refForName="level1Shape" op="equ" fact="0.3"/>
              <dgm:constr type="sibSp" for="des" forName="hierChild2" refType="sibSp" refFor="des" refForName="hierChild1" op="equ"/>
              <dgm:constr type="sibSp" for="des" forName="hierChild3" refType="sibSp" refFor="des" refForName="hierChild1" op="equ"/>
              <dgm:constr type="userA" for="des" refType="h" refFor="des" refForName="level1Shape" op="equ"/>
              <dgm:constr type="userB" for="des" refType="sp" refFor="des" op="equ"/>
              <dgm:constr type="h" for="des" forName="firstBuf" refType="h" refFor="des" refForName="level1Shape" fact="0.1"/>
            </dgm:constrLst>
          </dgm:if>
          <dgm:else name="Name4">
            <dgm:constrLst>
              <dgm:constr type="l" for="ch" forName="hierFlow" refType="w" fact="0.02"/>
              <dgm:constr type="t" for="ch" forName="hierFlow"/>
              <dgm:constr type="r" for="ch" forName="hierFlow" refType="w" fact="0.7"/>
              <dgm:constr type="b" for="ch" forName="hierFlow" refType="h" fact="0.98"/>
              <dgm:constr type="l" for="ch" forName="bgShapesFlow"/>
              <dgm:constr type="t" for="ch" forName="bgShapesFlow"/>
              <dgm:constr type="r" for="ch" forName="bgShapesFlow" refType="w"/>
              <dgm:constr type="b" for="ch" forName="bgShapesFlow" refType="h"/>
              <dgm:constr type="w" for="des" forName="level1Shape" refType="w"/>
              <dgm:constr type="h" for="des" forName="level1Shape" refType="w" refFor="des" refForName="level1Shape" fact="0.66667"/>
              <dgm:constr type="w" for="des" forName="level2Shape" refType="w" refFor="des" refForName="level1Shape" op="equ"/>
              <dgm:constr type="h" for="des" forName="level2Shape" refType="h" refFor="des" refForName="level1Shape" op="equ"/>
              <dgm:constr type="sp" for="des" refType="h" refFor="des" refForName="level1Shape" op="equ" fact="0.4"/>
              <dgm:constr type="sibSp" for="des" forName="hierChild1" refType="w" refFor="des" refForName="level1Shape" op="equ" fact="0.3"/>
              <dgm:constr type="sibSp" for="des" forName="hierChild2" refType="sibSp" refFor="des" refForName="hierChild1" op="equ"/>
              <dgm:constr type="sibSp" for="des" forName="hierChild3" refType="sibSp" refFor="des" refForName="hierChild1" op="equ"/>
              <dgm:constr type="userA" for="des" refType="h" refFor="des" refForName="level1Shape" op="equ"/>
              <dgm:constr type="userB" for="des" refType="sp" refFor="des" op="equ"/>
              <dgm:constr type="h" for="des" forName="firstBuf" refType="h" refFor="des" refForName="level1Shape" fact="0.1"/>
            </dgm:constrLst>
          </dgm:else>
        </dgm:choose>
      </dgm:if>
      <dgm:else name="Name5">
        <dgm:constrLst>
          <dgm:constr type="l" for="ch" forName="hierFlow"/>
          <dgm:constr type="t" for="ch" forName="hierFlow"/>
          <dgm:constr type="r" for="ch" forName="hierFlow" refType="w"/>
          <dgm:constr type="b" for="ch" forName="hierFlow" refType="h"/>
          <dgm:constr type="l" for="ch" forName="bgShapesFlow"/>
          <dgm:constr type="t" for="ch" forName="bgShapesFlow"/>
          <dgm:constr type="r" for="ch" forName="bgShapesFlow" refType="w"/>
          <dgm:constr type="b" for="ch" forName="bgShapesFlow" refType="h"/>
          <dgm:constr type="w" for="des" forName="level1Shape" refType="w"/>
          <dgm:constr type="h" for="des" forName="level1Shape" refType="w" refFor="des" refForName="level1Shape" fact="0.66667"/>
          <dgm:constr type="w" for="des" forName="level2Shape" refType="w" refFor="des" refForName="level1Shape" op="equ"/>
          <dgm:constr type="h" for="des" forName="level2Shape" refType="h" refFor="des" refForName="level1Shape" op="equ"/>
          <dgm:constr type="sp" for="des" refType="h" refFor="des" refForName="level1Shape" op="equ" fact="0.4"/>
          <dgm:constr type="sibSp" for="des" forName="hierChild1" refType="w" refFor="des" refForName="level1Shape" op="equ" fact="0.3"/>
          <dgm:constr type="sibSp" for="des" forName="hierChild2" refType="sibSp" refFor="des" refForName="hierChild1" op="equ"/>
          <dgm:constr type="sibSp" for="des" forName="hierChild3" refType="sibSp" refFor="des" refForName="hierChild1" op="equ"/>
          <dgm:constr type="userA" for="des" refType="h" refFor="des" refForName="level1Shape" op="equ"/>
          <dgm:constr type="userB" for="des" refType="sp" refFor="des" op="equ"/>
          <dgm:constr type="h" for="des" forName="firstBuf" refType="h" refFor="des" refForName="level1Shape" fact="0.1"/>
        </dgm:constrLst>
      </dgm:else>
    </dgm:choose>
    <dgm:ruleLst/>
    <dgm:layoutNode name="hierFlow">
      <dgm:alg type="lin">
        <dgm:param type="linDir" val="fromT"/>
        <dgm:param type="nodeVertAlign" val="t"/>
        <dgm:param type="vertAlign" val="t"/>
        <dgm:param type="nodeHorzAlign" val="ctr"/>
        <dgm:param type="fallback" val="2D"/>
      </dgm:alg>
      <dgm:shape xmlns:r="http://schemas.openxmlformats.org/officeDocument/2006/relationships" r:blip="">
        <dgm:adjLst/>
      </dgm:shape>
      <dgm:presOf/>
      <dgm:constrLst/>
      <dgm:ruleLst/>
      <dgm:choose name="Name6">
        <dgm:if name="Name7" axis="ch" ptType="node" func="cnt" op="gte" val="2">
          <dgm:layoutNode name="firstBuf">
            <dgm:alg type="sp"/>
            <dgm:shape xmlns:r="http://schemas.openxmlformats.org/officeDocument/2006/relationships" r:blip="">
              <dgm:adjLst/>
            </dgm:shape>
            <dgm:presOf/>
            <dgm:constrLst/>
            <dgm:ruleLst/>
          </dgm:layoutNode>
        </dgm:if>
        <dgm:else name="Name8"/>
      </dgm:choose>
      <dgm:layoutNode name="hierChild1">
        <dgm:varLst>
          <dgm:chPref val="1"/>
          <dgm:animOne val="branch"/>
          <dgm:animLvl val="lvl"/>
        </dgm:varLst>
        <dgm:choose name="Name9">
          <dgm:if name="Name10" func="var" arg="dir" op="equ" val="norm">
            <dgm:alg type="hierChild">
              <dgm:param type="linDir" val="fromL"/>
              <dgm:param type="vertAlign" val="t"/>
            </dgm:alg>
          </dgm:if>
          <dgm:else name="Name11">
            <dgm:alg type="hierChild">
              <dgm:param type="linDir" val="fromR"/>
              <dgm:param type="vertAlign" val="t"/>
            </dgm:alg>
          </dgm:else>
        </dgm:choose>
        <dgm:shape xmlns:r="http://schemas.openxmlformats.org/officeDocument/2006/relationships" r:blip="">
          <dgm:adjLst/>
        </dgm:shape>
        <dgm:presOf/>
        <dgm:constrLst>
          <dgm:constr type="primFontSz" for="des" ptType="node" op="equ"/>
        </dgm:constrLst>
        <dgm:ruleLst/>
        <dgm:forEach name="Name12" axis="ch" cnt="3">
          <dgm:forEach name="Name13" axis="self" ptType="node">
            <dgm:layoutNode name="Name14">
              <dgm:alg type="hierRoot"/>
              <dgm:shape xmlns:r="http://schemas.openxmlformats.org/officeDocument/2006/relationships" r:blip="">
                <dgm:adjLst/>
              </dgm:shape>
              <dgm:presOf/>
              <dgm:constrLst/>
              <dgm:ruleLst/>
              <dgm:layoutNode name="level1Shape" styleLbl="node0">
                <dgm:varLst>
                  <dgm:chPref val="3"/>
                </dgm:varLst>
                <dgm:alg type="tx"/>
                <dgm:shape xmlns:r="http://schemas.openxmlformats.org/officeDocument/2006/relationships" type="roundRect" r:blip="">
                  <dgm:adjLst>
                    <dgm:adj idx="1" val="0.1"/>
                  </dgm:adjLst>
                </dgm:shape>
                <dgm:presOf axis="self"/>
                <dgm:constrLst>
                  <dgm:constr type="primFontSz" val="65"/>
                  <dgm:constr type="tMarg" refType="primFontSz" fact="0.3"/>
                  <dgm:constr type="bMarg" refType="primFontSz" fact="0.3"/>
                  <dgm:constr type="lMarg" refType="primFontSz" fact="0.3"/>
                  <dgm:constr type="rMarg" refType="primFontSz" fact="0.3"/>
                </dgm:constrLst>
                <dgm:ruleLst>
                  <dgm:rule type="primFontSz" val="5" fact="NaN" max="NaN"/>
                </dgm:ruleLst>
              </dgm:layoutNode>
              <dgm:layoutNode name="hierChild2">
                <dgm:choose name="Name15">
                  <dgm:if name="Name16" func="var" arg="dir" op="equ" val="norm">
                    <dgm:alg type="hierChild">
                      <dgm:param type="linDir" val="fromL"/>
                    </dgm:alg>
                  </dgm:if>
                  <dgm:else name="Name17">
                    <dgm:alg type="hierChild">
                      <dgm:param type="linDir" val="fromR"/>
                    </dgm:alg>
                  </dgm:else>
                </dgm:choose>
                <dgm:shape xmlns:r="http://schemas.openxmlformats.org/officeDocument/2006/relationships" r:blip="">
                  <dgm:adjLst/>
                </dgm:shape>
                <dgm:presOf/>
                <dgm:constrLst/>
                <dgm:ruleLst/>
                <dgm:forEach name="repeat" axis="ch">
                  <dgm:forEach name="Name18" axis="self" ptType="parTrans" cnt="1">
                    <dgm:layoutNode name="Name19">
                      <dgm:alg type="conn">
                        <dgm:param type="dim" val="1D"/>
                        <dgm:param type="endSty" val="noArr"/>
                        <dgm:param type="connRout" val="bend"/>
                        <dgm:param type="begPts" val="bCtr"/>
                        <dgm:param type="endPts" val="tCtr"/>
                      </dgm:alg>
                      <dgm:shape xmlns:r="http://schemas.openxmlformats.org/officeDocument/2006/relationships" type="conn" r:blip="">
                        <dgm:adjLst/>
                      </dgm:shape>
                      <dgm:presOf axis="self"/>
                      <dgm:constrLst>
                        <dgm:constr type="w" val="1"/>
                        <dgm:constr type="h" val="1"/>
                        <dgm:constr type="begPad"/>
                        <dgm:constr type="endPad"/>
                      </dgm:constrLst>
                      <dgm:ruleLst/>
                    </dgm:layoutNode>
                  </dgm:forEach>
                  <dgm:forEach name="Name20" axis="self" ptType="node">
                    <dgm:layoutNode name="Name21">
                      <dgm:alg type="hierRoot"/>
                      <dgm:shape xmlns:r="http://schemas.openxmlformats.org/officeDocument/2006/relationships" r:blip="">
                        <dgm:adjLst/>
                      </dgm:shape>
                      <dgm:presOf/>
                      <dgm:constrLst/>
                      <dgm:ruleLst/>
                      <dgm:layoutNode name="level2Shape">
                        <dgm:alg type="tx"/>
                        <dgm:shape xmlns:r="http://schemas.openxmlformats.org/officeDocument/2006/relationships" type="roundRect" r:blip="">
                          <dgm:adjLst>
                            <dgm:adj idx="1" val="0.1"/>
                          </dgm:adjLst>
                        </dgm:shape>
                        <dgm:presOf axis="self"/>
                        <dgm:constrLst>
                          <dgm:constr type="primFontSz" val="65"/>
                          <dgm:constr type="tMarg" refType="primFontSz" fact="0.3"/>
                          <dgm:constr type="bMarg" refType="primFontSz" fact="0.3"/>
                          <dgm:constr type="lMarg" refType="primFontSz" fact="0.3"/>
                          <dgm:constr type="rMarg" refType="primFontSz" fact="0.3"/>
                        </dgm:constrLst>
                        <dgm:ruleLst>
                          <dgm:rule type="primFontSz" val="5" fact="NaN" max="NaN"/>
                        </dgm:ruleLst>
                      </dgm:layoutNode>
                      <dgm:layoutNode name="hierChild3">
                        <dgm:choose name="Name22">
                          <dgm:if name="Name23" func="var" arg="dir" op="equ" val="norm">
                            <dgm:alg type="hierChild">
                              <dgm:param type="linDir" val="fromL"/>
                            </dgm:alg>
                          </dgm:if>
                          <dgm:else name="Name24">
                            <dgm:alg type="hierChild">
                              <dgm:param type="linDir" val="fromR"/>
                            </dgm:alg>
                          </dgm:else>
                        </dgm:choose>
                        <dgm:shape xmlns:r="http://schemas.openxmlformats.org/officeDocument/2006/relationships" r:blip="">
                          <dgm:adjLst/>
                        </dgm:shape>
                        <dgm:presOf/>
                        <dgm:constrLst/>
                        <dgm:ruleLst/>
                        <dgm:forEach name="Name25" ref="repeat"/>
                      </dgm:layoutNode>
                    </dgm:layoutNode>
                  </dgm:forEach>
                </dgm:forEach>
              </dgm:layoutNode>
            </dgm:layoutNode>
          </dgm:forEach>
        </dgm:forEach>
      </dgm:layoutNode>
    </dgm:layoutNode>
    <dgm:layoutNode name="bgShapesFlow">
      <dgm:alg type="lin">
        <dgm:param type="linDir" val="fromT"/>
        <dgm:param type="nodeVertAlign" val="t"/>
        <dgm:param type="vertAlign" val="t"/>
        <dgm:param type="nodeHorzAlign" val="ctr"/>
      </dgm:alg>
      <dgm:shape xmlns:r="http://schemas.openxmlformats.org/officeDocument/2006/relationships" r:blip="">
        <dgm:adjLst/>
      </dgm:shape>
      <dgm:presOf/>
      <dgm:constrLst>
        <dgm:constr type="userB"/>
        <dgm:constr type="w" for="ch" forName="rectComp" refType="w"/>
        <dgm:constr type="h" for="ch" forName="rectComp" refType="h"/>
        <dgm:constr type="w" for="des" forName="bgRect" refType="w"/>
        <dgm:constr type="primFontSz" for="des" forName="bgRectTx" op="equ"/>
      </dgm:constrLst>
      <dgm:ruleLst/>
      <dgm:forEach name="Name26" axis="ch" ptType="node" st="2">
        <dgm:layoutNode name="rectComp">
          <dgm:alg type="composite">
            <dgm:param type="vertAlign" val="t"/>
            <dgm:param type="horzAlign" val="ctr"/>
          </dgm:alg>
          <dgm:shape xmlns:r="http://schemas.openxmlformats.org/officeDocument/2006/relationships" r:blip="">
            <dgm:adjLst/>
          </dgm:shape>
          <dgm:presOf/>
          <dgm:choose name="Name27">
            <dgm:if name="Name28" func="var" arg="dir" op="equ" val="norm">
              <dgm:constrLst>
                <dgm:constr type="userA"/>
                <dgm:constr type="l" for="ch" forName="bgRect"/>
                <dgm:constr type="t" for="ch" forName="bgRect"/>
                <dgm:constr type="h" for="ch" forName="bgRect" refType="userA" fact="1.2"/>
                <dgm:constr type="l" for="ch" forName="bgRectTx"/>
                <dgm:constr type="t" for="ch" forName="bgRectTx"/>
                <dgm:constr type="w" for="ch" forName="bgRectTx" refType="w" refFor="ch" refForName="bgRect" fact="0.3"/>
                <dgm:constr type="h" for="ch" forName="bgRectTx" refType="h" refFor="ch" refForName="bgRect" op="equ"/>
              </dgm:constrLst>
            </dgm:if>
            <dgm:else name="Name29">
              <dgm:constrLst>
                <dgm:constr type="userA"/>
                <dgm:constr type="l" for="ch" forName="bgRect"/>
                <dgm:constr type="t" for="ch" forName="bgRect"/>
                <dgm:constr type="h" for="ch" forName="bgRect" refType="userA" fact="1.2"/>
                <dgm:constr type="r" for="ch" forName="bgRectTx" refType="w"/>
                <dgm:constr type="t" for="ch" forName="bgRectTx"/>
                <dgm:constr type="w" for="ch" forName="bgRectTx" refType="w" refFor="ch" refForName="bgRect" fact="0.3"/>
                <dgm:constr type="h" for="ch" forName="bgRectTx" refType="h" refFor="ch" refForName="bgRect" op="equ"/>
              </dgm:constrLst>
            </dgm:else>
          </dgm:choose>
          <dgm:ruleLst/>
          <dgm:layoutNode name="bgRect" styleLbl="bgShp">
            <dgm:alg type="sp"/>
            <dgm:shape xmlns:r="http://schemas.openxmlformats.org/officeDocument/2006/relationships" type="roundRect" r:blip="" zOrderOff="-999">
              <dgm:adjLst>
                <dgm:adj idx="1" val="0.1"/>
              </dgm:adjLst>
            </dgm:shape>
            <dgm:presOf axis="desOrSelf" ptType="node"/>
            <dgm:constrLst/>
            <dgm:ruleLst/>
          </dgm:layoutNode>
          <dgm:layoutNode name="bgRectTx" styleLbl="bgShp">
            <dgm:varLst>
              <dgm:bulletEnabled val="1"/>
            </dgm:varLst>
            <dgm:alg type="tx"/>
            <dgm:presOf axis="desOrSelf" ptType="node"/>
            <dgm:shape xmlns:r="http://schemas.openxmlformats.org/officeDocument/2006/relationships" type="rect" r:blip="" zOrderOff="-999" hideGeom="1">
              <dgm:adjLst/>
            </dgm:shape>
            <dgm:constrLst>
              <dgm:constr type="primFontSz" val="65"/>
            </dgm:constrLst>
            <dgm:ruleLst>
              <dgm:rule type="primFontSz" val="5" fact="NaN" max="NaN"/>
            </dgm:ruleLst>
          </dgm:layoutNode>
        </dgm:layoutNode>
        <dgm:choose name="Name30">
          <dgm:if name="Name31" axis="self" ptType="node" func="revPos" op="gte" val="2">
            <dgm:layoutNode name="spComp">
              <dgm:alg type="composite">
                <dgm:param type="vertAlign" val="t"/>
                <dgm:param type="horzAlign" val="ctr"/>
              </dgm:alg>
              <dgm:shape xmlns:r="http://schemas.openxmlformats.org/officeDocument/2006/relationships" r:blip="">
                <dgm:adjLst/>
              </dgm:shape>
              <dgm:presOf/>
              <dgm:constrLst>
                <dgm:constr type="userA"/>
                <dgm:constr type="userB"/>
                <dgm:constr type="l" for="ch" forName="vSp"/>
                <dgm:constr type="t" for="ch" forName="vSp"/>
                <dgm:constr type="h" for="ch" forName="vSp" refType="userB"/>
                <dgm:constr type="hOff" for="ch" forName="vSp" refType="userA" fact="-0.2"/>
              </dgm:constrLst>
              <dgm:ruleLst/>
              <dgm:layoutNode name="vSp">
                <dgm:alg type="sp"/>
                <dgm:shape xmlns:r="http://schemas.openxmlformats.org/officeDocument/2006/relationships" r:blip="">
                  <dgm:adjLst/>
                </dgm:shape>
                <dgm:presOf/>
                <dgm:constrLst/>
                <dgm:ruleLst/>
              </dgm:layoutNode>
            </dgm:layoutNode>
          </dgm:if>
          <dgm:else name="Name32"/>
        </dgm:choose>
      </dgm:forEach>
    </dgm:layoutNode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3">
  <dgm:title val=""/>
  <dgm:desc val=""/>
  <dgm:catLst>
    <dgm:cat type="simple" pri="10300"/>
  </dgm:catLst>
  <dgm:scene3d>
    <a:camera prst="orthographicFront"/>
    <a:lightRig rig="threePt" dir="t"/>
  </dgm:scene3d>
  <dgm:styleLbl name="node0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lnNode1">
    <dgm:scene3d>
      <a:camera prst="orthographicFront"/>
      <a:lightRig rig="flat" dir="t"/>
    </dgm:scene3d>
    <dgm:sp3d prstMaterial="dkEdge">
      <a:bevelT w="8200" h="38100"/>
    </dgm:sp3d>
    <dgm:txPr/>
    <dgm:style>
      <a:lnRef idx="1">
        <a:scrgbClr r="0" g="0" b="0"/>
      </a:lnRef>
      <a:fillRef idx="2">
        <a:scrgbClr r="0" g="0" b="0"/>
      </a:fillRef>
      <a:effectRef idx="0">
        <a:scrgbClr r="0" g="0" b="0"/>
      </a:effectRef>
      <a:fontRef idx="minor">
        <a:schemeClr val="dk1"/>
      </a:fontRef>
    </dgm:style>
  </dgm:styleLbl>
  <dgm:styleLbl name="vennNode1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node1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node2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node3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node4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/>
    </dgm:style>
  </dgm:styleLbl>
  <dgm:styleLbl name="asst0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asst1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asst2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asst3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asst4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flat" dir="t"/>
    </dgm:scene3d>
    <dgm:sp3d prstMaterial="dkEdge">
      <a:bevelT w="8200" h="38100"/>
    </dgm:sp3d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efaultPlaceholder_20986597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FD1EB8-C7A9-471E-B755-43EBAA24A752}"/>
      </w:docPartPr>
      <w:docPartBody>
        <w:p w:rsidR="00CF2E33" w:rsidRDefault="001716E0">
          <w:r w:rsidRPr="00B369D5">
            <w:rPr>
              <w:rStyle w:val="PlaceholderText"/>
            </w:rPr>
            <w:t>Type equation her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1716E0"/>
    <w:rsid w:val="001716E0"/>
    <w:rsid w:val="00572E2D"/>
    <w:rsid w:val="00671E28"/>
    <w:rsid w:val="00CF2E33"/>
    <w:rsid w:val="00E91A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  <w:rsid w:val="001716E0"/>
    <w:rPr>
      <w:rFonts w:cs="Times New Roman"/>
      <w:sz w:val="3276"/>
      <w:szCs w:val="327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716E0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4</TotalTime>
  <Pages>8</Pages>
  <Words>20</Words>
  <Characters>11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rett Byungjoon Lee</dc:creator>
  <cp:keywords/>
  <dc:description/>
  <cp:lastModifiedBy>Ryan Everett</cp:lastModifiedBy>
  <cp:revision>18</cp:revision>
  <dcterms:created xsi:type="dcterms:W3CDTF">2017-02-26T18:37:00Z</dcterms:created>
  <dcterms:modified xsi:type="dcterms:W3CDTF">2017-02-27T00:16:00Z</dcterms:modified>
</cp:coreProperties>
</file>